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du="http://schemas.microsoft.com/office/word/2023/wordml/word16du">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du="http://schemas.microsoft.com/office/word/2023/wordml/word16du">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E74DA9" w:rsidRPr="004F1902" w14:paraId="0843F444" w14:textId="77777777" w:rsidTr="00275E41">
        <w:tc>
          <w:tcPr>
            <w:tcW w:w="9016" w:type="dxa"/>
            <w:gridSpan w:val="12"/>
            <w:shd w:val="clear" w:color="auto" w:fill="auto"/>
          </w:tcPr>
          <w:p w14:paraId="7CCD4BD0" w14:textId="77777777" w:rsidR="00E74DA9" w:rsidRPr="004F1902" w:rsidRDefault="00E74DA9" w:rsidP="00275E41">
            <w:pPr>
              <w:jc w:val="center"/>
              <w:rPr>
                <w:rFonts w:ascii="Calibri Light" w:hAnsi="Calibri Light" w:cs="Arial"/>
                <w:b/>
                <w:bCs/>
                <w:sz w:val="20"/>
                <w:szCs w:val="20"/>
              </w:rPr>
            </w:pPr>
            <w:bookmarkStart w:id="0" w:name="_Hlk171674001"/>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D76624" w:rsidRPr="004F1902" w14:paraId="6409292D" w14:textId="2AABD62E" w:rsidTr="0085666A">
        <w:tc>
          <w:tcPr>
            <w:tcW w:w="2510" w:type="dxa"/>
            <w:gridSpan w:val="2"/>
            <w:shd w:val="clear" w:color="auto" w:fill="auto"/>
          </w:tcPr>
          <w:p w14:paraId="31FE86AE" w14:textId="77777777" w:rsidR="00D76624" w:rsidRPr="004F1902" w:rsidRDefault="00D76624"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6B163A35B37948C8BBCC73768E3B4C2F"/>
            </w:placeholder>
          </w:sdtPr>
          <w:sdtEndPr/>
          <w:sdtContent>
            <w:sdt>
              <w:sdtPr>
                <w:rPr>
                  <w:rFonts w:ascii="Calibri Light" w:hAnsi="Calibri Light" w:cs="Arial"/>
                  <w:b/>
                  <w:sz w:val="20"/>
                  <w:szCs w:val="20"/>
                </w:rPr>
                <w:id w:val="1444337419"/>
                <w:placeholder>
                  <w:docPart w:val="9B9BFCF5DDC44CA38A9D3638FF02E633"/>
                </w:placeholder>
                <w:showingPlcHdr/>
              </w:sdtPr>
              <w:sdtEndPr/>
              <w:sdtContent>
                <w:tc>
                  <w:tcPr>
                    <w:tcW w:w="3253" w:type="dxa"/>
                    <w:gridSpan w:val="4"/>
                    <w:shd w:val="clear" w:color="auto" w:fill="auto"/>
                  </w:tcPr>
                  <w:p w14:paraId="0C81A0F9" w14:textId="77777777" w:rsidR="00D76624" w:rsidRPr="004F1902" w:rsidRDefault="00D76624"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1D4462A1" w14:textId="7765D1CA" w:rsidR="00D76624" w:rsidRPr="004F1902" w:rsidRDefault="00D76624" w:rsidP="00275E41">
            <w:pPr>
              <w:rPr>
                <w:rFonts w:ascii="Calibri Light" w:hAnsi="Calibri Light" w:cs="Arial"/>
              </w:rPr>
            </w:pPr>
          </w:p>
        </w:tc>
      </w:tr>
      <w:tr w:rsidR="00D76624" w:rsidRPr="004F1902" w14:paraId="32877355" w14:textId="77777777" w:rsidTr="00F5144E">
        <w:tc>
          <w:tcPr>
            <w:tcW w:w="2510" w:type="dxa"/>
            <w:gridSpan w:val="2"/>
            <w:shd w:val="clear" w:color="auto" w:fill="auto"/>
          </w:tcPr>
          <w:p w14:paraId="2E67BD4C" w14:textId="4DF964F4" w:rsidR="00D76624" w:rsidRDefault="00FB6847" w:rsidP="00275E41">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67545D" w14:textId="3025284B" w:rsidR="00D76624" w:rsidRDefault="00FB6847" w:rsidP="00275E41">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5CD5DAAF" w14:textId="1D1FC222" w:rsidR="00D76624" w:rsidRDefault="00D76624" w:rsidP="00275E41">
            <w:pPr>
              <w:rPr>
                <w:rFonts w:ascii="Calibri Light" w:hAnsi="Calibri Light" w:cs="Arial"/>
                <w:b/>
                <w:sz w:val="20"/>
                <w:szCs w:val="20"/>
              </w:rPr>
            </w:pPr>
          </w:p>
        </w:tc>
        <w:tc>
          <w:tcPr>
            <w:tcW w:w="1626" w:type="dxa"/>
            <w:gridSpan w:val="3"/>
            <w:shd w:val="clear" w:color="auto" w:fill="auto"/>
          </w:tcPr>
          <w:p w14:paraId="109E569C" w14:textId="1CE1F24E" w:rsidR="00D76624" w:rsidRPr="004F1902" w:rsidRDefault="00FB6847" w:rsidP="00275E41">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13334FC2" w14:textId="0204E3A8" w:rsidR="00D76624" w:rsidRPr="004F1902" w:rsidRDefault="00D76624" w:rsidP="00275E41">
            <w:pPr>
              <w:rPr>
                <w:rFonts w:ascii="Calibri Light" w:hAnsi="Calibri Light" w:cs="Arial"/>
              </w:rPr>
            </w:pPr>
          </w:p>
        </w:tc>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gridSpan w:val="2"/>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gridSpan w:val="2"/>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7"/>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8"/>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4"/>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8"/>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8"/>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3"/>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8"/>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3"/>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8"/>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8"/>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3"/>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8"/>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3"/>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8"/>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3"/>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11"/>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bookmarkEnd w:id="0"/>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3A76F950" w14:textId="77777777" w:rsidTr="0057281A">
        <w:tc>
          <w:tcPr>
            <w:tcW w:w="9016" w:type="dxa"/>
            <w:gridSpan w:val="12"/>
            <w:shd w:val="clear" w:color="auto" w:fill="auto"/>
          </w:tcPr>
          <w:p w14:paraId="2A9BFEEB"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3D8F387D" w14:textId="77777777" w:rsidR="00FB6847" w:rsidRPr="004F1902" w:rsidRDefault="00FB6847" w:rsidP="0057281A">
            <w:pPr>
              <w:jc w:val="center"/>
              <w:rPr>
                <w:rFonts w:ascii="Calibri Light" w:hAnsi="Calibri Light" w:cs="Arial"/>
              </w:rPr>
            </w:pPr>
          </w:p>
        </w:tc>
      </w:tr>
      <w:tr w:rsidR="00FB6847" w:rsidRPr="004F1902" w14:paraId="28083DDC" w14:textId="77777777" w:rsidTr="0057281A">
        <w:tc>
          <w:tcPr>
            <w:tcW w:w="2510" w:type="dxa"/>
            <w:gridSpan w:val="2"/>
            <w:shd w:val="clear" w:color="auto" w:fill="auto"/>
          </w:tcPr>
          <w:p w14:paraId="01474D1B"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580367875"/>
            <w:placeholder>
              <w:docPart w:val="9B19C5ADC45840EFB0FF68A7E5E727FF"/>
            </w:placeholder>
          </w:sdtPr>
          <w:sdtEndPr/>
          <w:sdtContent>
            <w:sdt>
              <w:sdtPr>
                <w:rPr>
                  <w:rFonts w:ascii="Calibri Light" w:hAnsi="Calibri Light" w:cs="Arial"/>
                  <w:b/>
                  <w:sz w:val="20"/>
                  <w:szCs w:val="20"/>
                </w:rPr>
                <w:id w:val="-1118604116"/>
                <w:placeholder>
                  <w:docPart w:val="CC4912B02B87413391552C6A592B84EC"/>
                </w:placeholder>
                <w:showingPlcHdr/>
              </w:sdtPr>
              <w:sdtEndPr/>
              <w:sdtContent>
                <w:tc>
                  <w:tcPr>
                    <w:tcW w:w="3253" w:type="dxa"/>
                    <w:gridSpan w:val="4"/>
                    <w:shd w:val="clear" w:color="auto" w:fill="auto"/>
                  </w:tcPr>
                  <w:p w14:paraId="2765AC8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02984E80" w14:textId="77777777" w:rsidR="00FB6847" w:rsidRPr="004F1902" w:rsidRDefault="00FB6847" w:rsidP="0057281A">
            <w:pPr>
              <w:rPr>
                <w:rFonts w:ascii="Calibri Light" w:hAnsi="Calibri Light" w:cs="Arial"/>
              </w:rPr>
            </w:pPr>
          </w:p>
        </w:tc>
      </w:tr>
      <w:tr w:rsidR="00FB6847" w:rsidRPr="004F1902" w14:paraId="0162FA2C" w14:textId="77777777" w:rsidTr="0057281A">
        <w:tc>
          <w:tcPr>
            <w:tcW w:w="2510" w:type="dxa"/>
            <w:gridSpan w:val="2"/>
            <w:shd w:val="clear" w:color="auto" w:fill="auto"/>
          </w:tcPr>
          <w:p w14:paraId="5F39E95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4BB9A19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2B78B3BC"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50940EA2"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5B0246CD" w14:textId="77777777" w:rsidR="00FB6847" w:rsidRPr="004F1902" w:rsidRDefault="00FB6847" w:rsidP="0057281A">
            <w:pPr>
              <w:rPr>
                <w:rFonts w:ascii="Calibri Light" w:hAnsi="Calibri Light" w:cs="Arial"/>
              </w:rPr>
            </w:pPr>
          </w:p>
        </w:tc>
      </w:tr>
      <w:tr w:rsidR="00FB6847" w:rsidRPr="004F1902" w14:paraId="6A8F87EE" w14:textId="77777777" w:rsidTr="0057281A">
        <w:tc>
          <w:tcPr>
            <w:tcW w:w="2510" w:type="dxa"/>
            <w:gridSpan w:val="2"/>
            <w:shd w:val="clear" w:color="auto" w:fill="auto"/>
          </w:tcPr>
          <w:p w14:paraId="4D24195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156416151"/>
            <w:placeholder>
              <w:docPart w:val="EF274C1FDF3F4AC4B00FA4C688D52A72"/>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7CECF0A6"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8D91800"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846906889"/>
            <w:placeholder>
              <w:docPart w:val="465908FCF73F4061A197F2B029E8C905"/>
            </w:placeholder>
            <w:showingPlcHdr/>
          </w:sdtPr>
          <w:sdtEndPr/>
          <w:sdtContent>
            <w:tc>
              <w:tcPr>
                <w:tcW w:w="953" w:type="dxa"/>
                <w:gridSpan w:val="2"/>
                <w:shd w:val="clear" w:color="auto" w:fill="auto"/>
              </w:tcPr>
              <w:p w14:paraId="2B7A900B"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F4B9E2"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465962754"/>
            <w:placeholder>
              <w:docPart w:val="5E69ACB372DF42CB8ECC16E8BD520406"/>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28BDC4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537597E" w14:textId="77777777" w:rsidTr="0057281A">
        <w:tc>
          <w:tcPr>
            <w:tcW w:w="2510" w:type="dxa"/>
            <w:gridSpan w:val="2"/>
            <w:shd w:val="clear" w:color="auto" w:fill="auto"/>
          </w:tcPr>
          <w:p w14:paraId="1F5EAF5F"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64700641"/>
            <w:placeholder>
              <w:docPart w:val="0E80C463BEAA4A5DBCDFD84D36D5D024"/>
            </w:placeholder>
          </w:sdtPr>
          <w:sdtEndPr/>
          <w:sdtContent>
            <w:sdt>
              <w:sdtPr>
                <w:rPr>
                  <w:rFonts w:ascii="Calibri Light" w:hAnsi="Calibri Light" w:cs="Arial"/>
                  <w:b/>
                  <w:sz w:val="20"/>
                  <w:szCs w:val="20"/>
                </w:rPr>
                <w:id w:val="1029771497"/>
                <w:placeholder>
                  <w:docPart w:val="F19741E1B3EE4C8186A9E280C76051E1"/>
                </w:placeholder>
                <w:showingPlcHdr/>
              </w:sdtPr>
              <w:sdtEndPr/>
              <w:sdtContent>
                <w:tc>
                  <w:tcPr>
                    <w:tcW w:w="1978" w:type="dxa"/>
                    <w:gridSpan w:val="2"/>
                    <w:shd w:val="clear" w:color="auto" w:fill="auto"/>
                  </w:tcPr>
                  <w:p w14:paraId="0E7A974C"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100AF28A"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10415843"/>
            <w:placeholder>
              <w:docPart w:val="E0076E89379C4486ADC390426DFC47EE"/>
            </w:placeholder>
          </w:sdtPr>
          <w:sdtEndPr/>
          <w:sdtContent>
            <w:sdt>
              <w:sdtPr>
                <w:rPr>
                  <w:rFonts w:ascii="Calibri Light" w:hAnsi="Calibri Light" w:cs="Arial"/>
                  <w:b/>
                  <w:sz w:val="20"/>
                  <w:szCs w:val="20"/>
                </w:rPr>
                <w:id w:val="1312207442"/>
                <w:placeholder>
                  <w:docPart w:val="BDD13E912CB4415996A149FCE45A6B13"/>
                </w:placeholder>
                <w:showingPlcHdr/>
              </w:sdtPr>
              <w:sdtEndPr/>
              <w:sdtContent>
                <w:tc>
                  <w:tcPr>
                    <w:tcW w:w="3571" w:type="dxa"/>
                    <w:gridSpan w:val="7"/>
                    <w:shd w:val="clear" w:color="auto" w:fill="auto"/>
                  </w:tcPr>
                  <w:p w14:paraId="0F0746E4"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149FCCD0" w14:textId="77777777" w:rsidTr="0057281A">
        <w:tc>
          <w:tcPr>
            <w:tcW w:w="6516" w:type="dxa"/>
            <w:gridSpan w:val="8"/>
            <w:shd w:val="clear" w:color="auto" w:fill="000000"/>
          </w:tcPr>
          <w:p w14:paraId="5771073F" w14:textId="77777777" w:rsidR="00FB6847" w:rsidRPr="004F1902" w:rsidRDefault="00FB6847" w:rsidP="0057281A">
            <w:pPr>
              <w:rPr>
                <w:rFonts w:ascii="Calibri Light" w:hAnsi="Calibri Light" w:cs="Arial"/>
              </w:rPr>
            </w:pPr>
          </w:p>
        </w:tc>
        <w:tc>
          <w:tcPr>
            <w:tcW w:w="2500" w:type="dxa"/>
            <w:gridSpan w:val="4"/>
            <w:shd w:val="clear" w:color="auto" w:fill="auto"/>
          </w:tcPr>
          <w:p w14:paraId="262FD8E0"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37CC6445" w14:textId="77777777" w:rsidTr="0057281A">
        <w:tc>
          <w:tcPr>
            <w:tcW w:w="6516" w:type="dxa"/>
            <w:gridSpan w:val="8"/>
            <w:shd w:val="clear" w:color="auto" w:fill="auto"/>
          </w:tcPr>
          <w:p w14:paraId="51810D52"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5EE8E0BF"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702F70D"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00EDAC78" w14:textId="77777777" w:rsidTr="0057281A">
        <w:sdt>
          <w:sdtPr>
            <w:rPr>
              <w:rFonts w:ascii="Calibri Light" w:hAnsi="Calibri Light" w:cs="Arial"/>
              <w:b/>
              <w:sz w:val="20"/>
              <w:szCs w:val="20"/>
            </w:rPr>
            <w:id w:val="1404114485"/>
            <w:placeholder>
              <w:docPart w:val="69A9662BA42F4E48804DF0D5294A1BC7"/>
            </w:placeholder>
          </w:sdtPr>
          <w:sdtEndPr/>
          <w:sdtContent>
            <w:sdt>
              <w:sdtPr>
                <w:rPr>
                  <w:rFonts w:ascii="Calibri Light" w:hAnsi="Calibri Light" w:cs="Arial"/>
                  <w:b/>
                  <w:sz w:val="20"/>
                  <w:szCs w:val="20"/>
                </w:rPr>
                <w:id w:val="1311519051"/>
                <w:placeholder>
                  <w:docPart w:val="FC0EB58994E34688A8353BD2FA1602B7"/>
                </w:placeholder>
                <w:showingPlcHdr/>
              </w:sdtPr>
              <w:sdtEndPr/>
              <w:sdtContent>
                <w:tc>
                  <w:tcPr>
                    <w:tcW w:w="6516" w:type="dxa"/>
                    <w:gridSpan w:val="8"/>
                    <w:shd w:val="clear" w:color="auto" w:fill="auto"/>
                  </w:tcPr>
                  <w:p w14:paraId="372F8DE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212462665"/>
            <w:placeholder>
              <w:docPart w:val="3761FDDA840B49B7929DE010CB3E92B0"/>
            </w:placeholder>
            <w:date>
              <w:dateFormat w:val="dd/MM/yy"/>
              <w:lid w:val="en-GB"/>
              <w:storeMappedDataAs w:val="dateTime"/>
              <w:calendar w:val="gregorian"/>
            </w:date>
          </w:sdtPr>
          <w:sdtEndPr/>
          <w:sdtContent>
            <w:tc>
              <w:tcPr>
                <w:tcW w:w="1417" w:type="dxa"/>
                <w:gridSpan w:val="3"/>
                <w:shd w:val="clear" w:color="auto" w:fill="auto"/>
              </w:tcPr>
              <w:p w14:paraId="36637A6F"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702745796"/>
            <w:placeholder>
              <w:docPart w:val="25F725B49936437E9B83D2576C153C47"/>
            </w:placeholder>
            <w:showingPlcHdr/>
            <w:date>
              <w:dateFormat w:val="dd/MM/yy"/>
              <w:lid w:val="en-GB"/>
              <w:storeMappedDataAs w:val="dateTime"/>
              <w:calendar w:val="gregorian"/>
            </w:date>
          </w:sdtPr>
          <w:sdtEndPr/>
          <w:sdtContent>
            <w:tc>
              <w:tcPr>
                <w:tcW w:w="1083" w:type="dxa"/>
                <w:shd w:val="clear" w:color="auto" w:fill="auto"/>
              </w:tcPr>
              <w:p w14:paraId="215CD1E9"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57EA876C" w14:textId="77777777" w:rsidTr="0057281A">
        <w:sdt>
          <w:sdtPr>
            <w:rPr>
              <w:rFonts w:ascii="Calibri Light" w:hAnsi="Calibri Light" w:cs="Arial"/>
              <w:b/>
              <w:sz w:val="20"/>
              <w:szCs w:val="20"/>
            </w:rPr>
            <w:id w:val="1944727411"/>
            <w:placeholder>
              <w:docPart w:val="D76669B3D1CE4937BD05488DD9C86592"/>
            </w:placeholder>
            <w:showingPlcHdr/>
          </w:sdtPr>
          <w:sdtEndPr/>
          <w:sdtContent>
            <w:tc>
              <w:tcPr>
                <w:tcW w:w="6516" w:type="dxa"/>
                <w:gridSpan w:val="8"/>
                <w:shd w:val="clear" w:color="auto" w:fill="auto"/>
              </w:tcPr>
              <w:p w14:paraId="38FE1C62"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6551978"/>
            <w:placeholder>
              <w:docPart w:val="0641EB46DE54467BB1F509B6646ADF60"/>
            </w:placeholder>
            <w:showingPlcHdr/>
            <w:date>
              <w:dateFormat w:val="dd/MM/yy"/>
              <w:lid w:val="en-GB"/>
              <w:storeMappedDataAs w:val="dateTime"/>
              <w:calendar w:val="gregorian"/>
            </w:date>
          </w:sdtPr>
          <w:sdtEndPr/>
          <w:sdtContent>
            <w:tc>
              <w:tcPr>
                <w:tcW w:w="1417" w:type="dxa"/>
                <w:gridSpan w:val="3"/>
                <w:shd w:val="clear" w:color="auto" w:fill="auto"/>
              </w:tcPr>
              <w:p w14:paraId="0793BC9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02543127"/>
            <w:placeholder>
              <w:docPart w:val="E2F89954D6744143AF254E215264B11A"/>
            </w:placeholder>
            <w:showingPlcHdr/>
            <w:date>
              <w:dateFormat w:val="dd/MM/yy"/>
              <w:lid w:val="en-GB"/>
              <w:storeMappedDataAs w:val="dateTime"/>
              <w:calendar w:val="gregorian"/>
            </w:date>
          </w:sdtPr>
          <w:sdtEndPr/>
          <w:sdtContent>
            <w:tc>
              <w:tcPr>
                <w:tcW w:w="1083" w:type="dxa"/>
                <w:shd w:val="clear" w:color="auto" w:fill="auto"/>
              </w:tcPr>
              <w:p w14:paraId="49B5A0E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31DBA4" w14:textId="77777777" w:rsidTr="0057281A">
        <w:sdt>
          <w:sdtPr>
            <w:rPr>
              <w:rFonts w:ascii="Calibri Light" w:hAnsi="Calibri Light" w:cs="Arial"/>
              <w:b/>
              <w:sz w:val="20"/>
              <w:szCs w:val="20"/>
            </w:rPr>
            <w:id w:val="1558041238"/>
            <w:placeholder>
              <w:docPart w:val="AC052965A5DB4CD89C9D754BAE7D2726"/>
            </w:placeholder>
            <w:showingPlcHdr/>
          </w:sdtPr>
          <w:sdtEndPr/>
          <w:sdtContent>
            <w:tc>
              <w:tcPr>
                <w:tcW w:w="6516" w:type="dxa"/>
                <w:gridSpan w:val="8"/>
                <w:shd w:val="clear" w:color="auto" w:fill="auto"/>
              </w:tcPr>
              <w:p w14:paraId="5B5A1B57"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33137991"/>
            <w:placeholder>
              <w:docPart w:val="BCD1306BEFBF456ABCE49759220ED423"/>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2AD7C208"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764802088"/>
            <w:placeholder>
              <w:docPart w:val="F017EAF0E59B47BBB684DF058F74B454"/>
            </w:placeholder>
            <w:showingPlcHdr/>
            <w:date>
              <w:dateFormat w:val="dd/MM/yy"/>
              <w:lid w:val="en-GB"/>
              <w:storeMappedDataAs w:val="dateTime"/>
              <w:calendar w:val="gregorian"/>
            </w:date>
          </w:sdtPr>
          <w:sdtEndPr/>
          <w:sdtContent>
            <w:tc>
              <w:tcPr>
                <w:tcW w:w="1083" w:type="dxa"/>
                <w:shd w:val="clear" w:color="auto" w:fill="auto"/>
              </w:tcPr>
              <w:p w14:paraId="323B7630"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9F635A8" w14:textId="77777777" w:rsidTr="0057281A">
        <w:sdt>
          <w:sdtPr>
            <w:rPr>
              <w:rFonts w:ascii="Calibri Light" w:hAnsi="Calibri Light" w:cs="Arial"/>
              <w:b/>
              <w:sz w:val="20"/>
              <w:szCs w:val="20"/>
            </w:rPr>
            <w:id w:val="1636210301"/>
            <w:placeholder>
              <w:docPart w:val="6067DBA9F59B4544BE000A9C564C9FD0"/>
            </w:placeholder>
            <w:showingPlcHdr/>
          </w:sdtPr>
          <w:sdtEndPr/>
          <w:sdtContent>
            <w:tc>
              <w:tcPr>
                <w:tcW w:w="6516" w:type="dxa"/>
                <w:gridSpan w:val="8"/>
                <w:shd w:val="clear" w:color="auto" w:fill="auto"/>
              </w:tcPr>
              <w:p w14:paraId="49C3F2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84590394"/>
            <w:placeholder>
              <w:docPart w:val="77FC7C206DEE496587DDD322F40E3560"/>
            </w:placeholder>
            <w:showingPlcHdr/>
            <w:date>
              <w:dateFormat w:val="dd/MM/yy"/>
              <w:lid w:val="en-GB"/>
              <w:storeMappedDataAs w:val="dateTime"/>
              <w:calendar w:val="gregorian"/>
            </w:date>
          </w:sdtPr>
          <w:sdtEndPr/>
          <w:sdtContent>
            <w:tc>
              <w:tcPr>
                <w:tcW w:w="1417" w:type="dxa"/>
                <w:gridSpan w:val="3"/>
                <w:shd w:val="clear" w:color="auto" w:fill="auto"/>
              </w:tcPr>
              <w:p w14:paraId="7D27D884"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09773739"/>
            <w:placeholder>
              <w:docPart w:val="62D0241C7E8D47B089BAED1A0D42DBCE"/>
            </w:placeholder>
            <w:showingPlcHdr/>
            <w:date>
              <w:dateFormat w:val="dd/MM/yy"/>
              <w:lid w:val="en-GB"/>
              <w:storeMappedDataAs w:val="dateTime"/>
              <w:calendar w:val="gregorian"/>
            </w:date>
          </w:sdtPr>
          <w:sdtEndPr/>
          <w:sdtContent>
            <w:tc>
              <w:tcPr>
                <w:tcW w:w="1083" w:type="dxa"/>
                <w:shd w:val="clear" w:color="auto" w:fill="auto"/>
              </w:tcPr>
              <w:p w14:paraId="7CAA3D1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97401D1" w14:textId="77777777" w:rsidTr="0057281A">
        <w:sdt>
          <w:sdtPr>
            <w:rPr>
              <w:rFonts w:ascii="Calibri Light" w:hAnsi="Calibri Light" w:cs="Arial"/>
              <w:b/>
              <w:sz w:val="20"/>
              <w:szCs w:val="20"/>
            </w:rPr>
            <w:id w:val="1904565938"/>
            <w:placeholder>
              <w:docPart w:val="D411AD9B2C19455A8970322B423BAF17"/>
            </w:placeholder>
            <w:showingPlcHdr/>
          </w:sdtPr>
          <w:sdtEndPr/>
          <w:sdtContent>
            <w:tc>
              <w:tcPr>
                <w:tcW w:w="6516" w:type="dxa"/>
                <w:gridSpan w:val="8"/>
                <w:shd w:val="clear" w:color="auto" w:fill="auto"/>
              </w:tcPr>
              <w:p w14:paraId="65753E94"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441426501"/>
            <w:placeholder>
              <w:docPart w:val="516EBD23F7CC480CB9F92683FB937300"/>
            </w:placeholder>
            <w:showingPlcHdr/>
            <w:date>
              <w:dateFormat w:val="dd/MM/yy"/>
              <w:lid w:val="en-GB"/>
              <w:storeMappedDataAs w:val="dateTime"/>
              <w:calendar w:val="gregorian"/>
            </w:date>
          </w:sdtPr>
          <w:sdtEndPr/>
          <w:sdtContent>
            <w:tc>
              <w:tcPr>
                <w:tcW w:w="1417" w:type="dxa"/>
                <w:gridSpan w:val="3"/>
                <w:shd w:val="clear" w:color="auto" w:fill="auto"/>
              </w:tcPr>
              <w:p w14:paraId="5DEE97B8"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62344947"/>
            <w:placeholder>
              <w:docPart w:val="72F13CB039C04B1E90F613199C4BF9D5"/>
            </w:placeholder>
            <w:showingPlcHdr/>
            <w:date>
              <w:dateFormat w:val="dd/MM/yy"/>
              <w:lid w:val="en-GB"/>
              <w:storeMappedDataAs w:val="dateTime"/>
              <w:calendar w:val="gregorian"/>
            </w:date>
          </w:sdtPr>
          <w:sdtEndPr/>
          <w:sdtContent>
            <w:tc>
              <w:tcPr>
                <w:tcW w:w="1083" w:type="dxa"/>
                <w:shd w:val="clear" w:color="auto" w:fill="auto"/>
              </w:tcPr>
              <w:p w14:paraId="253F5386"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8A5213C" w14:textId="77777777" w:rsidTr="0057281A">
        <w:sdt>
          <w:sdtPr>
            <w:rPr>
              <w:rFonts w:ascii="Calibri Light" w:hAnsi="Calibri Light" w:cs="Arial"/>
              <w:b/>
              <w:sz w:val="20"/>
              <w:szCs w:val="20"/>
            </w:rPr>
            <w:id w:val="-1714263620"/>
            <w:placeholder>
              <w:docPart w:val="8065117D63C24B579144E7338BD2F30C"/>
            </w:placeholder>
            <w:showingPlcHdr/>
          </w:sdtPr>
          <w:sdtEndPr/>
          <w:sdtContent>
            <w:tc>
              <w:tcPr>
                <w:tcW w:w="6516" w:type="dxa"/>
                <w:gridSpan w:val="8"/>
                <w:shd w:val="clear" w:color="auto" w:fill="auto"/>
              </w:tcPr>
              <w:p w14:paraId="427663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38166170"/>
            <w:placeholder>
              <w:docPart w:val="FE4B1DD9A8584B9EB0667687AEB3F90F"/>
            </w:placeholder>
            <w:showingPlcHdr/>
            <w:date>
              <w:dateFormat w:val="dd/MM/yy"/>
              <w:lid w:val="en-GB"/>
              <w:storeMappedDataAs w:val="dateTime"/>
              <w:calendar w:val="gregorian"/>
            </w:date>
          </w:sdtPr>
          <w:sdtEndPr/>
          <w:sdtContent>
            <w:tc>
              <w:tcPr>
                <w:tcW w:w="1417" w:type="dxa"/>
                <w:gridSpan w:val="3"/>
                <w:shd w:val="clear" w:color="auto" w:fill="auto"/>
              </w:tcPr>
              <w:p w14:paraId="52C0DA0E"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03288557"/>
            <w:placeholder>
              <w:docPart w:val="9840ACFA269448719ED5CD4001B8E588"/>
            </w:placeholder>
            <w:showingPlcHdr/>
            <w:date>
              <w:dateFormat w:val="dd/MM/yy"/>
              <w:lid w:val="en-GB"/>
              <w:storeMappedDataAs w:val="dateTime"/>
              <w:calendar w:val="gregorian"/>
            </w:date>
          </w:sdtPr>
          <w:sdtEndPr/>
          <w:sdtContent>
            <w:tc>
              <w:tcPr>
                <w:tcW w:w="1083" w:type="dxa"/>
                <w:shd w:val="clear" w:color="auto" w:fill="auto"/>
              </w:tcPr>
              <w:p w14:paraId="4B7A29DF"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57F558A" w14:textId="77777777" w:rsidTr="0057281A">
        <w:tc>
          <w:tcPr>
            <w:tcW w:w="1385" w:type="dxa"/>
            <w:shd w:val="clear" w:color="auto" w:fill="auto"/>
          </w:tcPr>
          <w:p w14:paraId="61F8D0B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10325144"/>
            <w:placeholder>
              <w:docPart w:val="B478C3E0C0CF49A8A22207680B69F6F4"/>
            </w:placeholder>
          </w:sdtPr>
          <w:sdtEndPr/>
          <w:sdtContent>
            <w:sdt>
              <w:sdtPr>
                <w:rPr>
                  <w:rFonts w:ascii="Calibri Light" w:hAnsi="Calibri Light" w:cs="Arial"/>
                  <w:b/>
                  <w:sz w:val="20"/>
                  <w:szCs w:val="20"/>
                </w:rPr>
                <w:id w:val="-1934269816"/>
                <w:placeholder>
                  <w:docPart w:val="A0C1DB9693634ABFB35931C082F5EF89"/>
                </w:placeholder>
                <w:showingPlcHdr/>
              </w:sdtPr>
              <w:sdtEndPr/>
              <w:sdtContent>
                <w:tc>
                  <w:tcPr>
                    <w:tcW w:w="7631" w:type="dxa"/>
                    <w:gridSpan w:val="11"/>
                    <w:shd w:val="clear" w:color="auto" w:fill="auto"/>
                  </w:tcPr>
                  <w:p w14:paraId="216CC99D"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1CE094AF" w14:textId="77777777" w:rsidR="00FB6847" w:rsidRDefault="00FB6847" w:rsidP="00DD0F71">
      <w:pPr>
        <w:rPr>
          <w:rFonts w:ascii="Calibri Light" w:hAnsi="Calibri Light" w:cs="Arial"/>
        </w:rPr>
      </w:pPr>
    </w:p>
    <w:p w14:paraId="4ABB0251" w14:textId="77777777" w:rsidR="00FB6847" w:rsidRDefault="00FB6847" w:rsidP="00DD0F71">
      <w:pPr>
        <w:rPr>
          <w:rFonts w:ascii="Calibri Light" w:hAnsi="Calibri Light" w:cs="Arial"/>
        </w:rPr>
      </w:pPr>
    </w:p>
    <w:p w14:paraId="625570E7" w14:textId="77777777" w:rsidR="00FB6847" w:rsidRDefault="00FB6847" w:rsidP="00DD0F71">
      <w:pPr>
        <w:rPr>
          <w:rFonts w:ascii="Calibri Light" w:hAnsi="Calibri Light" w:cs="Arial"/>
        </w:rPr>
      </w:pPr>
    </w:p>
    <w:p w14:paraId="610AB850" w14:textId="77777777" w:rsidR="00FB6847" w:rsidRDefault="00FB6847" w:rsidP="00DD0F71">
      <w:pPr>
        <w:rPr>
          <w:rFonts w:ascii="Calibri Light" w:hAnsi="Calibri Light" w:cs="Arial"/>
        </w:rPr>
      </w:pPr>
    </w:p>
    <w:p w14:paraId="07B72B8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7EAD15CB" w14:textId="77777777" w:rsidTr="0057281A">
        <w:tc>
          <w:tcPr>
            <w:tcW w:w="9016" w:type="dxa"/>
            <w:gridSpan w:val="12"/>
            <w:shd w:val="clear" w:color="auto" w:fill="auto"/>
          </w:tcPr>
          <w:p w14:paraId="034400C4"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lastRenderedPageBreak/>
              <w:t>TEACHING EXPERIENCE</w:t>
            </w:r>
          </w:p>
          <w:p w14:paraId="62DE2137" w14:textId="77777777" w:rsidR="00FB6847" w:rsidRPr="004F1902" w:rsidRDefault="00FB6847" w:rsidP="0057281A">
            <w:pPr>
              <w:jc w:val="center"/>
              <w:rPr>
                <w:rFonts w:ascii="Calibri Light" w:hAnsi="Calibri Light" w:cs="Arial"/>
              </w:rPr>
            </w:pPr>
          </w:p>
        </w:tc>
      </w:tr>
      <w:tr w:rsidR="00FB6847" w:rsidRPr="004F1902" w14:paraId="097EBDF9" w14:textId="77777777" w:rsidTr="0057281A">
        <w:tc>
          <w:tcPr>
            <w:tcW w:w="2510" w:type="dxa"/>
            <w:gridSpan w:val="2"/>
            <w:shd w:val="clear" w:color="auto" w:fill="auto"/>
          </w:tcPr>
          <w:p w14:paraId="512A0348"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18064295"/>
            <w:placeholder>
              <w:docPart w:val="1CE35CEE4A144F54ADA78B2292986D5F"/>
            </w:placeholder>
          </w:sdtPr>
          <w:sdtEndPr/>
          <w:sdtContent>
            <w:sdt>
              <w:sdtPr>
                <w:rPr>
                  <w:rFonts w:ascii="Calibri Light" w:hAnsi="Calibri Light" w:cs="Arial"/>
                  <w:b/>
                  <w:sz w:val="20"/>
                  <w:szCs w:val="20"/>
                </w:rPr>
                <w:id w:val="1178156563"/>
                <w:placeholder>
                  <w:docPart w:val="F6428D8718324BE4B38A4A6AB7D457CC"/>
                </w:placeholder>
                <w:showingPlcHdr/>
              </w:sdtPr>
              <w:sdtEndPr/>
              <w:sdtContent>
                <w:tc>
                  <w:tcPr>
                    <w:tcW w:w="3253" w:type="dxa"/>
                    <w:gridSpan w:val="4"/>
                    <w:shd w:val="clear" w:color="auto" w:fill="auto"/>
                  </w:tcPr>
                  <w:p w14:paraId="53CCC8C8"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723F8283" w14:textId="77777777" w:rsidR="00FB6847" w:rsidRPr="004F1902" w:rsidRDefault="00FB6847" w:rsidP="0057281A">
            <w:pPr>
              <w:rPr>
                <w:rFonts w:ascii="Calibri Light" w:hAnsi="Calibri Light" w:cs="Arial"/>
              </w:rPr>
            </w:pPr>
          </w:p>
        </w:tc>
      </w:tr>
      <w:tr w:rsidR="00FB6847" w:rsidRPr="004F1902" w14:paraId="7CAC5E64" w14:textId="77777777" w:rsidTr="0057281A">
        <w:tc>
          <w:tcPr>
            <w:tcW w:w="2510" w:type="dxa"/>
            <w:gridSpan w:val="2"/>
            <w:shd w:val="clear" w:color="auto" w:fill="auto"/>
          </w:tcPr>
          <w:p w14:paraId="5E4ABFF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74B33DA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B50D7C2"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0771E7D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37D8366A" w14:textId="77777777" w:rsidR="00FB6847" w:rsidRPr="004F1902" w:rsidRDefault="00FB6847" w:rsidP="0057281A">
            <w:pPr>
              <w:rPr>
                <w:rFonts w:ascii="Calibri Light" w:hAnsi="Calibri Light" w:cs="Arial"/>
              </w:rPr>
            </w:pPr>
          </w:p>
        </w:tc>
      </w:tr>
      <w:tr w:rsidR="00FB6847" w:rsidRPr="004F1902" w14:paraId="0D673ECC" w14:textId="77777777" w:rsidTr="0057281A">
        <w:tc>
          <w:tcPr>
            <w:tcW w:w="2510" w:type="dxa"/>
            <w:gridSpan w:val="2"/>
            <w:shd w:val="clear" w:color="auto" w:fill="auto"/>
          </w:tcPr>
          <w:p w14:paraId="7BAE1304"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565097198"/>
            <w:placeholder>
              <w:docPart w:val="3961358379FC484A8825BBE981A492B0"/>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601C87D9"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194725D"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09328747"/>
            <w:placeholder>
              <w:docPart w:val="E8C1027ED0C84F0C966E553DA31427C1"/>
            </w:placeholder>
            <w:showingPlcHdr/>
          </w:sdtPr>
          <w:sdtEndPr/>
          <w:sdtContent>
            <w:tc>
              <w:tcPr>
                <w:tcW w:w="953" w:type="dxa"/>
                <w:gridSpan w:val="2"/>
                <w:shd w:val="clear" w:color="auto" w:fill="auto"/>
              </w:tcPr>
              <w:p w14:paraId="76F42E27"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09B7C3E"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81981839"/>
            <w:placeholder>
              <w:docPart w:val="D188BFE71854482FA7C26C18D3FBFCF4"/>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37FA038E"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46574F7" w14:textId="77777777" w:rsidTr="0057281A">
        <w:tc>
          <w:tcPr>
            <w:tcW w:w="2510" w:type="dxa"/>
            <w:gridSpan w:val="2"/>
            <w:shd w:val="clear" w:color="auto" w:fill="auto"/>
          </w:tcPr>
          <w:p w14:paraId="4CE0D44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47800098"/>
            <w:placeholder>
              <w:docPart w:val="2C2E49F88DD04EB098CAF6E64EA97D90"/>
            </w:placeholder>
          </w:sdtPr>
          <w:sdtEndPr/>
          <w:sdtContent>
            <w:sdt>
              <w:sdtPr>
                <w:rPr>
                  <w:rFonts w:ascii="Calibri Light" w:hAnsi="Calibri Light" w:cs="Arial"/>
                  <w:b/>
                  <w:sz w:val="20"/>
                  <w:szCs w:val="20"/>
                </w:rPr>
                <w:id w:val="-1974359107"/>
                <w:placeholder>
                  <w:docPart w:val="E51D10E1DDEF4EDE952F0E821899453D"/>
                </w:placeholder>
                <w:showingPlcHdr/>
              </w:sdtPr>
              <w:sdtEndPr/>
              <w:sdtContent>
                <w:tc>
                  <w:tcPr>
                    <w:tcW w:w="1978" w:type="dxa"/>
                    <w:gridSpan w:val="2"/>
                    <w:shd w:val="clear" w:color="auto" w:fill="auto"/>
                  </w:tcPr>
                  <w:p w14:paraId="683C7C29"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3741EF6"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640337619"/>
            <w:placeholder>
              <w:docPart w:val="4667DE4D0BB842189C57D8A642692A3E"/>
            </w:placeholder>
          </w:sdtPr>
          <w:sdtEndPr/>
          <w:sdtContent>
            <w:sdt>
              <w:sdtPr>
                <w:rPr>
                  <w:rFonts w:ascii="Calibri Light" w:hAnsi="Calibri Light" w:cs="Arial"/>
                  <w:b/>
                  <w:sz w:val="20"/>
                  <w:szCs w:val="20"/>
                </w:rPr>
                <w:id w:val="-1022785002"/>
                <w:placeholder>
                  <w:docPart w:val="84BD379514284566BAB5ACC14E081251"/>
                </w:placeholder>
                <w:showingPlcHdr/>
              </w:sdtPr>
              <w:sdtEndPr/>
              <w:sdtContent>
                <w:tc>
                  <w:tcPr>
                    <w:tcW w:w="3571" w:type="dxa"/>
                    <w:gridSpan w:val="7"/>
                    <w:shd w:val="clear" w:color="auto" w:fill="auto"/>
                  </w:tcPr>
                  <w:p w14:paraId="48D4BD0D"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5B4E85CA" w14:textId="77777777" w:rsidTr="0057281A">
        <w:tc>
          <w:tcPr>
            <w:tcW w:w="6516" w:type="dxa"/>
            <w:gridSpan w:val="8"/>
            <w:shd w:val="clear" w:color="auto" w:fill="000000"/>
          </w:tcPr>
          <w:p w14:paraId="6344E804" w14:textId="77777777" w:rsidR="00FB6847" w:rsidRPr="004F1902" w:rsidRDefault="00FB6847" w:rsidP="0057281A">
            <w:pPr>
              <w:rPr>
                <w:rFonts w:ascii="Calibri Light" w:hAnsi="Calibri Light" w:cs="Arial"/>
              </w:rPr>
            </w:pPr>
          </w:p>
        </w:tc>
        <w:tc>
          <w:tcPr>
            <w:tcW w:w="2500" w:type="dxa"/>
            <w:gridSpan w:val="4"/>
            <w:shd w:val="clear" w:color="auto" w:fill="auto"/>
          </w:tcPr>
          <w:p w14:paraId="6585DBCF"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25129A94" w14:textId="77777777" w:rsidTr="0057281A">
        <w:tc>
          <w:tcPr>
            <w:tcW w:w="6516" w:type="dxa"/>
            <w:gridSpan w:val="8"/>
            <w:shd w:val="clear" w:color="auto" w:fill="auto"/>
          </w:tcPr>
          <w:p w14:paraId="6E6F7E4E"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464D7411"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46A8239"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3A857C70" w14:textId="77777777" w:rsidTr="0057281A">
        <w:sdt>
          <w:sdtPr>
            <w:rPr>
              <w:rFonts w:ascii="Calibri Light" w:hAnsi="Calibri Light" w:cs="Arial"/>
              <w:b/>
              <w:sz w:val="20"/>
              <w:szCs w:val="20"/>
            </w:rPr>
            <w:id w:val="-995255940"/>
            <w:placeholder>
              <w:docPart w:val="B1835C193749441497B31D5494C14955"/>
            </w:placeholder>
          </w:sdtPr>
          <w:sdtEndPr/>
          <w:sdtContent>
            <w:sdt>
              <w:sdtPr>
                <w:rPr>
                  <w:rFonts w:ascii="Calibri Light" w:hAnsi="Calibri Light" w:cs="Arial"/>
                  <w:b/>
                  <w:sz w:val="20"/>
                  <w:szCs w:val="20"/>
                </w:rPr>
                <w:id w:val="2066988692"/>
                <w:placeholder>
                  <w:docPart w:val="6EA4ABCC68834F878E5BD27C21BEE9F7"/>
                </w:placeholder>
                <w:showingPlcHdr/>
              </w:sdtPr>
              <w:sdtEndPr/>
              <w:sdtContent>
                <w:tc>
                  <w:tcPr>
                    <w:tcW w:w="6516" w:type="dxa"/>
                    <w:gridSpan w:val="8"/>
                    <w:shd w:val="clear" w:color="auto" w:fill="auto"/>
                  </w:tcPr>
                  <w:p w14:paraId="55C0D962"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987309518"/>
            <w:placeholder>
              <w:docPart w:val="5ECCEBF973014041A9F00BCAEF80DF2A"/>
            </w:placeholder>
            <w:date>
              <w:dateFormat w:val="dd/MM/yy"/>
              <w:lid w:val="en-GB"/>
              <w:storeMappedDataAs w:val="dateTime"/>
              <w:calendar w:val="gregorian"/>
            </w:date>
          </w:sdtPr>
          <w:sdtEndPr/>
          <w:sdtContent>
            <w:tc>
              <w:tcPr>
                <w:tcW w:w="1417" w:type="dxa"/>
                <w:gridSpan w:val="3"/>
                <w:shd w:val="clear" w:color="auto" w:fill="auto"/>
              </w:tcPr>
              <w:p w14:paraId="62607897"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932185711"/>
            <w:placeholder>
              <w:docPart w:val="0B8EB78BA08344429C529C226A607CDF"/>
            </w:placeholder>
            <w:showingPlcHdr/>
            <w:date>
              <w:dateFormat w:val="dd/MM/yy"/>
              <w:lid w:val="en-GB"/>
              <w:storeMappedDataAs w:val="dateTime"/>
              <w:calendar w:val="gregorian"/>
            </w:date>
          </w:sdtPr>
          <w:sdtEndPr/>
          <w:sdtContent>
            <w:tc>
              <w:tcPr>
                <w:tcW w:w="1083" w:type="dxa"/>
                <w:shd w:val="clear" w:color="auto" w:fill="auto"/>
              </w:tcPr>
              <w:p w14:paraId="29FF199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BF7072F" w14:textId="77777777" w:rsidTr="0057281A">
        <w:sdt>
          <w:sdtPr>
            <w:rPr>
              <w:rFonts w:ascii="Calibri Light" w:hAnsi="Calibri Light" w:cs="Arial"/>
              <w:b/>
              <w:sz w:val="20"/>
              <w:szCs w:val="20"/>
            </w:rPr>
            <w:id w:val="298038344"/>
            <w:placeholder>
              <w:docPart w:val="CE66230EED6A45669486DDB8A0A76097"/>
            </w:placeholder>
            <w:showingPlcHdr/>
          </w:sdtPr>
          <w:sdtEndPr/>
          <w:sdtContent>
            <w:tc>
              <w:tcPr>
                <w:tcW w:w="6516" w:type="dxa"/>
                <w:gridSpan w:val="8"/>
                <w:shd w:val="clear" w:color="auto" w:fill="auto"/>
              </w:tcPr>
              <w:p w14:paraId="2E03B293"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26023083"/>
            <w:placeholder>
              <w:docPart w:val="01F6C7AEA24441B2BD051CA6673BD40B"/>
            </w:placeholder>
            <w:showingPlcHdr/>
            <w:date>
              <w:dateFormat w:val="dd/MM/yy"/>
              <w:lid w:val="en-GB"/>
              <w:storeMappedDataAs w:val="dateTime"/>
              <w:calendar w:val="gregorian"/>
            </w:date>
          </w:sdtPr>
          <w:sdtEndPr/>
          <w:sdtContent>
            <w:tc>
              <w:tcPr>
                <w:tcW w:w="1417" w:type="dxa"/>
                <w:gridSpan w:val="3"/>
                <w:shd w:val="clear" w:color="auto" w:fill="auto"/>
              </w:tcPr>
              <w:p w14:paraId="5EE67BBB"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48436776"/>
            <w:placeholder>
              <w:docPart w:val="4D73025237C44584B7A5218509D4A576"/>
            </w:placeholder>
            <w:showingPlcHdr/>
            <w:date>
              <w:dateFormat w:val="dd/MM/yy"/>
              <w:lid w:val="en-GB"/>
              <w:storeMappedDataAs w:val="dateTime"/>
              <w:calendar w:val="gregorian"/>
            </w:date>
          </w:sdtPr>
          <w:sdtEndPr/>
          <w:sdtContent>
            <w:tc>
              <w:tcPr>
                <w:tcW w:w="1083" w:type="dxa"/>
                <w:shd w:val="clear" w:color="auto" w:fill="auto"/>
              </w:tcPr>
              <w:p w14:paraId="4B2595F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92E0B37" w14:textId="77777777" w:rsidTr="0057281A">
        <w:sdt>
          <w:sdtPr>
            <w:rPr>
              <w:rFonts w:ascii="Calibri Light" w:hAnsi="Calibri Light" w:cs="Arial"/>
              <w:b/>
              <w:sz w:val="20"/>
              <w:szCs w:val="20"/>
            </w:rPr>
            <w:id w:val="-1488940064"/>
            <w:placeholder>
              <w:docPart w:val="D616B7DD03E442D78DBE8AD9FCF6B8F3"/>
            </w:placeholder>
            <w:showingPlcHdr/>
          </w:sdtPr>
          <w:sdtEndPr/>
          <w:sdtContent>
            <w:tc>
              <w:tcPr>
                <w:tcW w:w="6516" w:type="dxa"/>
                <w:gridSpan w:val="8"/>
                <w:shd w:val="clear" w:color="auto" w:fill="auto"/>
              </w:tcPr>
              <w:p w14:paraId="4EDB89D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5512627"/>
            <w:placeholder>
              <w:docPart w:val="6521E4F1D2E34D30A591014F3F866E81"/>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5743C902"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25058619"/>
            <w:placeholder>
              <w:docPart w:val="D7E8CF893C94478CBB87CA40EFCA1444"/>
            </w:placeholder>
            <w:showingPlcHdr/>
            <w:date>
              <w:dateFormat w:val="dd/MM/yy"/>
              <w:lid w:val="en-GB"/>
              <w:storeMappedDataAs w:val="dateTime"/>
              <w:calendar w:val="gregorian"/>
            </w:date>
          </w:sdtPr>
          <w:sdtEndPr/>
          <w:sdtContent>
            <w:tc>
              <w:tcPr>
                <w:tcW w:w="1083" w:type="dxa"/>
                <w:shd w:val="clear" w:color="auto" w:fill="auto"/>
              </w:tcPr>
              <w:p w14:paraId="5E832BA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6BE0926" w14:textId="77777777" w:rsidTr="0057281A">
        <w:sdt>
          <w:sdtPr>
            <w:rPr>
              <w:rFonts w:ascii="Calibri Light" w:hAnsi="Calibri Light" w:cs="Arial"/>
              <w:b/>
              <w:sz w:val="20"/>
              <w:szCs w:val="20"/>
            </w:rPr>
            <w:id w:val="-1355885876"/>
            <w:placeholder>
              <w:docPart w:val="1E77ABA065C14803A40254D4548AF8FA"/>
            </w:placeholder>
            <w:showingPlcHdr/>
          </w:sdtPr>
          <w:sdtEndPr/>
          <w:sdtContent>
            <w:tc>
              <w:tcPr>
                <w:tcW w:w="6516" w:type="dxa"/>
                <w:gridSpan w:val="8"/>
                <w:shd w:val="clear" w:color="auto" w:fill="auto"/>
              </w:tcPr>
              <w:p w14:paraId="2671389D"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90073152"/>
            <w:placeholder>
              <w:docPart w:val="6328FF57397E4D6C8574B0D372810EE3"/>
            </w:placeholder>
            <w:showingPlcHdr/>
            <w:date>
              <w:dateFormat w:val="dd/MM/yy"/>
              <w:lid w:val="en-GB"/>
              <w:storeMappedDataAs w:val="dateTime"/>
              <w:calendar w:val="gregorian"/>
            </w:date>
          </w:sdtPr>
          <w:sdtEndPr/>
          <w:sdtContent>
            <w:tc>
              <w:tcPr>
                <w:tcW w:w="1417" w:type="dxa"/>
                <w:gridSpan w:val="3"/>
                <w:shd w:val="clear" w:color="auto" w:fill="auto"/>
              </w:tcPr>
              <w:p w14:paraId="6095ADA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625654405"/>
            <w:placeholder>
              <w:docPart w:val="340385112AF44BA4A870E45600786E22"/>
            </w:placeholder>
            <w:showingPlcHdr/>
            <w:date>
              <w:dateFormat w:val="dd/MM/yy"/>
              <w:lid w:val="en-GB"/>
              <w:storeMappedDataAs w:val="dateTime"/>
              <w:calendar w:val="gregorian"/>
            </w:date>
          </w:sdtPr>
          <w:sdtEndPr/>
          <w:sdtContent>
            <w:tc>
              <w:tcPr>
                <w:tcW w:w="1083" w:type="dxa"/>
                <w:shd w:val="clear" w:color="auto" w:fill="auto"/>
              </w:tcPr>
              <w:p w14:paraId="69330E72"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DF7EF4" w14:textId="77777777" w:rsidTr="0057281A">
        <w:sdt>
          <w:sdtPr>
            <w:rPr>
              <w:rFonts w:ascii="Calibri Light" w:hAnsi="Calibri Light" w:cs="Arial"/>
              <w:b/>
              <w:sz w:val="20"/>
              <w:szCs w:val="20"/>
            </w:rPr>
            <w:id w:val="1379675388"/>
            <w:placeholder>
              <w:docPart w:val="AEE17A4A1D9942D9907B4F3A80DC64D3"/>
            </w:placeholder>
            <w:showingPlcHdr/>
          </w:sdtPr>
          <w:sdtEndPr/>
          <w:sdtContent>
            <w:tc>
              <w:tcPr>
                <w:tcW w:w="6516" w:type="dxa"/>
                <w:gridSpan w:val="8"/>
                <w:shd w:val="clear" w:color="auto" w:fill="auto"/>
              </w:tcPr>
              <w:p w14:paraId="2371D99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4193124"/>
            <w:placeholder>
              <w:docPart w:val="0C2C4B7F1AAF43F4B777ED053C8B1E8A"/>
            </w:placeholder>
            <w:showingPlcHdr/>
            <w:date>
              <w:dateFormat w:val="dd/MM/yy"/>
              <w:lid w:val="en-GB"/>
              <w:storeMappedDataAs w:val="dateTime"/>
              <w:calendar w:val="gregorian"/>
            </w:date>
          </w:sdtPr>
          <w:sdtEndPr/>
          <w:sdtContent>
            <w:tc>
              <w:tcPr>
                <w:tcW w:w="1417" w:type="dxa"/>
                <w:gridSpan w:val="3"/>
                <w:shd w:val="clear" w:color="auto" w:fill="auto"/>
              </w:tcPr>
              <w:p w14:paraId="61B42C39"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504746281"/>
            <w:placeholder>
              <w:docPart w:val="F136E20F111141949969F2BD6B2EB356"/>
            </w:placeholder>
            <w:showingPlcHdr/>
            <w:date>
              <w:dateFormat w:val="dd/MM/yy"/>
              <w:lid w:val="en-GB"/>
              <w:storeMappedDataAs w:val="dateTime"/>
              <w:calendar w:val="gregorian"/>
            </w:date>
          </w:sdtPr>
          <w:sdtEndPr/>
          <w:sdtContent>
            <w:tc>
              <w:tcPr>
                <w:tcW w:w="1083" w:type="dxa"/>
                <w:shd w:val="clear" w:color="auto" w:fill="auto"/>
              </w:tcPr>
              <w:p w14:paraId="5811686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7297CB" w14:textId="77777777" w:rsidTr="0057281A">
        <w:sdt>
          <w:sdtPr>
            <w:rPr>
              <w:rFonts w:ascii="Calibri Light" w:hAnsi="Calibri Light" w:cs="Arial"/>
              <w:b/>
              <w:sz w:val="20"/>
              <w:szCs w:val="20"/>
            </w:rPr>
            <w:id w:val="784544244"/>
            <w:placeholder>
              <w:docPart w:val="57D345CE7CB849FD8490BC549BDAD2F3"/>
            </w:placeholder>
            <w:showingPlcHdr/>
          </w:sdtPr>
          <w:sdtEndPr/>
          <w:sdtContent>
            <w:tc>
              <w:tcPr>
                <w:tcW w:w="6516" w:type="dxa"/>
                <w:gridSpan w:val="8"/>
                <w:shd w:val="clear" w:color="auto" w:fill="auto"/>
              </w:tcPr>
              <w:p w14:paraId="4F162551"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172170654"/>
            <w:placeholder>
              <w:docPart w:val="9AC8D33026E04EF9BB95327BFEF0576A"/>
            </w:placeholder>
            <w:showingPlcHdr/>
            <w:date>
              <w:dateFormat w:val="dd/MM/yy"/>
              <w:lid w:val="en-GB"/>
              <w:storeMappedDataAs w:val="dateTime"/>
              <w:calendar w:val="gregorian"/>
            </w:date>
          </w:sdtPr>
          <w:sdtEndPr/>
          <w:sdtContent>
            <w:tc>
              <w:tcPr>
                <w:tcW w:w="1417" w:type="dxa"/>
                <w:gridSpan w:val="3"/>
                <w:shd w:val="clear" w:color="auto" w:fill="auto"/>
              </w:tcPr>
              <w:p w14:paraId="1FA263A1"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67107691"/>
            <w:placeholder>
              <w:docPart w:val="0DA750A15E434A13AE17A5F3B28390E4"/>
            </w:placeholder>
            <w:showingPlcHdr/>
            <w:date>
              <w:dateFormat w:val="dd/MM/yy"/>
              <w:lid w:val="en-GB"/>
              <w:storeMappedDataAs w:val="dateTime"/>
              <w:calendar w:val="gregorian"/>
            </w:date>
          </w:sdtPr>
          <w:sdtEndPr/>
          <w:sdtContent>
            <w:tc>
              <w:tcPr>
                <w:tcW w:w="1083" w:type="dxa"/>
                <w:shd w:val="clear" w:color="auto" w:fill="auto"/>
              </w:tcPr>
              <w:p w14:paraId="33D4CABE"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D34DD3D" w14:textId="77777777" w:rsidTr="0057281A">
        <w:tc>
          <w:tcPr>
            <w:tcW w:w="1385" w:type="dxa"/>
            <w:shd w:val="clear" w:color="auto" w:fill="auto"/>
          </w:tcPr>
          <w:p w14:paraId="18360623"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525368794"/>
            <w:placeholder>
              <w:docPart w:val="4592A6A005374A2E92960975F7DF46DB"/>
            </w:placeholder>
          </w:sdtPr>
          <w:sdtEndPr/>
          <w:sdtContent>
            <w:sdt>
              <w:sdtPr>
                <w:rPr>
                  <w:rFonts w:ascii="Calibri Light" w:hAnsi="Calibri Light" w:cs="Arial"/>
                  <w:b/>
                  <w:sz w:val="20"/>
                  <w:szCs w:val="20"/>
                </w:rPr>
                <w:id w:val="1687249635"/>
                <w:placeholder>
                  <w:docPart w:val="F9E1A1371DD940EABB8626B949B33806"/>
                </w:placeholder>
                <w:showingPlcHdr/>
              </w:sdtPr>
              <w:sdtEndPr/>
              <w:sdtContent>
                <w:tc>
                  <w:tcPr>
                    <w:tcW w:w="7631" w:type="dxa"/>
                    <w:gridSpan w:val="11"/>
                    <w:shd w:val="clear" w:color="auto" w:fill="auto"/>
                  </w:tcPr>
                  <w:p w14:paraId="6B9639D0"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D44F24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491367DB" w14:textId="77777777" w:rsidTr="0057281A">
        <w:tc>
          <w:tcPr>
            <w:tcW w:w="9016" w:type="dxa"/>
            <w:gridSpan w:val="12"/>
            <w:shd w:val="clear" w:color="auto" w:fill="auto"/>
          </w:tcPr>
          <w:p w14:paraId="2F03CCF6"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3FDAD468" w14:textId="77777777" w:rsidR="00FB6847" w:rsidRPr="004F1902" w:rsidRDefault="00FB6847" w:rsidP="0057281A">
            <w:pPr>
              <w:jc w:val="center"/>
              <w:rPr>
                <w:rFonts w:ascii="Calibri Light" w:hAnsi="Calibri Light" w:cs="Arial"/>
              </w:rPr>
            </w:pPr>
          </w:p>
        </w:tc>
      </w:tr>
      <w:tr w:rsidR="00FB6847" w:rsidRPr="004F1902" w14:paraId="37769793" w14:textId="77777777" w:rsidTr="0057281A">
        <w:tc>
          <w:tcPr>
            <w:tcW w:w="2510" w:type="dxa"/>
            <w:gridSpan w:val="2"/>
            <w:shd w:val="clear" w:color="auto" w:fill="auto"/>
          </w:tcPr>
          <w:p w14:paraId="088420BE"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840592144"/>
            <w:placeholder>
              <w:docPart w:val="3E57F920F73D4BA4982FEA47B9EB3582"/>
            </w:placeholder>
          </w:sdtPr>
          <w:sdtEndPr/>
          <w:sdtContent>
            <w:sdt>
              <w:sdtPr>
                <w:rPr>
                  <w:rFonts w:ascii="Calibri Light" w:hAnsi="Calibri Light" w:cs="Arial"/>
                  <w:b/>
                  <w:sz w:val="20"/>
                  <w:szCs w:val="20"/>
                </w:rPr>
                <w:id w:val="-1804535994"/>
                <w:placeholder>
                  <w:docPart w:val="15DD631B94334A3780FE94D0810EB41D"/>
                </w:placeholder>
                <w:showingPlcHdr/>
              </w:sdtPr>
              <w:sdtEndPr/>
              <w:sdtContent>
                <w:tc>
                  <w:tcPr>
                    <w:tcW w:w="3253" w:type="dxa"/>
                    <w:gridSpan w:val="4"/>
                    <w:shd w:val="clear" w:color="auto" w:fill="auto"/>
                  </w:tcPr>
                  <w:p w14:paraId="4FE8C6E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302285DF" w14:textId="77777777" w:rsidR="00FB6847" w:rsidRPr="004F1902" w:rsidRDefault="00FB6847" w:rsidP="0057281A">
            <w:pPr>
              <w:rPr>
                <w:rFonts w:ascii="Calibri Light" w:hAnsi="Calibri Light" w:cs="Arial"/>
              </w:rPr>
            </w:pPr>
          </w:p>
        </w:tc>
      </w:tr>
      <w:tr w:rsidR="00FB6847" w:rsidRPr="004F1902" w14:paraId="11480E17" w14:textId="77777777" w:rsidTr="0057281A">
        <w:tc>
          <w:tcPr>
            <w:tcW w:w="2510" w:type="dxa"/>
            <w:gridSpan w:val="2"/>
            <w:shd w:val="clear" w:color="auto" w:fill="auto"/>
          </w:tcPr>
          <w:p w14:paraId="5BA1BAE4"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8BAA8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719AD86"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4F22B52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018CCAAD" w14:textId="77777777" w:rsidR="00FB6847" w:rsidRPr="004F1902" w:rsidRDefault="00FB6847" w:rsidP="0057281A">
            <w:pPr>
              <w:rPr>
                <w:rFonts w:ascii="Calibri Light" w:hAnsi="Calibri Light" w:cs="Arial"/>
              </w:rPr>
            </w:pPr>
          </w:p>
        </w:tc>
      </w:tr>
      <w:tr w:rsidR="00FB6847" w:rsidRPr="004F1902" w14:paraId="2CDAF156" w14:textId="77777777" w:rsidTr="0057281A">
        <w:tc>
          <w:tcPr>
            <w:tcW w:w="2510" w:type="dxa"/>
            <w:gridSpan w:val="2"/>
            <w:shd w:val="clear" w:color="auto" w:fill="auto"/>
          </w:tcPr>
          <w:p w14:paraId="14514786"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661230516"/>
            <w:placeholder>
              <w:docPart w:val="D3A34EDE9EBE4AEB9CA92C864261A78E"/>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0D31A361"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4558B34"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490857397"/>
            <w:placeholder>
              <w:docPart w:val="23E65E05FE4546B98DB9A0667413B75D"/>
            </w:placeholder>
            <w:showingPlcHdr/>
          </w:sdtPr>
          <w:sdtEndPr/>
          <w:sdtContent>
            <w:tc>
              <w:tcPr>
                <w:tcW w:w="953" w:type="dxa"/>
                <w:gridSpan w:val="2"/>
                <w:shd w:val="clear" w:color="auto" w:fill="auto"/>
              </w:tcPr>
              <w:p w14:paraId="20CA2C9C"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071E2F3F"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657573725"/>
            <w:placeholder>
              <w:docPart w:val="96758C31C4504ECE97A1AE20E4F2AD9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C073DC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0DCF6D7C" w14:textId="77777777" w:rsidTr="0057281A">
        <w:tc>
          <w:tcPr>
            <w:tcW w:w="2510" w:type="dxa"/>
            <w:gridSpan w:val="2"/>
            <w:shd w:val="clear" w:color="auto" w:fill="auto"/>
          </w:tcPr>
          <w:p w14:paraId="6669407D"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9330803"/>
            <w:placeholder>
              <w:docPart w:val="81F3B9FBAE82478E84D79B659D8D668B"/>
            </w:placeholder>
          </w:sdtPr>
          <w:sdtEndPr/>
          <w:sdtContent>
            <w:sdt>
              <w:sdtPr>
                <w:rPr>
                  <w:rFonts w:ascii="Calibri Light" w:hAnsi="Calibri Light" w:cs="Arial"/>
                  <w:b/>
                  <w:sz w:val="20"/>
                  <w:szCs w:val="20"/>
                </w:rPr>
                <w:id w:val="1906187242"/>
                <w:placeholder>
                  <w:docPart w:val="4634AB5260DD44B7B3A3A2927795B4D8"/>
                </w:placeholder>
                <w:showingPlcHdr/>
              </w:sdtPr>
              <w:sdtEndPr/>
              <w:sdtContent>
                <w:tc>
                  <w:tcPr>
                    <w:tcW w:w="1978" w:type="dxa"/>
                    <w:gridSpan w:val="2"/>
                    <w:shd w:val="clear" w:color="auto" w:fill="auto"/>
                  </w:tcPr>
                  <w:p w14:paraId="6EDBE9DA"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05A7465C"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080020712"/>
            <w:placeholder>
              <w:docPart w:val="03EB499BD6F44FF29A64C6567DECDE2E"/>
            </w:placeholder>
          </w:sdtPr>
          <w:sdtEndPr/>
          <w:sdtContent>
            <w:sdt>
              <w:sdtPr>
                <w:rPr>
                  <w:rFonts w:ascii="Calibri Light" w:hAnsi="Calibri Light" w:cs="Arial"/>
                  <w:b/>
                  <w:sz w:val="20"/>
                  <w:szCs w:val="20"/>
                </w:rPr>
                <w:id w:val="-52775960"/>
                <w:placeholder>
                  <w:docPart w:val="3C11E139F7284B0EB90D153C24F146B5"/>
                </w:placeholder>
                <w:showingPlcHdr/>
              </w:sdtPr>
              <w:sdtEndPr/>
              <w:sdtContent>
                <w:tc>
                  <w:tcPr>
                    <w:tcW w:w="3571" w:type="dxa"/>
                    <w:gridSpan w:val="7"/>
                    <w:shd w:val="clear" w:color="auto" w:fill="auto"/>
                  </w:tcPr>
                  <w:p w14:paraId="7D42FC2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24BA1D58" w14:textId="77777777" w:rsidTr="0057281A">
        <w:tc>
          <w:tcPr>
            <w:tcW w:w="6516" w:type="dxa"/>
            <w:gridSpan w:val="8"/>
            <w:shd w:val="clear" w:color="auto" w:fill="000000"/>
          </w:tcPr>
          <w:p w14:paraId="69A7EC4F" w14:textId="77777777" w:rsidR="00FB6847" w:rsidRPr="004F1902" w:rsidRDefault="00FB6847" w:rsidP="0057281A">
            <w:pPr>
              <w:rPr>
                <w:rFonts w:ascii="Calibri Light" w:hAnsi="Calibri Light" w:cs="Arial"/>
              </w:rPr>
            </w:pPr>
          </w:p>
        </w:tc>
        <w:tc>
          <w:tcPr>
            <w:tcW w:w="2500" w:type="dxa"/>
            <w:gridSpan w:val="4"/>
            <w:shd w:val="clear" w:color="auto" w:fill="auto"/>
          </w:tcPr>
          <w:p w14:paraId="6A2190BA"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12BF0494" w14:textId="77777777" w:rsidTr="0057281A">
        <w:tc>
          <w:tcPr>
            <w:tcW w:w="6516" w:type="dxa"/>
            <w:gridSpan w:val="8"/>
            <w:shd w:val="clear" w:color="auto" w:fill="auto"/>
          </w:tcPr>
          <w:p w14:paraId="1304706B"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2C597C3C"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7FFFC895"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4F4F5DE2" w14:textId="77777777" w:rsidTr="0057281A">
        <w:sdt>
          <w:sdtPr>
            <w:rPr>
              <w:rFonts w:ascii="Calibri Light" w:hAnsi="Calibri Light" w:cs="Arial"/>
              <w:b/>
              <w:sz w:val="20"/>
              <w:szCs w:val="20"/>
            </w:rPr>
            <w:id w:val="1032391294"/>
            <w:placeholder>
              <w:docPart w:val="CC2F81D6986144D0A12B479AB393B738"/>
            </w:placeholder>
          </w:sdtPr>
          <w:sdtEndPr/>
          <w:sdtContent>
            <w:sdt>
              <w:sdtPr>
                <w:rPr>
                  <w:rFonts w:ascii="Calibri Light" w:hAnsi="Calibri Light" w:cs="Arial"/>
                  <w:b/>
                  <w:sz w:val="20"/>
                  <w:szCs w:val="20"/>
                </w:rPr>
                <w:id w:val="-841150577"/>
                <w:placeholder>
                  <w:docPart w:val="A82172E3B128465EA46935D829381AC5"/>
                </w:placeholder>
                <w:showingPlcHdr/>
              </w:sdtPr>
              <w:sdtEndPr/>
              <w:sdtContent>
                <w:tc>
                  <w:tcPr>
                    <w:tcW w:w="6516" w:type="dxa"/>
                    <w:gridSpan w:val="8"/>
                    <w:shd w:val="clear" w:color="auto" w:fill="auto"/>
                  </w:tcPr>
                  <w:p w14:paraId="451F4C6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599459821"/>
            <w:placeholder>
              <w:docPart w:val="F8FE1772A18F42F0AF3BD8B60FDAD70C"/>
            </w:placeholder>
            <w:date>
              <w:dateFormat w:val="dd/MM/yy"/>
              <w:lid w:val="en-GB"/>
              <w:storeMappedDataAs w:val="dateTime"/>
              <w:calendar w:val="gregorian"/>
            </w:date>
          </w:sdtPr>
          <w:sdtEndPr/>
          <w:sdtContent>
            <w:tc>
              <w:tcPr>
                <w:tcW w:w="1417" w:type="dxa"/>
                <w:gridSpan w:val="3"/>
                <w:shd w:val="clear" w:color="auto" w:fill="auto"/>
              </w:tcPr>
              <w:p w14:paraId="5CC2CC74"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92942139"/>
            <w:placeholder>
              <w:docPart w:val="EFCDCEEB6C98481EA2602F794B58FC09"/>
            </w:placeholder>
            <w:showingPlcHdr/>
            <w:date>
              <w:dateFormat w:val="dd/MM/yy"/>
              <w:lid w:val="en-GB"/>
              <w:storeMappedDataAs w:val="dateTime"/>
              <w:calendar w:val="gregorian"/>
            </w:date>
          </w:sdtPr>
          <w:sdtEndPr/>
          <w:sdtContent>
            <w:tc>
              <w:tcPr>
                <w:tcW w:w="1083" w:type="dxa"/>
                <w:shd w:val="clear" w:color="auto" w:fill="auto"/>
              </w:tcPr>
              <w:p w14:paraId="382A717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4969891" w14:textId="77777777" w:rsidTr="0057281A">
        <w:sdt>
          <w:sdtPr>
            <w:rPr>
              <w:rFonts w:ascii="Calibri Light" w:hAnsi="Calibri Light" w:cs="Arial"/>
              <w:b/>
              <w:sz w:val="20"/>
              <w:szCs w:val="20"/>
            </w:rPr>
            <w:id w:val="632597852"/>
            <w:placeholder>
              <w:docPart w:val="394093094C27482FBE931327DCD1DEBC"/>
            </w:placeholder>
            <w:showingPlcHdr/>
          </w:sdtPr>
          <w:sdtEndPr/>
          <w:sdtContent>
            <w:tc>
              <w:tcPr>
                <w:tcW w:w="6516" w:type="dxa"/>
                <w:gridSpan w:val="8"/>
                <w:shd w:val="clear" w:color="auto" w:fill="auto"/>
              </w:tcPr>
              <w:p w14:paraId="32D192C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4570284"/>
            <w:placeholder>
              <w:docPart w:val="7A7320965EC34EAEA98FAE2BF9C8C1F2"/>
            </w:placeholder>
            <w:showingPlcHdr/>
            <w:date>
              <w:dateFormat w:val="dd/MM/yy"/>
              <w:lid w:val="en-GB"/>
              <w:storeMappedDataAs w:val="dateTime"/>
              <w:calendar w:val="gregorian"/>
            </w:date>
          </w:sdtPr>
          <w:sdtEndPr/>
          <w:sdtContent>
            <w:tc>
              <w:tcPr>
                <w:tcW w:w="1417" w:type="dxa"/>
                <w:gridSpan w:val="3"/>
                <w:shd w:val="clear" w:color="auto" w:fill="auto"/>
              </w:tcPr>
              <w:p w14:paraId="2CF8907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34383994"/>
            <w:placeholder>
              <w:docPart w:val="F9E283AD67A64542B5AA04756CDE2882"/>
            </w:placeholder>
            <w:showingPlcHdr/>
            <w:date>
              <w:dateFormat w:val="dd/MM/yy"/>
              <w:lid w:val="en-GB"/>
              <w:storeMappedDataAs w:val="dateTime"/>
              <w:calendar w:val="gregorian"/>
            </w:date>
          </w:sdtPr>
          <w:sdtEndPr/>
          <w:sdtContent>
            <w:tc>
              <w:tcPr>
                <w:tcW w:w="1083" w:type="dxa"/>
                <w:shd w:val="clear" w:color="auto" w:fill="auto"/>
              </w:tcPr>
              <w:p w14:paraId="56CA2913"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FCE3E1" w14:textId="77777777" w:rsidTr="0057281A">
        <w:sdt>
          <w:sdtPr>
            <w:rPr>
              <w:rFonts w:ascii="Calibri Light" w:hAnsi="Calibri Light" w:cs="Arial"/>
              <w:b/>
              <w:sz w:val="20"/>
              <w:szCs w:val="20"/>
            </w:rPr>
            <w:id w:val="-1029188427"/>
            <w:placeholder>
              <w:docPart w:val="F341FF4A70354C948AB5788F88F3821C"/>
            </w:placeholder>
            <w:showingPlcHdr/>
          </w:sdtPr>
          <w:sdtEndPr/>
          <w:sdtContent>
            <w:tc>
              <w:tcPr>
                <w:tcW w:w="6516" w:type="dxa"/>
                <w:gridSpan w:val="8"/>
                <w:shd w:val="clear" w:color="auto" w:fill="auto"/>
              </w:tcPr>
              <w:p w14:paraId="4067C44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83384232"/>
            <w:placeholder>
              <w:docPart w:val="340FE2B0237E49ED8DA1F42A890F773E"/>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67E183D9"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814175727"/>
            <w:placeholder>
              <w:docPart w:val="C38ECE32BCD443EB870172675A2A8255"/>
            </w:placeholder>
            <w:showingPlcHdr/>
            <w:date>
              <w:dateFormat w:val="dd/MM/yy"/>
              <w:lid w:val="en-GB"/>
              <w:storeMappedDataAs w:val="dateTime"/>
              <w:calendar w:val="gregorian"/>
            </w:date>
          </w:sdtPr>
          <w:sdtEndPr/>
          <w:sdtContent>
            <w:tc>
              <w:tcPr>
                <w:tcW w:w="1083" w:type="dxa"/>
                <w:shd w:val="clear" w:color="auto" w:fill="auto"/>
              </w:tcPr>
              <w:p w14:paraId="518C148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4FD462B1" w14:textId="77777777" w:rsidTr="0057281A">
        <w:sdt>
          <w:sdtPr>
            <w:rPr>
              <w:rFonts w:ascii="Calibri Light" w:hAnsi="Calibri Light" w:cs="Arial"/>
              <w:b/>
              <w:sz w:val="20"/>
              <w:szCs w:val="20"/>
            </w:rPr>
            <w:id w:val="1435627855"/>
            <w:placeholder>
              <w:docPart w:val="A466D345E13C424DB90B408C4F8A3DD9"/>
            </w:placeholder>
            <w:showingPlcHdr/>
          </w:sdtPr>
          <w:sdtEndPr/>
          <w:sdtContent>
            <w:tc>
              <w:tcPr>
                <w:tcW w:w="6516" w:type="dxa"/>
                <w:gridSpan w:val="8"/>
                <w:shd w:val="clear" w:color="auto" w:fill="auto"/>
              </w:tcPr>
              <w:p w14:paraId="51BED7E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5023501"/>
            <w:placeholder>
              <w:docPart w:val="A4A96B6BAD324F5AB9CBEFB295265003"/>
            </w:placeholder>
            <w:showingPlcHdr/>
            <w:date>
              <w:dateFormat w:val="dd/MM/yy"/>
              <w:lid w:val="en-GB"/>
              <w:storeMappedDataAs w:val="dateTime"/>
              <w:calendar w:val="gregorian"/>
            </w:date>
          </w:sdtPr>
          <w:sdtEndPr/>
          <w:sdtContent>
            <w:tc>
              <w:tcPr>
                <w:tcW w:w="1417" w:type="dxa"/>
                <w:gridSpan w:val="3"/>
                <w:shd w:val="clear" w:color="auto" w:fill="auto"/>
              </w:tcPr>
              <w:p w14:paraId="216C7B8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34509645"/>
            <w:placeholder>
              <w:docPart w:val="E00B4A1DDA1E44EE95C930A2A95C9EB9"/>
            </w:placeholder>
            <w:showingPlcHdr/>
            <w:date>
              <w:dateFormat w:val="dd/MM/yy"/>
              <w:lid w:val="en-GB"/>
              <w:storeMappedDataAs w:val="dateTime"/>
              <w:calendar w:val="gregorian"/>
            </w:date>
          </w:sdtPr>
          <w:sdtEndPr/>
          <w:sdtContent>
            <w:tc>
              <w:tcPr>
                <w:tcW w:w="1083" w:type="dxa"/>
                <w:shd w:val="clear" w:color="auto" w:fill="auto"/>
              </w:tcPr>
              <w:p w14:paraId="59CAB02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A747D87" w14:textId="77777777" w:rsidTr="0057281A">
        <w:sdt>
          <w:sdtPr>
            <w:rPr>
              <w:rFonts w:ascii="Calibri Light" w:hAnsi="Calibri Light" w:cs="Arial"/>
              <w:b/>
              <w:sz w:val="20"/>
              <w:szCs w:val="20"/>
            </w:rPr>
            <w:id w:val="2004778168"/>
            <w:placeholder>
              <w:docPart w:val="7261ECC3E8474D378FAB4161C5FAC43B"/>
            </w:placeholder>
            <w:showingPlcHdr/>
          </w:sdtPr>
          <w:sdtEndPr/>
          <w:sdtContent>
            <w:tc>
              <w:tcPr>
                <w:tcW w:w="6516" w:type="dxa"/>
                <w:gridSpan w:val="8"/>
                <w:shd w:val="clear" w:color="auto" w:fill="auto"/>
              </w:tcPr>
              <w:p w14:paraId="21DB05AE"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12963204"/>
            <w:placeholder>
              <w:docPart w:val="B713E4D8671C4012A49C208412082402"/>
            </w:placeholder>
            <w:showingPlcHdr/>
            <w:date>
              <w:dateFormat w:val="dd/MM/yy"/>
              <w:lid w:val="en-GB"/>
              <w:storeMappedDataAs w:val="dateTime"/>
              <w:calendar w:val="gregorian"/>
            </w:date>
          </w:sdtPr>
          <w:sdtEndPr/>
          <w:sdtContent>
            <w:tc>
              <w:tcPr>
                <w:tcW w:w="1417" w:type="dxa"/>
                <w:gridSpan w:val="3"/>
                <w:shd w:val="clear" w:color="auto" w:fill="auto"/>
              </w:tcPr>
              <w:p w14:paraId="6A75B4D5"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731063086"/>
            <w:placeholder>
              <w:docPart w:val="B835CA7892C74240A5041A3C11281AA0"/>
            </w:placeholder>
            <w:showingPlcHdr/>
            <w:date>
              <w:dateFormat w:val="dd/MM/yy"/>
              <w:lid w:val="en-GB"/>
              <w:storeMappedDataAs w:val="dateTime"/>
              <w:calendar w:val="gregorian"/>
            </w:date>
          </w:sdtPr>
          <w:sdtEndPr/>
          <w:sdtContent>
            <w:tc>
              <w:tcPr>
                <w:tcW w:w="1083" w:type="dxa"/>
                <w:shd w:val="clear" w:color="auto" w:fill="auto"/>
              </w:tcPr>
              <w:p w14:paraId="40A73A4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3185D485" w14:textId="77777777" w:rsidTr="0057281A">
        <w:sdt>
          <w:sdtPr>
            <w:rPr>
              <w:rFonts w:ascii="Calibri Light" w:hAnsi="Calibri Light" w:cs="Arial"/>
              <w:b/>
              <w:sz w:val="20"/>
              <w:szCs w:val="20"/>
            </w:rPr>
            <w:id w:val="1310526478"/>
            <w:placeholder>
              <w:docPart w:val="6130028EB00649749E8FAD60985B11B5"/>
            </w:placeholder>
            <w:showingPlcHdr/>
          </w:sdtPr>
          <w:sdtEndPr/>
          <w:sdtContent>
            <w:tc>
              <w:tcPr>
                <w:tcW w:w="6516" w:type="dxa"/>
                <w:gridSpan w:val="8"/>
                <w:shd w:val="clear" w:color="auto" w:fill="auto"/>
              </w:tcPr>
              <w:p w14:paraId="120090EB"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77445539"/>
            <w:placeholder>
              <w:docPart w:val="F5677DE9A74B477A8249DC703FB4CBE9"/>
            </w:placeholder>
            <w:showingPlcHdr/>
            <w:date>
              <w:dateFormat w:val="dd/MM/yy"/>
              <w:lid w:val="en-GB"/>
              <w:storeMappedDataAs w:val="dateTime"/>
              <w:calendar w:val="gregorian"/>
            </w:date>
          </w:sdtPr>
          <w:sdtEndPr/>
          <w:sdtContent>
            <w:tc>
              <w:tcPr>
                <w:tcW w:w="1417" w:type="dxa"/>
                <w:gridSpan w:val="3"/>
                <w:shd w:val="clear" w:color="auto" w:fill="auto"/>
              </w:tcPr>
              <w:p w14:paraId="3AC437ED"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5224410"/>
            <w:placeholder>
              <w:docPart w:val="EE6648C4EA1A43AFA858E4104E63A2E9"/>
            </w:placeholder>
            <w:showingPlcHdr/>
            <w:date>
              <w:dateFormat w:val="dd/MM/yy"/>
              <w:lid w:val="en-GB"/>
              <w:storeMappedDataAs w:val="dateTime"/>
              <w:calendar w:val="gregorian"/>
            </w:date>
          </w:sdtPr>
          <w:sdtEndPr/>
          <w:sdtContent>
            <w:tc>
              <w:tcPr>
                <w:tcW w:w="1083" w:type="dxa"/>
                <w:shd w:val="clear" w:color="auto" w:fill="auto"/>
              </w:tcPr>
              <w:p w14:paraId="14A24D8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1279A8C" w14:textId="77777777" w:rsidTr="0057281A">
        <w:tc>
          <w:tcPr>
            <w:tcW w:w="1385" w:type="dxa"/>
            <w:shd w:val="clear" w:color="auto" w:fill="auto"/>
          </w:tcPr>
          <w:p w14:paraId="7636B1E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070019080"/>
            <w:placeholder>
              <w:docPart w:val="3FAA508747B64FB68E75FC3E51B90668"/>
            </w:placeholder>
          </w:sdtPr>
          <w:sdtEndPr/>
          <w:sdtContent>
            <w:sdt>
              <w:sdtPr>
                <w:rPr>
                  <w:rFonts w:ascii="Calibri Light" w:hAnsi="Calibri Light" w:cs="Arial"/>
                  <w:b/>
                  <w:sz w:val="20"/>
                  <w:szCs w:val="20"/>
                </w:rPr>
                <w:id w:val="-2111580357"/>
                <w:placeholder>
                  <w:docPart w:val="8326525DE3BC480EB24721D3ACA0CC4A"/>
                </w:placeholder>
                <w:showingPlcHdr/>
              </w:sdtPr>
              <w:sdtEndPr/>
              <w:sdtContent>
                <w:tc>
                  <w:tcPr>
                    <w:tcW w:w="7631" w:type="dxa"/>
                    <w:gridSpan w:val="11"/>
                    <w:shd w:val="clear" w:color="auto" w:fill="auto"/>
                  </w:tcPr>
                  <w:p w14:paraId="2B54D978"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lastRenderedPageBreak/>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642D8F"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642D8F"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642D8F"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642D8F"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642D8F"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642D8F"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642D8F"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642D8F"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642D8F"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642D8F"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642D8F"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642D8F"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642D8F"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If you are unsure whether you need to disclose criminal information, you should seek legal advice, or you may wish to contact Nacro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Nacro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642D8F"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BD58E" w14:textId="77777777" w:rsidR="00255A25" w:rsidRDefault="00255A25" w:rsidP="00DE2777">
      <w:r>
        <w:separator/>
      </w:r>
    </w:p>
  </w:endnote>
  <w:endnote w:type="continuationSeparator" w:id="0">
    <w:p w14:paraId="24E570BC" w14:textId="77777777" w:rsidR="00255A25" w:rsidRDefault="00255A25"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4A0BD37D" w:rsidR="00275E41" w:rsidRDefault="009454DD" w:rsidP="00940F11">
    <w:pPr>
      <w:pStyle w:val="Footer"/>
      <w:jc w:val="center"/>
    </w:pPr>
    <w:r>
      <w:rPr>
        <w:rFonts w:ascii="Calibri" w:hAnsi="Calibri"/>
        <w:i/>
        <w:color w:val="808080"/>
        <w:sz w:val="20"/>
      </w:rPr>
      <w:t>Jul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0ED0F" w14:textId="77777777" w:rsidR="00255A25" w:rsidRDefault="00255A25" w:rsidP="00DE2777">
      <w:r>
        <w:separator/>
      </w:r>
    </w:p>
  </w:footnote>
  <w:footnote w:type="continuationSeparator" w:id="0">
    <w:p w14:paraId="106C9C55" w14:textId="77777777" w:rsidR="00255A25" w:rsidRDefault="00255A25"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15432859">
    <w:abstractNumId w:val="15"/>
  </w:num>
  <w:num w:numId="2" w16cid:durableId="231358675">
    <w:abstractNumId w:val="2"/>
  </w:num>
  <w:num w:numId="3" w16cid:durableId="826214240">
    <w:abstractNumId w:val="31"/>
  </w:num>
  <w:num w:numId="4" w16cid:durableId="936786631">
    <w:abstractNumId w:val="37"/>
  </w:num>
  <w:num w:numId="5" w16cid:durableId="2009480692">
    <w:abstractNumId w:val="13"/>
  </w:num>
  <w:num w:numId="6" w16cid:durableId="710349932">
    <w:abstractNumId w:val="12"/>
  </w:num>
  <w:num w:numId="7" w16cid:durableId="1216510162">
    <w:abstractNumId w:val="27"/>
  </w:num>
  <w:num w:numId="8" w16cid:durableId="425418737">
    <w:abstractNumId w:val="38"/>
  </w:num>
  <w:num w:numId="9" w16cid:durableId="563179328">
    <w:abstractNumId w:val="5"/>
  </w:num>
  <w:num w:numId="10" w16cid:durableId="794565743">
    <w:abstractNumId w:val="32"/>
  </w:num>
  <w:num w:numId="11" w16cid:durableId="1205095744">
    <w:abstractNumId w:val="41"/>
  </w:num>
  <w:num w:numId="12" w16cid:durableId="413555686">
    <w:abstractNumId w:val="25"/>
  </w:num>
  <w:num w:numId="13" w16cid:durableId="1781417838">
    <w:abstractNumId w:val="28"/>
  </w:num>
  <w:num w:numId="14" w16cid:durableId="2141921952">
    <w:abstractNumId w:val="33"/>
  </w:num>
  <w:num w:numId="15" w16cid:durableId="742681284">
    <w:abstractNumId w:val="26"/>
  </w:num>
  <w:num w:numId="16" w16cid:durableId="383255169">
    <w:abstractNumId w:val="6"/>
  </w:num>
  <w:num w:numId="17" w16cid:durableId="371922129">
    <w:abstractNumId w:val="30"/>
  </w:num>
  <w:num w:numId="18" w16cid:durableId="794912215">
    <w:abstractNumId w:val="21"/>
  </w:num>
  <w:num w:numId="19" w16cid:durableId="1575161429">
    <w:abstractNumId w:val="23"/>
  </w:num>
  <w:num w:numId="20" w16cid:durableId="672993452">
    <w:abstractNumId w:val="8"/>
  </w:num>
  <w:num w:numId="21" w16cid:durableId="4865165">
    <w:abstractNumId w:val="16"/>
  </w:num>
  <w:num w:numId="22" w16cid:durableId="908998015">
    <w:abstractNumId w:val="7"/>
  </w:num>
  <w:num w:numId="23" w16cid:durableId="159202653">
    <w:abstractNumId w:val="10"/>
  </w:num>
  <w:num w:numId="24" w16cid:durableId="1989817681">
    <w:abstractNumId w:val="22"/>
  </w:num>
  <w:num w:numId="25" w16cid:durableId="1475022374">
    <w:abstractNumId w:val="40"/>
  </w:num>
  <w:num w:numId="26" w16cid:durableId="1918517269">
    <w:abstractNumId w:val="29"/>
  </w:num>
  <w:num w:numId="27" w16cid:durableId="254019715">
    <w:abstractNumId w:val="18"/>
  </w:num>
  <w:num w:numId="28" w16cid:durableId="19280140">
    <w:abstractNumId w:val="4"/>
  </w:num>
  <w:num w:numId="29" w16cid:durableId="1549301054">
    <w:abstractNumId w:val="1"/>
  </w:num>
  <w:num w:numId="30" w16cid:durableId="586307577">
    <w:abstractNumId w:val="35"/>
  </w:num>
  <w:num w:numId="31" w16cid:durableId="753744654">
    <w:abstractNumId w:val="19"/>
  </w:num>
  <w:num w:numId="32" w16cid:durableId="1172641227">
    <w:abstractNumId w:val="36"/>
  </w:num>
  <w:num w:numId="33" w16cid:durableId="1523665455">
    <w:abstractNumId w:val="9"/>
  </w:num>
  <w:num w:numId="34" w16cid:durableId="797262943">
    <w:abstractNumId w:val="20"/>
  </w:num>
  <w:num w:numId="35" w16cid:durableId="1268463987">
    <w:abstractNumId w:val="34"/>
  </w:num>
  <w:num w:numId="36" w16cid:durableId="687801041">
    <w:abstractNumId w:val="39"/>
  </w:num>
  <w:num w:numId="37" w16cid:durableId="1319312302">
    <w:abstractNumId w:val="17"/>
  </w:num>
  <w:num w:numId="38" w16cid:durableId="1734424082">
    <w:abstractNumId w:val="42"/>
  </w:num>
  <w:num w:numId="39" w16cid:durableId="94835254">
    <w:abstractNumId w:val="14"/>
  </w:num>
  <w:num w:numId="40" w16cid:durableId="2021272404">
    <w:abstractNumId w:val="11"/>
  </w:num>
  <w:num w:numId="41" w16cid:durableId="440493525">
    <w:abstractNumId w:val="0"/>
  </w:num>
  <w:num w:numId="42" w16cid:durableId="1502770224">
    <w:abstractNumId w:val="24"/>
  </w:num>
  <w:num w:numId="43" w16cid:durableId="18066566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55A25"/>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42D8F"/>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454DD"/>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E789A"/>
    <w:rsid w:val="00AF5803"/>
    <w:rsid w:val="00B54127"/>
    <w:rsid w:val="00B557F0"/>
    <w:rsid w:val="00B6678E"/>
    <w:rsid w:val="00B66F24"/>
    <w:rsid w:val="00B7669E"/>
    <w:rsid w:val="00B84B55"/>
    <w:rsid w:val="00BA06DA"/>
    <w:rsid w:val="00BD262C"/>
    <w:rsid w:val="00BE5B0B"/>
    <w:rsid w:val="00BF6E2F"/>
    <w:rsid w:val="00C14BE7"/>
    <w:rsid w:val="00C15E16"/>
    <w:rsid w:val="00C408ED"/>
    <w:rsid w:val="00C5488C"/>
    <w:rsid w:val="00C84E91"/>
    <w:rsid w:val="00CA42AC"/>
    <w:rsid w:val="00CA6EA8"/>
    <w:rsid w:val="00CB5EA1"/>
    <w:rsid w:val="00D138DB"/>
    <w:rsid w:val="00D158F2"/>
    <w:rsid w:val="00D76624"/>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41257"/>
    <w:rsid w:val="00F72B14"/>
    <w:rsid w:val="00FB6847"/>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B163A35B37948C8BBCC73768E3B4C2F"/>
        <w:category>
          <w:name w:val="General"/>
          <w:gallery w:val="placeholder"/>
        </w:category>
        <w:types>
          <w:type w:val="bbPlcHdr"/>
        </w:types>
        <w:behaviors>
          <w:behavior w:val="content"/>
        </w:behaviors>
        <w:guid w:val="{DA5251DD-B06E-4028-B5E4-E0A87938A7FB}"/>
      </w:docPartPr>
      <w:docPartBody>
        <w:p w:rsidR="002A244A" w:rsidRDefault="00454C69" w:rsidP="00454C69">
          <w:pPr>
            <w:pStyle w:val="6B163A35B37948C8BBCC73768E3B4C2F"/>
          </w:pPr>
          <w:r w:rsidRPr="006E349A">
            <w:rPr>
              <w:rStyle w:val="PlaceholderText"/>
              <w:sz w:val="20"/>
              <w:szCs w:val="20"/>
            </w:rPr>
            <w:t>Click or tap here to enter text.</w:t>
          </w:r>
        </w:p>
      </w:docPartBody>
    </w:docPart>
    <w:docPart>
      <w:docPartPr>
        <w:name w:val="9B9BFCF5DDC44CA38A9D3638FF02E633"/>
        <w:category>
          <w:name w:val="General"/>
          <w:gallery w:val="placeholder"/>
        </w:category>
        <w:types>
          <w:type w:val="bbPlcHdr"/>
        </w:types>
        <w:behaviors>
          <w:behavior w:val="content"/>
        </w:behaviors>
        <w:guid w:val="{A42569A6-06B6-4A79-918D-1027A87EAB55}"/>
      </w:docPartPr>
      <w:docPartBody>
        <w:p w:rsidR="002A244A" w:rsidRDefault="00454C69" w:rsidP="00454C69">
          <w:pPr>
            <w:pStyle w:val="9B9BFCF5DDC44CA38A9D3638FF02E6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9C5ADC45840EFB0FF68A7E5E727FF"/>
        <w:category>
          <w:name w:val="General"/>
          <w:gallery w:val="placeholder"/>
        </w:category>
        <w:types>
          <w:type w:val="bbPlcHdr"/>
        </w:types>
        <w:behaviors>
          <w:behavior w:val="content"/>
        </w:behaviors>
        <w:guid w:val="{7618DAE3-6383-4272-B7A7-86F8EDBEECE1}"/>
      </w:docPartPr>
      <w:docPartBody>
        <w:p w:rsidR="002A244A" w:rsidRDefault="00454C69" w:rsidP="00454C69">
          <w:pPr>
            <w:pStyle w:val="9B19C5ADC45840EFB0FF68A7E5E727FF"/>
          </w:pPr>
          <w:r w:rsidRPr="006E349A">
            <w:rPr>
              <w:rStyle w:val="PlaceholderText"/>
              <w:sz w:val="20"/>
              <w:szCs w:val="20"/>
            </w:rPr>
            <w:t>Click or tap here to enter text.</w:t>
          </w:r>
        </w:p>
      </w:docPartBody>
    </w:docPart>
    <w:docPart>
      <w:docPartPr>
        <w:name w:val="CC4912B02B87413391552C6A592B84EC"/>
        <w:category>
          <w:name w:val="General"/>
          <w:gallery w:val="placeholder"/>
        </w:category>
        <w:types>
          <w:type w:val="bbPlcHdr"/>
        </w:types>
        <w:behaviors>
          <w:behavior w:val="content"/>
        </w:behaviors>
        <w:guid w:val="{550EB030-3831-4A53-9CCD-1528A51B0328}"/>
      </w:docPartPr>
      <w:docPartBody>
        <w:p w:rsidR="002A244A" w:rsidRDefault="00454C69" w:rsidP="00454C69">
          <w:pPr>
            <w:pStyle w:val="CC4912B02B87413391552C6A592B84E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274C1FDF3F4AC4B00FA4C688D52A72"/>
        <w:category>
          <w:name w:val="General"/>
          <w:gallery w:val="placeholder"/>
        </w:category>
        <w:types>
          <w:type w:val="bbPlcHdr"/>
        </w:types>
        <w:behaviors>
          <w:behavior w:val="content"/>
        </w:behaviors>
        <w:guid w:val="{86199F82-9BEF-4C6A-9710-CF170A874D22}"/>
      </w:docPartPr>
      <w:docPartBody>
        <w:p w:rsidR="002A244A" w:rsidRDefault="00454C69" w:rsidP="00454C69">
          <w:pPr>
            <w:pStyle w:val="EF274C1FDF3F4AC4B00FA4C688D52A72"/>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465908FCF73F4061A197F2B029E8C905"/>
        <w:category>
          <w:name w:val="General"/>
          <w:gallery w:val="placeholder"/>
        </w:category>
        <w:types>
          <w:type w:val="bbPlcHdr"/>
        </w:types>
        <w:behaviors>
          <w:behavior w:val="content"/>
        </w:behaviors>
        <w:guid w:val="{8D6500B7-C280-4FB8-B748-84F12EDA16D7}"/>
      </w:docPartPr>
      <w:docPartBody>
        <w:p w:rsidR="002A244A" w:rsidRDefault="00454C69" w:rsidP="00454C69">
          <w:pPr>
            <w:pStyle w:val="465908FCF73F4061A197F2B029E8C90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69ACB372DF42CB8ECC16E8BD520406"/>
        <w:category>
          <w:name w:val="General"/>
          <w:gallery w:val="placeholder"/>
        </w:category>
        <w:types>
          <w:type w:val="bbPlcHdr"/>
        </w:types>
        <w:behaviors>
          <w:behavior w:val="content"/>
        </w:behaviors>
        <w:guid w:val="{046B4432-DD79-44AC-95A5-796DBEF245A1}"/>
      </w:docPartPr>
      <w:docPartBody>
        <w:p w:rsidR="002A244A" w:rsidRDefault="00454C69" w:rsidP="00454C69">
          <w:pPr>
            <w:pStyle w:val="5E69ACB372DF42CB8ECC16E8BD520406"/>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0E80C463BEAA4A5DBCDFD84D36D5D024"/>
        <w:category>
          <w:name w:val="General"/>
          <w:gallery w:val="placeholder"/>
        </w:category>
        <w:types>
          <w:type w:val="bbPlcHdr"/>
        </w:types>
        <w:behaviors>
          <w:behavior w:val="content"/>
        </w:behaviors>
        <w:guid w:val="{D738963B-07B5-419D-88FE-9F6DB2F0F370}"/>
      </w:docPartPr>
      <w:docPartBody>
        <w:p w:rsidR="002A244A" w:rsidRDefault="00454C69" w:rsidP="00454C69">
          <w:pPr>
            <w:pStyle w:val="0E80C463BEAA4A5DBCDFD84D36D5D024"/>
          </w:pPr>
          <w:r w:rsidRPr="006E349A">
            <w:rPr>
              <w:rStyle w:val="PlaceholderText"/>
              <w:sz w:val="20"/>
              <w:szCs w:val="20"/>
            </w:rPr>
            <w:t>Click or tap here to enter text.</w:t>
          </w:r>
        </w:p>
      </w:docPartBody>
    </w:docPart>
    <w:docPart>
      <w:docPartPr>
        <w:name w:val="F19741E1B3EE4C8186A9E280C76051E1"/>
        <w:category>
          <w:name w:val="General"/>
          <w:gallery w:val="placeholder"/>
        </w:category>
        <w:types>
          <w:type w:val="bbPlcHdr"/>
        </w:types>
        <w:behaviors>
          <w:behavior w:val="content"/>
        </w:behaviors>
        <w:guid w:val="{309F0361-3C89-484C-95CE-21861E0045E9}"/>
      </w:docPartPr>
      <w:docPartBody>
        <w:p w:rsidR="002A244A" w:rsidRDefault="00454C69" w:rsidP="00454C69">
          <w:pPr>
            <w:pStyle w:val="F19741E1B3EE4C8186A9E280C76051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076E89379C4486ADC390426DFC47EE"/>
        <w:category>
          <w:name w:val="General"/>
          <w:gallery w:val="placeholder"/>
        </w:category>
        <w:types>
          <w:type w:val="bbPlcHdr"/>
        </w:types>
        <w:behaviors>
          <w:behavior w:val="content"/>
        </w:behaviors>
        <w:guid w:val="{E62D1A5C-7952-4DBC-821D-71A5C70BFAC9}"/>
      </w:docPartPr>
      <w:docPartBody>
        <w:p w:rsidR="002A244A" w:rsidRDefault="00454C69" w:rsidP="00454C69">
          <w:pPr>
            <w:pStyle w:val="E0076E89379C4486ADC390426DFC47EE"/>
          </w:pPr>
          <w:r w:rsidRPr="006E349A">
            <w:rPr>
              <w:rStyle w:val="PlaceholderText"/>
              <w:sz w:val="20"/>
              <w:szCs w:val="20"/>
            </w:rPr>
            <w:t>Click or tap here to enter text.</w:t>
          </w:r>
        </w:p>
      </w:docPartBody>
    </w:docPart>
    <w:docPart>
      <w:docPartPr>
        <w:name w:val="BDD13E912CB4415996A149FCE45A6B13"/>
        <w:category>
          <w:name w:val="General"/>
          <w:gallery w:val="placeholder"/>
        </w:category>
        <w:types>
          <w:type w:val="bbPlcHdr"/>
        </w:types>
        <w:behaviors>
          <w:behavior w:val="content"/>
        </w:behaviors>
        <w:guid w:val="{B764E7CC-5DC9-486E-8470-B9B178338D89}"/>
      </w:docPartPr>
      <w:docPartBody>
        <w:p w:rsidR="002A244A" w:rsidRDefault="00454C69" w:rsidP="00454C69">
          <w:pPr>
            <w:pStyle w:val="BDD13E912CB4415996A149FCE45A6B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9A9662BA42F4E48804DF0D5294A1BC7"/>
        <w:category>
          <w:name w:val="General"/>
          <w:gallery w:val="placeholder"/>
        </w:category>
        <w:types>
          <w:type w:val="bbPlcHdr"/>
        </w:types>
        <w:behaviors>
          <w:behavior w:val="content"/>
        </w:behaviors>
        <w:guid w:val="{F727E5BA-7DF2-4DE1-A6AB-107A621A6F0A}"/>
      </w:docPartPr>
      <w:docPartBody>
        <w:p w:rsidR="002A244A" w:rsidRDefault="00454C69" w:rsidP="00454C69">
          <w:pPr>
            <w:pStyle w:val="69A9662BA42F4E48804DF0D5294A1BC7"/>
          </w:pPr>
          <w:r w:rsidRPr="006E349A">
            <w:rPr>
              <w:rStyle w:val="PlaceholderText"/>
              <w:sz w:val="20"/>
              <w:szCs w:val="20"/>
            </w:rPr>
            <w:t>Click or tap here to enter text.</w:t>
          </w:r>
        </w:p>
      </w:docPartBody>
    </w:docPart>
    <w:docPart>
      <w:docPartPr>
        <w:name w:val="FC0EB58994E34688A8353BD2FA1602B7"/>
        <w:category>
          <w:name w:val="General"/>
          <w:gallery w:val="placeholder"/>
        </w:category>
        <w:types>
          <w:type w:val="bbPlcHdr"/>
        </w:types>
        <w:behaviors>
          <w:behavior w:val="content"/>
        </w:behaviors>
        <w:guid w:val="{D5A90FEC-57FC-42ED-A7C1-D50A135658F8}"/>
      </w:docPartPr>
      <w:docPartBody>
        <w:p w:rsidR="002A244A" w:rsidRDefault="00454C69" w:rsidP="00454C69">
          <w:pPr>
            <w:pStyle w:val="FC0EB58994E34688A8353BD2FA1602B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61FDDA840B49B7929DE010CB3E92B0"/>
        <w:category>
          <w:name w:val="General"/>
          <w:gallery w:val="placeholder"/>
        </w:category>
        <w:types>
          <w:type w:val="bbPlcHdr"/>
        </w:types>
        <w:behaviors>
          <w:behavior w:val="content"/>
        </w:behaviors>
        <w:guid w:val="{C95AF720-9FDD-4674-B50B-5B69B61A22E8}"/>
      </w:docPartPr>
      <w:docPartBody>
        <w:p w:rsidR="002A244A" w:rsidRDefault="00454C69" w:rsidP="00454C69">
          <w:pPr>
            <w:pStyle w:val="3761FDDA840B49B7929DE010CB3E92B0"/>
          </w:pPr>
          <w:r w:rsidRPr="00DF1191">
            <w:rPr>
              <w:rStyle w:val="PlaceholderText"/>
              <w:rFonts w:ascii="Calibri" w:hAnsi="Calibri"/>
              <w:sz w:val="20"/>
              <w:szCs w:val="20"/>
            </w:rPr>
            <w:t>date</w:t>
          </w:r>
          <w:r w:rsidRPr="00120463">
            <w:rPr>
              <w:rStyle w:val="PlaceholderText"/>
            </w:rPr>
            <w:t>.</w:t>
          </w:r>
        </w:p>
      </w:docPartBody>
    </w:docPart>
    <w:docPart>
      <w:docPartPr>
        <w:name w:val="25F725B49936437E9B83D2576C153C47"/>
        <w:category>
          <w:name w:val="General"/>
          <w:gallery w:val="placeholder"/>
        </w:category>
        <w:types>
          <w:type w:val="bbPlcHdr"/>
        </w:types>
        <w:behaviors>
          <w:behavior w:val="content"/>
        </w:behaviors>
        <w:guid w:val="{D3E4E3B7-5C8F-4475-9DD2-65F61B16A158}"/>
      </w:docPartPr>
      <w:docPartBody>
        <w:p w:rsidR="002A244A" w:rsidRDefault="00454C69" w:rsidP="00454C69">
          <w:pPr>
            <w:pStyle w:val="25F725B49936437E9B83D2576C153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76669B3D1CE4937BD05488DD9C86592"/>
        <w:category>
          <w:name w:val="General"/>
          <w:gallery w:val="placeholder"/>
        </w:category>
        <w:types>
          <w:type w:val="bbPlcHdr"/>
        </w:types>
        <w:behaviors>
          <w:behavior w:val="content"/>
        </w:behaviors>
        <w:guid w:val="{D4F5489F-B176-4085-853C-65838175F796}"/>
      </w:docPartPr>
      <w:docPartBody>
        <w:p w:rsidR="002A244A" w:rsidRDefault="00454C69" w:rsidP="00454C69">
          <w:pPr>
            <w:pStyle w:val="D76669B3D1CE4937BD05488DD9C8659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641EB46DE54467BB1F509B6646ADF60"/>
        <w:category>
          <w:name w:val="General"/>
          <w:gallery w:val="placeholder"/>
        </w:category>
        <w:types>
          <w:type w:val="bbPlcHdr"/>
        </w:types>
        <w:behaviors>
          <w:behavior w:val="content"/>
        </w:behaviors>
        <w:guid w:val="{2A8EEF56-A2BB-49FE-B33C-D5312EB067FE}"/>
      </w:docPartPr>
      <w:docPartBody>
        <w:p w:rsidR="002A244A" w:rsidRDefault="00454C69" w:rsidP="00454C69">
          <w:pPr>
            <w:pStyle w:val="0641EB46DE54467BB1F509B6646ADF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2F89954D6744143AF254E215264B11A"/>
        <w:category>
          <w:name w:val="General"/>
          <w:gallery w:val="placeholder"/>
        </w:category>
        <w:types>
          <w:type w:val="bbPlcHdr"/>
        </w:types>
        <w:behaviors>
          <w:behavior w:val="content"/>
        </w:behaviors>
        <w:guid w:val="{108AF8AE-2D54-4D44-B87D-71C23112F6A2}"/>
      </w:docPartPr>
      <w:docPartBody>
        <w:p w:rsidR="002A244A" w:rsidRDefault="00454C69" w:rsidP="00454C69">
          <w:pPr>
            <w:pStyle w:val="E2F89954D6744143AF254E215264B11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052965A5DB4CD89C9D754BAE7D2726"/>
        <w:category>
          <w:name w:val="General"/>
          <w:gallery w:val="placeholder"/>
        </w:category>
        <w:types>
          <w:type w:val="bbPlcHdr"/>
        </w:types>
        <w:behaviors>
          <w:behavior w:val="content"/>
        </w:behaviors>
        <w:guid w:val="{69ACBFBC-EFC6-4CC5-B8D9-31DD742DE0D3}"/>
      </w:docPartPr>
      <w:docPartBody>
        <w:p w:rsidR="002A244A" w:rsidRDefault="00454C69" w:rsidP="00454C69">
          <w:pPr>
            <w:pStyle w:val="AC052965A5DB4CD89C9D754BAE7D272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CD1306BEFBF456ABCE49759220ED423"/>
        <w:category>
          <w:name w:val="General"/>
          <w:gallery w:val="placeholder"/>
        </w:category>
        <w:types>
          <w:type w:val="bbPlcHdr"/>
        </w:types>
        <w:behaviors>
          <w:behavior w:val="content"/>
        </w:behaviors>
        <w:guid w:val="{D180E568-1E4E-4DD4-9FA4-76311844173A}"/>
      </w:docPartPr>
      <w:docPartBody>
        <w:p w:rsidR="002A244A" w:rsidRDefault="00454C69" w:rsidP="00454C69">
          <w:pPr>
            <w:pStyle w:val="BCD1306BEFBF456ABCE49759220ED42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017EAF0E59B47BBB684DF058F74B454"/>
        <w:category>
          <w:name w:val="General"/>
          <w:gallery w:val="placeholder"/>
        </w:category>
        <w:types>
          <w:type w:val="bbPlcHdr"/>
        </w:types>
        <w:behaviors>
          <w:behavior w:val="content"/>
        </w:behaviors>
        <w:guid w:val="{8CBA5875-D27D-411D-B281-B72CB0A47F68}"/>
      </w:docPartPr>
      <w:docPartBody>
        <w:p w:rsidR="002A244A" w:rsidRDefault="00454C69" w:rsidP="00454C69">
          <w:pPr>
            <w:pStyle w:val="F017EAF0E59B47BBB684DF058F74B4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067DBA9F59B4544BE000A9C564C9FD0"/>
        <w:category>
          <w:name w:val="General"/>
          <w:gallery w:val="placeholder"/>
        </w:category>
        <w:types>
          <w:type w:val="bbPlcHdr"/>
        </w:types>
        <w:behaviors>
          <w:behavior w:val="content"/>
        </w:behaviors>
        <w:guid w:val="{14625F97-5171-4C0E-BF59-EE915B7F231F}"/>
      </w:docPartPr>
      <w:docPartBody>
        <w:p w:rsidR="002A244A" w:rsidRDefault="00454C69" w:rsidP="00454C69">
          <w:pPr>
            <w:pStyle w:val="6067DBA9F59B4544BE000A9C564C9FD0"/>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7FC7C206DEE496587DDD322F40E3560"/>
        <w:category>
          <w:name w:val="General"/>
          <w:gallery w:val="placeholder"/>
        </w:category>
        <w:types>
          <w:type w:val="bbPlcHdr"/>
        </w:types>
        <w:behaviors>
          <w:behavior w:val="content"/>
        </w:behaviors>
        <w:guid w:val="{02798BA8-695D-4B0A-9EAC-ED10BE86B675}"/>
      </w:docPartPr>
      <w:docPartBody>
        <w:p w:rsidR="002A244A" w:rsidRDefault="00454C69" w:rsidP="00454C69">
          <w:pPr>
            <w:pStyle w:val="77FC7C206DEE496587DDD322F40E35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2D0241C7E8D47B089BAED1A0D42DBCE"/>
        <w:category>
          <w:name w:val="General"/>
          <w:gallery w:val="placeholder"/>
        </w:category>
        <w:types>
          <w:type w:val="bbPlcHdr"/>
        </w:types>
        <w:behaviors>
          <w:behavior w:val="content"/>
        </w:behaviors>
        <w:guid w:val="{78B22E32-B29C-49DE-9E32-D0A4C40FE881}"/>
      </w:docPartPr>
      <w:docPartBody>
        <w:p w:rsidR="002A244A" w:rsidRDefault="00454C69" w:rsidP="00454C69">
          <w:pPr>
            <w:pStyle w:val="62D0241C7E8D47B089BAED1A0D42DBC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411AD9B2C19455A8970322B423BAF17"/>
        <w:category>
          <w:name w:val="General"/>
          <w:gallery w:val="placeholder"/>
        </w:category>
        <w:types>
          <w:type w:val="bbPlcHdr"/>
        </w:types>
        <w:behaviors>
          <w:behavior w:val="content"/>
        </w:behaviors>
        <w:guid w:val="{E9D4235E-F3CD-448C-BE4A-91CCBC4E6653}"/>
      </w:docPartPr>
      <w:docPartBody>
        <w:p w:rsidR="002A244A" w:rsidRDefault="00454C69" w:rsidP="00454C69">
          <w:pPr>
            <w:pStyle w:val="D411AD9B2C19455A8970322B423BAF1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6EBD23F7CC480CB9F92683FB937300"/>
        <w:category>
          <w:name w:val="General"/>
          <w:gallery w:val="placeholder"/>
        </w:category>
        <w:types>
          <w:type w:val="bbPlcHdr"/>
        </w:types>
        <w:behaviors>
          <w:behavior w:val="content"/>
        </w:behaviors>
        <w:guid w:val="{48C62F0B-E928-4143-856F-F416843BA331}"/>
      </w:docPartPr>
      <w:docPartBody>
        <w:p w:rsidR="002A244A" w:rsidRDefault="00454C69" w:rsidP="00454C69">
          <w:pPr>
            <w:pStyle w:val="516EBD23F7CC480CB9F92683FB9373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F13CB039C04B1E90F613199C4BF9D5"/>
        <w:category>
          <w:name w:val="General"/>
          <w:gallery w:val="placeholder"/>
        </w:category>
        <w:types>
          <w:type w:val="bbPlcHdr"/>
        </w:types>
        <w:behaviors>
          <w:behavior w:val="content"/>
        </w:behaviors>
        <w:guid w:val="{D8AE62F7-4575-49D8-B5D1-7C0B8C64A2E7}"/>
      </w:docPartPr>
      <w:docPartBody>
        <w:p w:rsidR="002A244A" w:rsidRDefault="00454C69" w:rsidP="00454C69">
          <w:pPr>
            <w:pStyle w:val="72F13CB039C04B1E90F613199C4BF9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065117D63C24B579144E7338BD2F30C"/>
        <w:category>
          <w:name w:val="General"/>
          <w:gallery w:val="placeholder"/>
        </w:category>
        <w:types>
          <w:type w:val="bbPlcHdr"/>
        </w:types>
        <w:behaviors>
          <w:behavior w:val="content"/>
        </w:behaviors>
        <w:guid w:val="{FAFC59B0-D497-4AE0-92DE-3FC56AB8C520}"/>
      </w:docPartPr>
      <w:docPartBody>
        <w:p w:rsidR="002A244A" w:rsidRDefault="00454C69" w:rsidP="00454C69">
          <w:pPr>
            <w:pStyle w:val="8065117D63C24B579144E7338BD2F3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E4B1DD9A8584B9EB0667687AEB3F90F"/>
        <w:category>
          <w:name w:val="General"/>
          <w:gallery w:val="placeholder"/>
        </w:category>
        <w:types>
          <w:type w:val="bbPlcHdr"/>
        </w:types>
        <w:behaviors>
          <w:behavior w:val="content"/>
        </w:behaviors>
        <w:guid w:val="{21331A33-60EB-49CF-9E5F-D7D23F7427C9}"/>
      </w:docPartPr>
      <w:docPartBody>
        <w:p w:rsidR="002A244A" w:rsidRDefault="00454C69" w:rsidP="00454C69">
          <w:pPr>
            <w:pStyle w:val="FE4B1DD9A8584B9EB0667687AEB3F90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840ACFA269448719ED5CD4001B8E588"/>
        <w:category>
          <w:name w:val="General"/>
          <w:gallery w:val="placeholder"/>
        </w:category>
        <w:types>
          <w:type w:val="bbPlcHdr"/>
        </w:types>
        <w:behaviors>
          <w:behavior w:val="content"/>
        </w:behaviors>
        <w:guid w:val="{523D6160-BBD1-4130-883F-A4D7B868E2B4}"/>
      </w:docPartPr>
      <w:docPartBody>
        <w:p w:rsidR="002A244A" w:rsidRDefault="00454C69" w:rsidP="00454C69">
          <w:pPr>
            <w:pStyle w:val="9840ACFA269448719ED5CD4001B8E5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478C3E0C0CF49A8A22207680B69F6F4"/>
        <w:category>
          <w:name w:val="General"/>
          <w:gallery w:val="placeholder"/>
        </w:category>
        <w:types>
          <w:type w:val="bbPlcHdr"/>
        </w:types>
        <w:behaviors>
          <w:behavior w:val="content"/>
        </w:behaviors>
        <w:guid w:val="{F71A914F-08F2-462B-8B20-2F57A1145AD9}"/>
      </w:docPartPr>
      <w:docPartBody>
        <w:p w:rsidR="002A244A" w:rsidRDefault="00454C69" w:rsidP="00454C69">
          <w:pPr>
            <w:pStyle w:val="B478C3E0C0CF49A8A22207680B69F6F4"/>
          </w:pPr>
          <w:r w:rsidRPr="006E349A">
            <w:rPr>
              <w:rStyle w:val="PlaceholderText"/>
              <w:sz w:val="20"/>
              <w:szCs w:val="20"/>
            </w:rPr>
            <w:t>Click or tap here to enter text.</w:t>
          </w:r>
        </w:p>
      </w:docPartBody>
    </w:docPart>
    <w:docPart>
      <w:docPartPr>
        <w:name w:val="A0C1DB9693634ABFB35931C082F5EF89"/>
        <w:category>
          <w:name w:val="General"/>
          <w:gallery w:val="placeholder"/>
        </w:category>
        <w:types>
          <w:type w:val="bbPlcHdr"/>
        </w:types>
        <w:behaviors>
          <w:behavior w:val="content"/>
        </w:behaviors>
        <w:guid w:val="{2288DE4A-3256-4B30-9E34-BC4605618768}"/>
      </w:docPartPr>
      <w:docPartBody>
        <w:p w:rsidR="002A244A" w:rsidRDefault="00454C69" w:rsidP="00454C69">
          <w:pPr>
            <w:pStyle w:val="A0C1DB9693634ABFB35931C082F5EF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CE35CEE4A144F54ADA78B2292986D5F"/>
        <w:category>
          <w:name w:val="General"/>
          <w:gallery w:val="placeholder"/>
        </w:category>
        <w:types>
          <w:type w:val="bbPlcHdr"/>
        </w:types>
        <w:behaviors>
          <w:behavior w:val="content"/>
        </w:behaviors>
        <w:guid w:val="{E3B47651-94A3-4A1E-B211-C57CE48E7391}"/>
      </w:docPartPr>
      <w:docPartBody>
        <w:p w:rsidR="002A244A" w:rsidRDefault="00454C69" w:rsidP="00454C69">
          <w:pPr>
            <w:pStyle w:val="1CE35CEE4A144F54ADA78B2292986D5F"/>
          </w:pPr>
          <w:r w:rsidRPr="006E349A">
            <w:rPr>
              <w:rStyle w:val="PlaceholderText"/>
              <w:sz w:val="20"/>
              <w:szCs w:val="20"/>
            </w:rPr>
            <w:t>Click or tap here to enter text.</w:t>
          </w:r>
        </w:p>
      </w:docPartBody>
    </w:docPart>
    <w:docPart>
      <w:docPartPr>
        <w:name w:val="F6428D8718324BE4B38A4A6AB7D457CC"/>
        <w:category>
          <w:name w:val="General"/>
          <w:gallery w:val="placeholder"/>
        </w:category>
        <w:types>
          <w:type w:val="bbPlcHdr"/>
        </w:types>
        <w:behaviors>
          <w:behavior w:val="content"/>
        </w:behaviors>
        <w:guid w:val="{95B26EAF-D858-4B79-A677-1FCD10E0C89E}"/>
      </w:docPartPr>
      <w:docPartBody>
        <w:p w:rsidR="002A244A" w:rsidRDefault="00454C69" w:rsidP="00454C69">
          <w:pPr>
            <w:pStyle w:val="F6428D8718324BE4B38A4A6AB7D457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961358379FC484A8825BBE981A492B0"/>
        <w:category>
          <w:name w:val="General"/>
          <w:gallery w:val="placeholder"/>
        </w:category>
        <w:types>
          <w:type w:val="bbPlcHdr"/>
        </w:types>
        <w:behaviors>
          <w:behavior w:val="content"/>
        </w:behaviors>
        <w:guid w:val="{D61D5A73-C0E4-4CEB-BF10-59329517432F}"/>
      </w:docPartPr>
      <w:docPartBody>
        <w:p w:rsidR="002A244A" w:rsidRDefault="00454C69" w:rsidP="00454C69">
          <w:pPr>
            <w:pStyle w:val="3961358379FC484A8825BBE981A492B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E8C1027ED0C84F0C966E553DA31427C1"/>
        <w:category>
          <w:name w:val="General"/>
          <w:gallery w:val="placeholder"/>
        </w:category>
        <w:types>
          <w:type w:val="bbPlcHdr"/>
        </w:types>
        <w:behaviors>
          <w:behavior w:val="content"/>
        </w:behaviors>
        <w:guid w:val="{81C86A6D-4802-4621-9593-26EA1636BC15}"/>
      </w:docPartPr>
      <w:docPartBody>
        <w:p w:rsidR="002A244A" w:rsidRDefault="00454C69" w:rsidP="00454C69">
          <w:pPr>
            <w:pStyle w:val="E8C1027ED0C84F0C966E553DA31427C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88BFE71854482FA7C26C18D3FBFCF4"/>
        <w:category>
          <w:name w:val="General"/>
          <w:gallery w:val="placeholder"/>
        </w:category>
        <w:types>
          <w:type w:val="bbPlcHdr"/>
        </w:types>
        <w:behaviors>
          <w:behavior w:val="content"/>
        </w:behaviors>
        <w:guid w:val="{C11B7613-FB60-4DA5-B24C-D1B3ABF44B95}"/>
      </w:docPartPr>
      <w:docPartBody>
        <w:p w:rsidR="002A244A" w:rsidRDefault="00454C69" w:rsidP="00454C69">
          <w:pPr>
            <w:pStyle w:val="D188BFE71854482FA7C26C18D3FBFCF4"/>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2C2E49F88DD04EB098CAF6E64EA97D90"/>
        <w:category>
          <w:name w:val="General"/>
          <w:gallery w:val="placeholder"/>
        </w:category>
        <w:types>
          <w:type w:val="bbPlcHdr"/>
        </w:types>
        <w:behaviors>
          <w:behavior w:val="content"/>
        </w:behaviors>
        <w:guid w:val="{C47D3902-F039-4893-8844-9B063404FA3D}"/>
      </w:docPartPr>
      <w:docPartBody>
        <w:p w:rsidR="002A244A" w:rsidRDefault="00454C69" w:rsidP="00454C69">
          <w:pPr>
            <w:pStyle w:val="2C2E49F88DD04EB098CAF6E64EA97D90"/>
          </w:pPr>
          <w:r w:rsidRPr="006E349A">
            <w:rPr>
              <w:rStyle w:val="PlaceholderText"/>
              <w:sz w:val="20"/>
              <w:szCs w:val="20"/>
            </w:rPr>
            <w:t>Click or tap here to enter text.</w:t>
          </w:r>
        </w:p>
      </w:docPartBody>
    </w:docPart>
    <w:docPart>
      <w:docPartPr>
        <w:name w:val="E51D10E1DDEF4EDE952F0E821899453D"/>
        <w:category>
          <w:name w:val="General"/>
          <w:gallery w:val="placeholder"/>
        </w:category>
        <w:types>
          <w:type w:val="bbPlcHdr"/>
        </w:types>
        <w:behaviors>
          <w:behavior w:val="content"/>
        </w:behaviors>
        <w:guid w:val="{CF189726-0980-4360-BC9E-4FF3B8A4061C}"/>
      </w:docPartPr>
      <w:docPartBody>
        <w:p w:rsidR="002A244A" w:rsidRDefault="00454C69" w:rsidP="00454C69">
          <w:pPr>
            <w:pStyle w:val="E51D10E1DDEF4EDE952F0E82189945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667DE4D0BB842189C57D8A642692A3E"/>
        <w:category>
          <w:name w:val="General"/>
          <w:gallery w:val="placeholder"/>
        </w:category>
        <w:types>
          <w:type w:val="bbPlcHdr"/>
        </w:types>
        <w:behaviors>
          <w:behavior w:val="content"/>
        </w:behaviors>
        <w:guid w:val="{848D0EBE-BAA1-414A-8576-B777838BAB79}"/>
      </w:docPartPr>
      <w:docPartBody>
        <w:p w:rsidR="002A244A" w:rsidRDefault="00454C69" w:rsidP="00454C69">
          <w:pPr>
            <w:pStyle w:val="4667DE4D0BB842189C57D8A642692A3E"/>
          </w:pPr>
          <w:r w:rsidRPr="006E349A">
            <w:rPr>
              <w:rStyle w:val="PlaceholderText"/>
              <w:sz w:val="20"/>
              <w:szCs w:val="20"/>
            </w:rPr>
            <w:t>Click or tap here to enter text.</w:t>
          </w:r>
        </w:p>
      </w:docPartBody>
    </w:docPart>
    <w:docPart>
      <w:docPartPr>
        <w:name w:val="84BD379514284566BAB5ACC14E081251"/>
        <w:category>
          <w:name w:val="General"/>
          <w:gallery w:val="placeholder"/>
        </w:category>
        <w:types>
          <w:type w:val="bbPlcHdr"/>
        </w:types>
        <w:behaviors>
          <w:behavior w:val="content"/>
        </w:behaviors>
        <w:guid w:val="{444FDADA-A03A-42EA-A9A1-80F71AA6C422}"/>
      </w:docPartPr>
      <w:docPartBody>
        <w:p w:rsidR="002A244A" w:rsidRDefault="00454C69" w:rsidP="00454C69">
          <w:pPr>
            <w:pStyle w:val="84BD379514284566BAB5ACC14E08125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1835C193749441497B31D5494C14955"/>
        <w:category>
          <w:name w:val="General"/>
          <w:gallery w:val="placeholder"/>
        </w:category>
        <w:types>
          <w:type w:val="bbPlcHdr"/>
        </w:types>
        <w:behaviors>
          <w:behavior w:val="content"/>
        </w:behaviors>
        <w:guid w:val="{7743D1D7-15DC-4637-BC56-7C24712F0172}"/>
      </w:docPartPr>
      <w:docPartBody>
        <w:p w:rsidR="002A244A" w:rsidRDefault="00454C69" w:rsidP="00454C69">
          <w:pPr>
            <w:pStyle w:val="B1835C193749441497B31D5494C14955"/>
          </w:pPr>
          <w:r w:rsidRPr="006E349A">
            <w:rPr>
              <w:rStyle w:val="PlaceholderText"/>
              <w:sz w:val="20"/>
              <w:szCs w:val="20"/>
            </w:rPr>
            <w:t>Click or tap here to enter text.</w:t>
          </w:r>
        </w:p>
      </w:docPartBody>
    </w:docPart>
    <w:docPart>
      <w:docPartPr>
        <w:name w:val="6EA4ABCC68834F878E5BD27C21BEE9F7"/>
        <w:category>
          <w:name w:val="General"/>
          <w:gallery w:val="placeholder"/>
        </w:category>
        <w:types>
          <w:type w:val="bbPlcHdr"/>
        </w:types>
        <w:behaviors>
          <w:behavior w:val="content"/>
        </w:behaviors>
        <w:guid w:val="{6BA4259E-C196-453A-A7A7-A0C0AB3B44F1}"/>
      </w:docPartPr>
      <w:docPartBody>
        <w:p w:rsidR="002A244A" w:rsidRDefault="00454C69" w:rsidP="00454C69">
          <w:pPr>
            <w:pStyle w:val="6EA4ABCC68834F878E5BD27C21BEE9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CCEBF973014041A9F00BCAEF80DF2A"/>
        <w:category>
          <w:name w:val="General"/>
          <w:gallery w:val="placeholder"/>
        </w:category>
        <w:types>
          <w:type w:val="bbPlcHdr"/>
        </w:types>
        <w:behaviors>
          <w:behavior w:val="content"/>
        </w:behaviors>
        <w:guid w:val="{940F93A8-4436-4854-8B5C-E77B5A23FDFB}"/>
      </w:docPartPr>
      <w:docPartBody>
        <w:p w:rsidR="002A244A" w:rsidRDefault="00454C69" w:rsidP="00454C69">
          <w:pPr>
            <w:pStyle w:val="5ECCEBF973014041A9F00BCAEF80DF2A"/>
          </w:pPr>
          <w:r w:rsidRPr="00DF1191">
            <w:rPr>
              <w:rStyle w:val="PlaceholderText"/>
              <w:rFonts w:ascii="Calibri" w:hAnsi="Calibri"/>
              <w:sz w:val="20"/>
              <w:szCs w:val="20"/>
            </w:rPr>
            <w:t>date</w:t>
          </w:r>
          <w:r w:rsidRPr="00120463">
            <w:rPr>
              <w:rStyle w:val="PlaceholderText"/>
            </w:rPr>
            <w:t>.</w:t>
          </w:r>
        </w:p>
      </w:docPartBody>
    </w:docPart>
    <w:docPart>
      <w:docPartPr>
        <w:name w:val="0B8EB78BA08344429C529C226A607CDF"/>
        <w:category>
          <w:name w:val="General"/>
          <w:gallery w:val="placeholder"/>
        </w:category>
        <w:types>
          <w:type w:val="bbPlcHdr"/>
        </w:types>
        <w:behaviors>
          <w:behavior w:val="content"/>
        </w:behaviors>
        <w:guid w:val="{2F23433F-40C1-4A99-A9E3-6E3B1C8C2779}"/>
      </w:docPartPr>
      <w:docPartBody>
        <w:p w:rsidR="002A244A" w:rsidRDefault="00454C69" w:rsidP="00454C69">
          <w:pPr>
            <w:pStyle w:val="0B8EB78BA08344429C529C226A607CD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E66230EED6A45669486DDB8A0A76097"/>
        <w:category>
          <w:name w:val="General"/>
          <w:gallery w:val="placeholder"/>
        </w:category>
        <w:types>
          <w:type w:val="bbPlcHdr"/>
        </w:types>
        <w:behaviors>
          <w:behavior w:val="content"/>
        </w:behaviors>
        <w:guid w:val="{F7FC2E4E-CEC5-4064-8BC1-8BFFB3126A62}"/>
      </w:docPartPr>
      <w:docPartBody>
        <w:p w:rsidR="002A244A" w:rsidRDefault="00454C69" w:rsidP="00454C69">
          <w:pPr>
            <w:pStyle w:val="CE66230EED6A45669486DDB8A0A7609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1F6C7AEA24441B2BD051CA6673BD40B"/>
        <w:category>
          <w:name w:val="General"/>
          <w:gallery w:val="placeholder"/>
        </w:category>
        <w:types>
          <w:type w:val="bbPlcHdr"/>
        </w:types>
        <w:behaviors>
          <w:behavior w:val="content"/>
        </w:behaviors>
        <w:guid w:val="{7E2137EF-8B5F-4BBD-8641-5F9B0269BF10}"/>
      </w:docPartPr>
      <w:docPartBody>
        <w:p w:rsidR="002A244A" w:rsidRDefault="00454C69" w:rsidP="00454C69">
          <w:pPr>
            <w:pStyle w:val="01F6C7AEA24441B2BD051CA6673BD40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D73025237C44584B7A5218509D4A576"/>
        <w:category>
          <w:name w:val="General"/>
          <w:gallery w:val="placeholder"/>
        </w:category>
        <w:types>
          <w:type w:val="bbPlcHdr"/>
        </w:types>
        <w:behaviors>
          <w:behavior w:val="content"/>
        </w:behaviors>
        <w:guid w:val="{7E198149-7F48-4934-B21E-3BD2400CB7F9}"/>
      </w:docPartPr>
      <w:docPartBody>
        <w:p w:rsidR="002A244A" w:rsidRDefault="00454C69" w:rsidP="00454C69">
          <w:pPr>
            <w:pStyle w:val="4D73025237C44584B7A5218509D4A57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616B7DD03E442D78DBE8AD9FCF6B8F3"/>
        <w:category>
          <w:name w:val="General"/>
          <w:gallery w:val="placeholder"/>
        </w:category>
        <w:types>
          <w:type w:val="bbPlcHdr"/>
        </w:types>
        <w:behaviors>
          <w:behavior w:val="content"/>
        </w:behaviors>
        <w:guid w:val="{62A174C5-1109-43CD-8B63-A7D8E484B170}"/>
      </w:docPartPr>
      <w:docPartBody>
        <w:p w:rsidR="002A244A" w:rsidRDefault="00454C69" w:rsidP="00454C69">
          <w:pPr>
            <w:pStyle w:val="D616B7DD03E442D78DBE8AD9FCF6B8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521E4F1D2E34D30A591014F3F866E81"/>
        <w:category>
          <w:name w:val="General"/>
          <w:gallery w:val="placeholder"/>
        </w:category>
        <w:types>
          <w:type w:val="bbPlcHdr"/>
        </w:types>
        <w:behaviors>
          <w:behavior w:val="content"/>
        </w:behaviors>
        <w:guid w:val="{235E64E4-9061-4F13-8582-15A432C034BE}"/>
      </w:docPartPr>
      <w:docPartBody>
        <w:p w:rsidR="002A244A" w:rsidRDefault="00454C69" w:rsidP="00454C69">
          <w:pPr>
            <w:pStyle w:val="6521E4F1D2E34D30A591014F3F866E8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7E8CF893C94478CBB87CA40EFCA1444"/>
        <w:category>
          <w:name w:val="General"/>
          <w:gallery w:val="placeholder"/>
        </w:category>
        <w:types>
          <w:type w:val="bbPlcHdr"/>
        </w:types>
        <w:behaviors>
          <w:behavior w:val="content"/>
        </w:behaviors>
        <w:guid w:val="{743B3D49-D456-4357-A528-6E247F3FFCE9}"/>
      </w:docPartPr>
      <w:docPartBody>
        <w:p w:rsidR="002A244A" w:rsidRDefault="00454C69" w:rsidP="00454C69">
          <w:pPr>
            <w:pStyle w:val="D7E8CF893C94478CBB87CA40EFCA144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E77ABA065C14803A40254D4548AF8FA"/>
        <w:category>
          <w:name w:val="General"/>
          <w:gallery w:val="placeholder"/>
        </w:category>
        <w:types>
          <w:type w:val="bbPlcHdr"/>
        </w:types>
        <w:behaviors>
          <w:behavior w:val="content"/>
        </w:behaviors>
        <w:guid w:val="{CA5CD3C5-4E1E-4B28-8199-72ED8057A2CC}"/>
      </w:docPartPr>
      <w:docPartBody>
        <w:p w:rsidR="002A244A" w:rsidRDefault="00454C69" w:rsidP="00454C69">
          <w:pPr>
            <w:pStyle w:val="1E77ABA065C14803A40254D4548AF8F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328FF57397E4D6C8574B0D372810EE3"/>
        <w:category>
          <w:name w:val="General"/>
          <w:gallery w:val="placeholder"/>
        </w:category>
        <w:types>
          <w:type w:val="bbPlcHdr"/>
        </w:types>
        <w:behaviors>
          <w:behavior w:val="content"/>
        </w:behaviors>
        <w:guid w:val="{F84C544C-9233-4617-842A-3366136727B0}"/>
      </w:docPartPr>
      <w:docPartBody>
        <w:p w:rsidR="002A244A" w:rsidRDefault="00454C69" w:rsidP="00454C69">
          <w:pPr>
            <w:pStyle w:val="6328FF57397E4D6C8574B0D372810E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40385112AF44BA4A870E45600786E22"/>
        <w:category>
          <w:name w:val="General"/>
          <w:gallery w:val="placeholder"/>
        </w:category>
        <w:types>
          <w:type w:val="bbPlcHdr"/>
        </w:types>
        <w:behaviors>
          <w:behavior w:val="content"/>
        </w:behaviors>
        <w:guid w:val="{7FE0AC61-8902-4C57-95E3-5C6E05766FE3}"/>
      </w:docPartPr>
      <w:docPartBody>
        <w:p w:rsidR="002A244A" w:rsidRDefault="00454C69" w:rsidP="00454C69">
          <w:pPr>
            <w:pStyle w:val="340385112AF44BA4A870E45600786E2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E17A4A1D9942D9907B4F3A80DC64D3"/>
        <w:category>
          <w:name w:val="General"/>
          <w:gallery w:val="placeholder"/>
        </w:category>
        <w:types>
          <w:type w:val="bbPlcHdr"/>
        </w:types>
        <w:behaviors>
          <w:behavior w:val="content"/>
        </w:behaviors>
        <w:guid w:val="{ABC600C0-4CD9-4CF7-BBF6-30EC9C4BE5CF}"/>
      </w:docPartPr>
      <w:docPartBody>
        <w:p w:rsidR="002A244A" w:rsidRDefault="00454C69" w:rsidP="00454C69">
          <w:pPr>
            <w:pStyle w:val="AEE17A4A1D9942D9907B4F3A80DC64D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C2C4B7F1AAF43F4B777ED053C8B1E8A"/>
        <w:category>
          <w:name w:val="General"/>
          <w:gallery w:val="placeholder"/>
        </w:category>
        <w:types>
          <w:type w:val="bbPlcHdr"/>
        </w:types>
        <w:behaviors>
          <w:behavior w:val="content"/>
        </w:behaviors>
        <w:guid w:val="{F3D31603-CD65-4E7C-8BB0-8740BC57ED7C}"/>
      </w:docPartPr>
      <w:docPartBody>
        <w:p w:rsidR="002A244A" w:rsidRDefault="00454C69" w:rsidP="00454C69">
          <w:pPr>
            <w:pStyle w:val="0C2C4B7F1AAF43F4B777ED053C8B1E8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136E20F111141949969F2BD6B2EB356"/>
        <w:category>
          <w:name w:val="General"/>
          <w:gallery w:val="placeholder"/>
        </w:category>
        <w:types>
          <w:type w:val="bbPlcHdr"/>
        </w:types>
        <w:behaviors>
          <w:behavior w:val="content"/>
        </w:behaviors>
        <w:guid w:val="{B914E80F-AFB0-4DAB-94C4-28B1E11A1574}"/>
      </w:docPartPr>
      <w:docPartBody>
        <w:p w:rsidR="002A244A" w:rsidRDefault="00454C69" w:rsidP="00454C69">
          <w:pPr>
            <w:pStyle w:val="F136E20F111141949969F2BD6B2EB35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D345CE7CB849FD8490BC549BDAD2F3"/>
        <w:category>
          <w:name w:val="General"/>
          <w:gallery w:val="placeholder"/>
        </w:category>
        <w:types>
          <w:type w:val="bbPlcHdr"/>
        </w:types>
        <w:behaviors>
          <w:behavior w:val="content"/>
        </w:behaviors>
        <w:guid w:val="{7131964C-1C8A-4B3F-9CE1-47351F351460}"/>
      </w:docPartPr>
      <w:docPartBody>
        <w:p w:rsidR="002A244A" w:rsidRDefault="00454C69" w:rsidP="00454C69">
          <w:pPr>
            <w:pStyle w:val="57D345CE7CB849FD8490BC549BDAD2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AC8D33026E04EF9BB95327BFEF0576A"/>
        <w:category>
          <w:name w:val="General"/>
          <w:gallery w:val="placeholder"/>
        </w:category>
        <w:types>
          <w:type w:val="bbPlcHdr"/>
        </w:types>
        <w:behaviors>
          <w:behavior w:val="content"/>
        </w:behaviors>
        <w:guid w:val="{CB508652-0095-464F-85EE-368F7781C5A7}"/>
      </w:docPartPr>
      <w:docPartBody>
        <w:p w:rsidR="002A244A" w:rsidRDefault="00454C69" w:rsidP="00454C69">
          <w:pPr>
            <w:pStyle w:val="9AC8D33026E04EF9BB95327BFEF0576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A750A15E434A13AE17A5F3B28390E4"/>
        <w:category>
          <w:name w:val="General"/>
          <w:gallery w:val="placeholder"/>
        </w:category>
        <w:types>
          <w:type w:val="bbPlcHdr"/>
        </w:types>
        <w:behaviors>
          <w:behavior w:val="content"/>
        </w:behaviors>
        <w:guid w:val="{64F7C0F3-1EE8-481E-8C53-CC3EB3BB707B}"/>
      </w:docPartPr>
      <w:docPartBody>
        <w:p w:rsidR="002A244A" w:rsidRDefault="00454C69" w:rsidP="00454C69">
          <w:pPr>
            <w:pStyle w:val="0DA750A15E434A13AE17A5F3B28390E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92A6A005374A2E92960975F7DF46DB"/>
        <w:category>
          <w:name w:val="General"/>
          <w:gallery w:val="placeholder"/>
        </w:category>
        <w:types>
          <w:type w:val="bbPlcHdr"/>
        </w:types>
        <w:behaviors>
          <w:behavior w:val="content"/>
        </w:behaviors>
        <w:guid w:val="{968AD5DE-3335-4E76-9AAA-C33B4634632D}"/>
      </w:docPartPr>
      <w:docPartBody>
        <w:p w:rsidR="002A244A" w:rsidRDefault="00454C69" w:rsidP="00454C69">
          <w:pPr>
            <w:pStyle w:val="4592A6A005374A2E92960975F7DF46DB"/>
          </w:pPr>
          <w:r w:rsidRPr="006E349A">
            <w:rPr>
              <w:rStyle w:val="PlaceholderText"/>
              <w:sz w:val="20"/>
              <w:szCs w:val="20"/>
            </w:rPr>
            <w:t>Click or tap here to enter text.</w:t>
          </w:r>
        </w:p>
      </w:docPartBody>
    </w:docPart>
    <w:docPart>
      <w:docPartPr>
        <w:name w:val="F9E1A1371DD940EABB8626B949B33806"/>
        <w:category>
          <w:name w:val="General"/>
          <w:gallery w:val="placeholder"/>
        </w:category>
        <w:types>
          <w:type w:val="bbPlcHdr"/>
        </w:types>
        <w:behaviors>
          <w:behavior w:val="content"/>
        </w:behaviors>
        <w:guid w:val="{4649FEAC-4DFF-421C-BFEA-5CE1C499F991}"/>
      </w:docPartPr>
      <w:docPartBody>
        <w:p w:rsidR="002A244A" w:rsidRDefault="00454C69" w:rsidP="00454C69">
          <w:pPr>
            <w:pStyle w:val="F9E1A1371DD940EABB8626B949B3380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E57F920F73D4BA4982FEA47B9EB3582"/>
        <w:category>
          <w:name w:val="General"/>
          <w:gallery w:val="placeholder"/>
        </w:category>
        <w:types>
          <w:type w:val="bbPlcHdr"/>
        </w:types>
        <w:behaviors>
          <w:behavior w:val="content"/>
        </w:behaviors>
        <w:guid w:val="{D1C492B6-E308-4F2A-9279-E67C37BB88D5}"/>
      </w:docPartPr>
      <w:docPartBody>
        <w:p w:rsidR="002A244A" w:rsidRDefault="00454C69" w:rsidP="00454C69">
          <w:pPr>
            <w:pStyle w:val="3E57F920F73D4BA4982FEA47B9EB3582"/>
          </w:pPr>
          <w:r w:rsidRPr="006E349A">
            <w:rPr>
              <w:rStyle w:val="PlaceholderText"/>
              <w:sz w:val="20"/>
              <w:szCs w:val="20"/>
            </w:rPr>
            <w:t>Click or tap here to enter text.</w:t>
          </w:r>
        </w:p>
      </w:docPartBody>
    </w:docPart>
    <w:docPart>
      <w:docPartPr>
        <w:name w:val="15DD631B94334A3780FE94D0810EB41D"/>
        <w:category>
          <w:name w:val="General"/>
          <w:gallery w:val="placeholder"/>
        </w:category>
        <w:types>
          <w:type w:val="bbPlcHdr"/>
        </w:types>
        <w:behaviors>
          <w:behavior w:val="content"/>
        </w:behaviors>
        <w:guid w:val="{72C9A484-916E-41D4-86B1-F3FD887D23DF}"/>
      </w:docPartPr>
      <w:docPartBody>
        <w:p w:rsidR="002A244A" w:rsidRDefault="00454C69" w:rsidP="00454C69">
          <w:pPr>
            <w:pStyle w:val="15DD631B94334A3780FE94D0810EB41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A34EDE9EBE4AEB9CA92C864261A78E"/>
        <w:category>
          <w:name w:val="General"/>
          <w:gallery w:val="placeholder"/>
        </w:category>
        <w:types>
          <w:type w:val="bbPlcHdr"/>
        </w:types>
        <w:behaviors>
          <w:behavior w:val="content"/>
        </w:behaviors>
        <w:guid w:val="{642DA109-B1BA-4E8F-9726-7C6A58618F6D}"/>
      </w:docPartPr>
      <w:docPartBody>
        <w:p w:rsidR="002A244A" w:rsidRDefault="00454C69" w:rsidP="00454C69">
          <w:pPr>
            <w:pStyle w:val="D3A34EDE9EBE4AEB9CA92C864261A78E"/>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23E65E05FE4546B98DB9A0667413B75D"/>
        <w:category>
          <w:name w:val="General"/>
          <w:gallery w:val="placeholder"/>
        </w:category>
        <w:types>
          <w:type w:val="bbPlcHdr"/>
        </w:types>
        <w:behaviors>
          <w:behavior w:val="content"/>
        </w:behaviors>
        <w:guid w:val="{9996BF5F-6B4B-4D80-88FD-19D0A737D4B5}"/>
      </w:docPartPr>
      <w:docPartBody>
        <w:p w:rsidR="002A244A" w:rsidRDefault="00454C69" w:rsidP="00454C69">
          <w:pPr>
            <w:pStyle w:val="23E65E05FE4546B98DB9A0667413B75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758C31C4504ECE97A1AE20E4F2AD9B"/>
        <w:category>
          <w:name w:val="General"/>
          <w:gallery w:val="placeholder"/>
        </w:category>
        <w:types>
          <w:type w:val="bbPlcHdr"/>
        </w:types>
        <w:behaviors>
          <w:behavior w:val="content"/>
        </w:behaviors>
        <w:guid w:val="{C2558EEE-DB25-462C-BD3F-5EC3063AD5ED}"/>
      </w:docPartPr>
      <w:docPartBody>
        <w:p w:rsidR="002A244A" w:rsidRDefault="00454C69" w:rsidP="00454C69">
          <w:pPr>
            <w:pStyle w:val="96758C31C4504ECE97A1AE20E4F2AD9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1F3B9FBAE82478E84D79B659D8D668B"/>
        <w:category>
          <w:name w:val="General"/>
          <w:gallery w:val="placeholder"/>
        </w:category>
        <w:types>
          <w:type w:val="bbPlcHdr"/>
        </w:types>
        <w:behaviors>
          <w:behavior w:val="content"/>
        </w:behaviors>
        <w:guid w:val="{1FF621FA-F312-4877-A6A2-CBDD82DD54D7}"/>
      </w:docPartPr>
      <w:docPartBody>
        <w:p w:rsidR="002A244A" w:rsidRDefault="00454C69" w:rsidP="00454C69">
          <w:pPr>
            <w:pStyle w:val="81F3B9FBAE82478E84D79B659D8D668B"/>
          </w:pPr>
          <w:r w:rsidRPr="006E349A">
            <w:rPr>
              <w:rStyle w:val="PlaceholderText"/>
              <w:sz w:val="20"/>
              <w:szCs w:val="20"/>
            </w:rPr>
            <w:t>Click or tap here to enter text.</w:t>
          </w:r>
        </w:p>
      </w:docPartBody>
    </w:docPart>
    <w:docPart>
      <w:docPartPr>
        <w:name w:val="4634AB5260DD44B7B3A3A2927795B4D8"/>
        <w:category>
          <w:name w:val="General"/>
          <w:gallery w:val="placeholder"/>
        </w:category>
        <w:types>
          <w:type w:val="bbPlcHdr"/>
        </w:types>
        <w:behaviors>
          <w:behavior w:val="content"/>
        </w:behaviors>
        <w:guid w:val="{40645685-4BD2-4EEF-8213-B679864BCF52}"/>
      </w:docPartPr>
      <w:docPartBody>
        <w:p w:rsidR="002A244A" w:rsidRDefault="00454C69" w:rsidP="00454C69">
          <w:pPr>
            <w:pStyle w:val="4634AB5260DD44B7B3A3A2927795B4D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EB499BD6F44FF29A64C6567DECDE2E"/>
        <w:category>
          <w:name w:val="General"/>
          <w:gallery w:val="placeholder"/>
        </w:category>
        <w:types>
          <w:type w:val="bbPlcHdr"/>
        </w:types>
        <w:behaviors>
          <w:behavior w:val="content"/>
        </w:behaviors>
        <w:guid w:val="{F1BB76E0-DE9F-48A0-B914-5CEDAFB3BD9B}"/>
      </w:docPartPr>
      <w:docPartBody>
        <w:p w:rsidR="002A244A" w:rsidRDefault="00454C69" w:rsidP="00454C69">
          <w:pPr>
            <w:pStyle w:val="03EB499BD6F44FF29A64C6567DECDE2E"/>
          </w:pPr>
          <w:r w:rsidRPr="006E349A">
            <w:rPr>
              <w:rStyle w:val="PlaceholderText"/>
              <w:sz w:val="20"/>
              <w:szCs w:val="20"/>
            </w:rPr>
            <w:t>Click or tap here to enter text.</w:t>
          </w:r>
        </w:p>
      </w:docPartBody>
    </w:docPart>
    <w:docPart>
      <w:docPartPr>
        <w:name w:val="3C11E139F7284B0EB90D153C24F146B5"/>
        <w:category>
          <w:name w:val="General"/>
          <w:gallery w:val="placeholder"/>
        </w:category>
        <w:types>
          <w:type w:val="bbPlcHdr"/>
        </w:types>
        <w:behaviors>
          <w:behavior w:val="content"/>
        </w:behaviors>
        <w:guid w:val="{0755E268-E7EF-4265-89B6-2B66308CA57A}"/>
      </w:docPartPr>
      <w:docPartBody>
        <w:p w:rsidR="002A244A" w:rsidRDefault="00454C69" w:rsidP="00454C69">
          <w:pPr>
            <w:pStyle w:val="3C11E139F7284B0EB90D153C24F146B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C2F81D6986144D0A12B479AB393B738"/>
        <w:category>
          <w:name w:val="General"/>
          <w:gallery w:val="placeholder"/>
        </w:category>
        <w:types>
          <w:type w:val="bbPlcHdr"/>
        </w:types>
        <w:behaviors>
          <w:behavior w:val="content"/>
        </w:behaviors>
        <w:guid w:val="{1AD92F0B-2E88-49DA-BDC0-5EA8C1787691}"/>
      </w:docPartPr>
      <w:docPartBody>
        <w:p w:rsidR="002A244A" w:rsidRDefault="00454C69" w:rsidP="00454C69">
          <w:pPr>
            <w:pStyle w:val="CC2F81D6986144D0A12B479AB393B738"/>
          </w:pPr>
          <w:r w:rsidRPr="006E349A">
            <w:rPr>
              <w:rStyle w:val="PlaceholderText"/>
              <w:sz w:val="20"/>
              <w:szCs w:val="20"/>
            </w:rPr>
            <w:t>Click or tap here to enter text.</w:t>
          </w:r>
        </w:p>
      </w:docPartBody>
    </w:docPart>
    <w:docPart>
      <w:docPartPr>
        <w:name w:val="A82172E3B128465EA46935D829381AC5"/>
        <w:category>
          <w:name w:val="General"/>
          <w:gallery w:val="placeholder"/>
        </w:category>
        <w:types>
          <w:type w:val="bbPlcHdr"/>
        </w:types>
        <w:behaviors>
          <w:behavior w:val="content"/>
        </w:behaviors>
        <w:guid w:val="{CF6E03EC-09B4-4A7B-9CE2-A83B54D6BD64}"/>
      </w:docPartPr>
      <w:docPartBody>
        <w:p w:rsidR="002A244A" w:rsidRDefault="00454C69" w:rsidP="00454C69">
          <w:pPr>
            <w:pStyle w:val="A82172E3B128465EA46935D829381A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FE1772A18F42F0AF3BD8B60FDAD70C"/>
        <w:category>
          <w:name w:val="General"/>
          <w:gallery w:val="placeholder"/>
        </w:category>
        <w:types>
          <w:type w:val="bbPlcHdr"/>
        </w:types>
        <w:behaviors>
          <w:behavior w:val="content"/>
        </w:behaviors>
        <w:guid w:val="{35B1C9E4-F683-420B-BEE5-9FD763A2843E}"/>
      </w:docPartPr>
      <w:docPartBody>
        <w:p w:rsidR="002A244A" w:rsidRDefault="00454C69" w:rsidP="00454C69">
          <w:pPr>
            <w:pStyle w:val="F8FE1772A18F42F0AF3BD8B60FDAD70C"/>
          </w:pPr>
          <w:r w:rsidRPr="00DF1191">
            <w:rPr>
              <w:rStyle w:val="PlaceholderText"/>
              <w:rFonts w:ascii="Calibri" w:hAnsi="Calibri"/>
              <w:sz w:val="20"/>
              <w:szCs w:val="20"/>
            </w:rPr>
            <w:t>date</w:t>
          </w:r>
          <w:r w:rsidRPr="00120463">
            <w:rPr>
              <w:rStyle w:val="PlaceholderText"/>
            </w:rPr>
            <w:t>.</w:t>
          </w:r>
        </w:p>
      </w:docPartBody>
    </w:docPart>
    <w:docPart>
      <w:docPartPr>
        <w:name w:val="EFCDCEEB6C98481EA2602F794B58FC09"/>
        <w:category>
          <w:name w:val="General"/>
          <w:gallery w:val="placeholder"/>
        </w:category>
        <w:types>
          <w:type w:val="bbPlcHdr"/>
        </w:types>
        <w:behaviors>
          <w:behavior w:val="content"/>
        </w:behaviors>
        <w:guid w:val="{F67683D1-A02A-4A98-8539-890B7A00F906}"/>
      </w:docPartPr>
      <w:docPartBody>
        <w:p w:rsidR="002A244A" w:rsidRDefault="00454C69" w:rsidP="00454C69">
          <w:pPr>
            <w:pStyle w:val="EFCDCEEB6C98481EA2602F794B58FC0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4093094C27482FBE931327DCD1DEBC"/>
        <w:category>
          <w:name w:val="General"/>
          <w:gallery w:val="placeholder"/>
        </w:category>
        <w:types>
          <w:type w:val="bbPlcHdr"/>
        </w:types>
        <w:behaviors>
          <w:behavior w:val="content"/>
        </w:behaviors>
        <w:guid w:val="{224EAFB3-5CFE-4DF2-8B94-0EF3E96014D8}"/>
      </w:docPartPr>
      <w:docPartBody>
        <w:p w:rsidR="002A244A" w:rsidRDefault="00454C69" w:rsidP="00454C69">
          <w:pPr>
            <w:pStyle w:val="394093094C27482FBE931327DCD1DEB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A7320965EC34EAEA98FAE2BF9C8C1F2"/>
        <w:category>
          <w:name w:val="General"/>
          <w:gallery w:val="placeholder"/>
        </w:category>
        <w:types>
          <w:type w:val="bbPlcHdr"/>
        </w:types>
        <w:behaviors>
          <w:behavior w:val="content"/>
        </w:behaviors>
        <w:guid w:val="{BBCB4F16-9F8A-4140-9769-70732904A34D}"/>
      </w:docPartPr>
      <w:docPartBody>
        <w:p w:rsidR="002A244A" w:rsidRDefault="00454C69" w:rsidP="00454C69">
          <w:pPr>
            <w:pStyle w:val="7A7320965EC34EAEA98FAE2BF9C8C1F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9E283AD67A64542B5AA04756CDE2882"/>
        <w:category>
          <w:name w:val="General"/>
          <w:gallery w:val="placeholder"/>
        </w:category>
        <w:types>
          <w:type w:val="bbPlcHdr"/>
        </w:types>
        <w:behaviors>
          <w:behavior w:val="content"/>
        </w:behaviors>
        <w:guid w:val="{8D45CAF2-B727-4DB8-9245-72D9F38DF75B}"/>
      </w:docPartPr>
      <w:docPartBody>
        <w:p w:rsidR="002A244A" w:rsidRDefault="00454C69" w:rsidP="00454C69">
          <w:pPr>
            <w:pStyle w:val="F9E283AD67A64542B5AA04756CDE28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341FF4A70354C948AB5788F88F3821C"/>
        <w:category>
          <w:name w:val="General"/>
          <w:gallery w:val="placeholder"/>
        </w:category>
        <w:types>
          <w:type w:val="bbPlcHdr"/>
        </w:types>
        <w:behaviors>
          <w:behavior w:val="content"/>
        </w:behaviors>
        <w:guid w:val="{7F5653F6-0805-45DE-ADB2-F9515208B4E1}"/>
      </w:docPartPr>
      <w:docPartBody>
        <w:p w:rsidR="002A244A" w:rsidRDefault="00454C69" w:rsidP="00454C69">
          <w:pPr>
            <w:pStyle w:val="F341FF4A70354C948AB5788F88F382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40FE2B0237E49ED8DA1F42A890F773E"/>
        <w:category>
          <w:name w:val="General"/>
          <w:gallery w:val="placeholder"/>
        </w:category>
        <w:types>
          <w:type w:val="bbPlcHdr"/>
        </w:types>
        <w:behaviors>
          <w:behavior w:val="content"/>
        </w:behaviors>
        <w:guid w:val="{94630C5F-4627-45B0-9DCF-B37D83F330E6}"/>
      </w:docPartPr>
      <w:docPartBody>
        <w:p w:rsidR="002A244A" w:rsidRDefault="00454C69" w:rsidP="00454C69">
          <w:pPr>
            <w:pStyle w:val="340FE2B0237E49ED8DA1F42A890F773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38ECE32BCD443EB870172675A2A8255"/>
        <w:category>
          <w:name w:val="General"/>
          <w:gallery w:val="placeholder"/>
        </w:category>
        <w:types>
          <w:type w:val="bbPlcHdr"/>
        </w:types>
        <w:behaviors>
          <w:behavior w:val="content"/>
        </w:behaviors>
        <w:guid w:val="{101A68E7-B3E5-48D6-9436-634B54D94DCE}"/>
      </w:docPartPr>
      <w:docPartBody>
        <w:p w:rsidR="002A244A" w:rsidRDefault="00454C69" w:rsidP="00454C69">
          <w:pPr>
            <w:pStyle w:val="C38ECE32BCD443EB870172675A2A8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466D345E13C424DB90B408C4F8A3DD9"/>
        <w:category>
          <w:name w:val="General"/>
          <w:gallery w:val="placeholder"/>
        </w:category>
        <w:types>
          <w:type w:val="bbPlcHdr"/>
        </w:types>
        <w:behaviors>
          <w:behavior w:val="content"/>
        </w:behaviors>
        <w:guid w:val="{76264ACE-ECE0-4DC7-9DDF-257F1308FC0E}"/>
      </w:docPartPr>
      <w:docPartBody>
        <w:p w:rsidR="002A244A" w:rsidRDefault="00454C69" w:rsidP="00454C69">
          <w:pPr>
            <w:pStyle w:val="A466D345E13C424DB90B408C4F8A3DD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A96B6BAD324F5AB9CBEFB295265003"/>
        <w:category>
          <w:name w:val="General"/>
          <w:gallery w:val="placeholder"/>
        </w:category>
        <w:types>
          <w:type w:val="bbPlcHdr"/>
        </w:types>
        <w:behaviors>
          <w:behavior w:val="content"/>
        </w:behaviors>
        <w:guid w:val="{949B0BFE-84AB-438F-AF63-EA9E48AFA974}"/>
      </w:docPartPr>
      <w:docPartBody>
        <w:p w:rsidR="002A244A" w:rsidRDefault="00454C69" w:rsidP="00454C69">
          <w:pPr>
            <w:pStyle w:val="A4A96B6BAD324F5AB9CBEFB29526500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00B4A1DDA1E44EE95C930A2A95C9EB9"/>
        <w:category>
          <w:name w:val="General"/>
          <w:gallery w:val="placeholder"/>
        </w:category>
        <w:types>
          <w:type w:val="bbPlcHdr"/>
        </w:types>
        <w:behaviors>
          <w:behavior w:val="content"/>
        </w:behaviors>
        <w:guid w:val="{75A8F483-E874-4A09-9ACA-93634944DD8B}"/>
      </w:docPartPr>
      <w:docPartBody>
        <w:p w:rsidR="002A244A" w:rsidRDefault="00454C69" w:rsidP="00454C69">
          <w:pPr>
            <w:pStyle w:val="E00B4A1DDA1E44EE95C930A2A95C9EB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61ECC3E8474D378FAB4161C5FAC43B"/>
        <w:category>
          <w:name w:val="General"/>
          <w:gallery w:val="placeholder"/>
        </w:category>
        <w:types>
          <w:type w:val="bbPlcHdr"/>
        </w:types>
        <w:behaviors>
          <w:behavior w:val="content"/>
        </w:behaviors>
        <w:guid w:val="{E5F57CC4-AE6B-45A4-9801-2C5977BD39A1}"/>
      </w:docPartPr>
      <w:docPartBody>
        <w:p w:rsidR="002A244A" w:rsidRDefault="00454C69" w:rsidP="00454C69">
          <w:pPr>
            <w:pStyle w:val="7261ECC3E8474D378FAB4161C5FAC43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713E4D8671C4012A49C208412082402"/>
        <w:category>
          <w:name w:val="General"/>
          <w:gallery w:val="placeholder"/>
        </w:category>
        <w:types>
          <w:type w:val="bbPlcHdr"/>
        </w:types>
        <w:behaviors>
          <w:behavior w:val="content"/>
        </w:behaviors>
        <w:guid w:val="{93911357-91E7-41A9-BC1B-3A0FE6B8F393}"/>
      </w:docPartPr>
      <w:docPartBody>
        <w:p w:rsidR="002A244A" w:rsidRDefault="00454C69" w:rsidP="00454C69">
          <w:pPr>
            <w:pStyle w:val="B713E4D8671C4012A49C20841208240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835CA7892C74240A5041A3C11281AA0"/>
        <w:category>
          <w:name w:val="General"/>
          <w:gallery w:val="placeholder"/>
        </w:category>
        <w:types>
          <w:type w:val="bbPlcHdr"/>
        </w:types>
        <w:behaviors>
          <w:behavior w:val="content"/>
        </w:behaviors>
        <w:guid w:val="{4AFB9092-829D-4AF2-A113-23D9F6F0B833}"/>
      </w:docPartPr>
      <w:docPartBody>
        <w:p w:rsidR="002A244A" w:rsidRDefault="00454C69" w:rsidP="00454C69">
          <w:pPr>
            <w:pStyle w:val="B835CA7892C74240A5041A3C11281AA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130028EB00649749E8FAD60985B11B5"/>
        <w:category>
          <w:name w:val="General"/>
          <w:gallery w:val="placeholder"/>
        </w:category>
        <w:types>
          <w:type w:val="bbPlcHdr"/>
        </w:types>
        <w:behaviors>
          <w:behavior w:val="content"/>
        </w:behaviors>
        <w:guid w:val="{EC02C538-789C-470D-A2C1-149ABF9C5323}"/>
      </w:docPartPr>
      <w:docPartBody>
        <w:p w:rsidR="002A244A" w:rsidRDefault="00454C69" w:rsidP="00454C69">
          <w:pPr>
            <w:pStyle w:val="6130028EB00649749E8FAD60985B11B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5677DE9A74B477A8249DC703FB4CBE9"/>
        <w:category>
          <w:name w:val="General"/>
          <w:gallery w:val="placeholder"/>
        </w:category>
        <w:types>
          <w:type w:val="bbPlcHdr"/>
        </w:types>
        <w:behaviors>
          <w:behavior w:val="content"/>
        </w:behaviors>
        <w:guid w:val="{A38F80D1-677E-4B63-A1CF-06317DFAE45F}"/>
      </w:docPartPr>
      <w:docPartBody>
        <w:p w:rsidR="002A244A" w:rsidRDefault="00454C69" w:rsidP="00454C69">
          <w:pPr>
            <w:pStyle w:val="F5677DE9A74B477A8249DC703FB4CBE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E6648C4EA1A43AFA858E4104E63A2E9"/>
        <w:category>
          <w:name w:val="General"/>
          <w:gallery w:val="placeholder"/>
        </w:category>
        <w:types>
          <w:type w:val="bbPlcHdr"/>
        </w:types>
        <w:behaviors>
          <w:behavior w:val="content"/>
        </w:behaviors>
        <w:guid w:val="{22A06663-A0A0-43AB-BBD9-413E8B78404C}"/>
      </w:docPartPr>
      <w:docPartBody>
        <w:p w:rsidR="002A244A" w:rsidRDefault="00454C69" w:rsidP="00454C69">
          <w:pPr>
            <w:pStyle w:val="EE6648C4EA1A43AFA858E4104E63A2E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FAA508747B64FB68E75FC3E51B90668"/>
        <w:category>
          <w:name w:val="General"/>
          <w:gallery w:val="placeholder"/>
        </w:category>
        <w:types>
          <w:type w:val="bbPlcHdr"/>
        </w:types>
        <w:behaviors>
          <w:behavior w:val="content"/>
        </w:behaviors>
        <w:guid w:val="{594DD6D5-BACF-40E0-976C-38A3B82F0EE7}"/>
      </w:docPartPr>
      <w:docPartBody>
        <w:p w:rsidR="002A244A" w:rsidRDefault="00454C69" w:rsidP="00454C69">
          <w:pPr>
            <w:pStyle w:val="3FAA508747B64FB68E75FC3E51B90668"/>
          </w:pPr>
          <w:r w:rsidRPr="006E349A">
            <w:rPr>
              <w:rStyle w:val="PlaceholderText"/>
              <w:sz w:val="20"/>
              <w:szCs w:val="20"/>
            </w:rPr>
            <w:t>Click or tap here to enter text.</w:t>
          </w:r>
        </w:p>
      </w:docPartBody>
    </w:docPart>
    <w:docPart>
      <w:docPartPr>
        <w:name w:val="8326525DE3BC480EB24721D3ACA0CC4A"/>
        <w:category>
          <w:name w:val="General"/>
          <w:gallery w:val="placeholder"/>
        </w:category>
        <w:types>
          <w:type w:val="bbPlcHdr"/>
        </w:types>
        <w:behaviors>
          <w:behavior w:val="content"/>
        </w:behaviors>
        <w:guid w:val="{5845230D-3335-4563-B2BA-CDDB6B147995}"/>
      </w:docPartPr>
      <w:docPartBody>
        <w:p w:rsidR="002A244A" w:rsidRDefault="00454C69" w:rsidP="00454C69">
          <w:pPr>
            <w:pStyle w:val="8326525DE3BC480EB24721D3ACA0CC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1161BF"/>
    <w:rsid w:val="002A244A"/>
    <w:rsid w:val="003403DC"/>
    <w:rsid w:val="003438B7"/>
    <w:rsid w:val="00454C69"/>
    <w:rsid w:val="004552C5"/>
    <w:rsid w:val="00537E10"/>
    <w:rsid w:val="0071138D"/>
    <w:rsid w:val="00815DD1"/>
    <w:rsid w:val="00832A71"/>
    <w:rsid w:val="009679FB"/>
    <w:rsid w:val="009C00EC"/>
    <w:rsid w:val="00A95DBA"/>
    <w:rsid w:val="00AE789A"/>
    <w:rsid w:val="00BA06DA"/>
    <w:rsid w:val="00C95173"/>
    <w:rsid w:val="00D75115"/>
    <w:rsid w:val="00DE1745"/>
    <w:rsid w:val="00DF2C44"/>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4C69"/>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6B163A35B37948C8BBCC73768E3B4C2F">
    <w:name w:val="6B163A35B37948C8BBCC73768E3B4C2F"/>
    <w:rsid w:val="00454C69"/>
    <w:pPr>
      <w:spacing w:line="278" w:lineRule="auto"/>
    </w:pPr>
    <w:rPr>
      <w:kern w:val="2"/>
      <w:sz w:val="24"/>
      <w:szCs w:val="24"/>
      <w14:ligatures w14:val="standardContextual"/>
    </w:rPr>
  </w:style>
  <w:style w:type="paragraph" w:customStyle="1" w:styleId="9B9BFCF5DDC44CA38A9D3638FF02E633">
    <w:name w:val="9B9BFCF5DDC44CA38A9D3638FF02E633"/>
    <w:rsid w:val="00454C69"/>
    <w:pPr>
      <w:spacing w:line="278" w:lineRule="auto"/>
    </w:pPr>
    <w:rPr>
      <w:kern w:val="2"/>
      <w:sz w:val="24"/>
      <w:szCs w:val="24"/>
      <w14:ligatures w14:val="standardContextual"/>
    </w:rPr>
  </w:style>
  <w:style w:type="paragraph" w:customStyle="1" w:styleId="9B19C5ADC45840EFB0FF68A7E5E727FF">
    <w:name w:val="9B19C5ADC45840EFB0FF68A7E5E727FF"/>
    <w:rsid w:val="00454C69"/>
    <w:pPr>
      <w:spacing w:line="278" w:lineRule="auto"/>
    </w:pPr>
    <w:rPr>
      <w:kern w:val="2"/>
      <w:sz w:val="24"/>
      <w:szCs w:val="24"/>
      <w14:ligatures w14:val="standardContextual"/>
    </w:rPr>
  </w:style>
  <w:style w:type="paragraph" w:customStyle="1" w:styleId="CC4912B02B87413391552C6A592B84EC">
    <w:name w:val="CC4912B02B87413391552C6A592B84EC"/>
    <w:rsid w:val="00454C69"/>
    <w:pPr>
      <w:spacing w:line="278" w:lineRule="auto"/>
    </w:pPr>
    <w:rPr>
      <w:kern w:val="2"/>
      <w:sz w:val="24"/>
      <w:szCs w:val="24"/>
      <w14:ligatures w14:val="standardContextual"/>
    </w:rPr>
  </w:style>
  <w:style w:type="paragraph" w:customStyle="1" w:styleId="EF274C1FDF3F4AC4B00FA4C688D52A72">
    <w:name w:val="EF274C1FDF3F4AC4B00FA4C688D52A72"/>
    <w:rsid w:val="00454C69"/>
    <w:pPr>
      <w:spacing w:line="278" w:lineRule="auto"/>
    </w:pPr>
    <w:rPr>
      <w:kern w:val="2"/>
      <w:sz w:val="24"/>
      <w:szCs w:val="24"/>
      <w14:ligatures w14:val="standardContextual"/>
    </w:rPr>
  </w:style>
  <w:style w:type="paragraph" w:customStyle="1" w:styleId="465908FCF73F4061A197F2B029E8C905">
    <w:name w:val="465908FCF73F4061A197F2B029E8C905"/>
    <w:rsid w:val="00454C69"/>
    <w:pPr>
      <w:spacing w:line="278" w:lineRule="auto"/>
    </w:pPr>
    <w:rPr>
      <w:kern w:val="2"/>
      <w:sz w:val="24"/>
      <w:szCs w:val="24"/>
      <w14:ligatures w14:val="standardContextual"/>
    </w:rPr>
  </w:style>
  <w:style w:type="paragraph" w:customStyle="1" w:styleId="5E69ACB372DF42CB8ECC16E8BD520406">
    <w:name w:val="5E69ACB372DF42CB8ECC16E8BD520406"/>
    <w:rsid w:val="00454C69"/>
    <w:pPr>
      <w:spacing w:line="278" w:lineRule="auto"/>
    </w:pPr>
    <w:rPr>
      <w:kern w:val="2"/>
      <w:sz w:val="24"/>
      <w:szCs w:val="24"/>
      <w14:ligatures w14:val="standardContextual"/>
    </w:rPr>
  </w:style>
  <w:style w:type="paragraph" w:customStyle="1" w:styleId="0E80C463BEAA4A5DBCDFD84D36D5D024">
    <w:name w:val="0E80C463BEAA4A5DBCDFD84D36D5D024"/>
    <w:rsid w:val="00454C69"/>
    <w:pPr>
      <w:spacing w:line="278" w:lineRule="auto"/>
    </w:pPr>
    <w:rPr>
      <w:kern w:val="2"/>
      <w:sz w:val="24"/>
      <w:szCs w:val="24"/>
      <w14:ligatures w14:val="standardContextual"/>
    </w:rPr>
  </w:style>
  <w:style w:type="paragraph" w:customStyle="1" w:styleId="F19741E1B3EE4C8186A9E280C76051E1">
    <w:name w:val="F19741E1B3EE4C8186A9E280C76051E1"/>
    <w:rsid w:val="00454C69"/>
    <w:pPr>
      <w:spacing w:line="278" w:lineRule="auto"/>
    </w:pPr>
    <w:rPr>
      <w:kern w:val="2"/>
      <w:sz w:val="24"/>
      <w:szCs w:val="24"/>
      <w14:ligatures w14:val="standardContextual"/>
    </w:rPr>
  </w:style>
  <w:style w:type="paragraph" w:customStyle="1" w:styleId="E0076E89379C4486ADC390426DFC47EE">
    <w:name w:val="E0076E89379C4486ADC390426DFC47EE"/>
    <w:rsid w:val="00454C69"/>
    <w:pPr>
      <w:spacing w:line="278" w:lineRule="auto"/>
    </w:pPr>
    <w:rPr>
      <w:kern w:val="2"/>
      <w:sz w:val="24"/>
      <w:szCs w:val="24"/>
      <w14:ligatures w14:val="standardContextual"/>
    </w:rPr>
  </w:style>
  <w:style w:type="paragraph" w:customStyle="1" w:styleId="BDD13E912CB4415996A149FCE45A6B13">
    <w:name w:val="BDD13E912CB4415996A149FCE45A6B13"/>
    <w:rsid w:val="00454C69"/>
    <w:pPr>
      <w:spacing w:line="278" w:lineRule="auto"/>
    </w:pPr>
    <w:rPr>
      <w:kern w:val="2"/>
      <w:sz w:val="24"/>
      <w:szCs w:val="24"/>
      <w14:ligatures w14:val="standardContextual"/>
    </w:rPr>
  </w:style>
  <w:style w:type="paragraph" w:customStyle="1" w:styleId="69A9662BA42F4E48804DF0D5294A1BC7">
    <w:name w:val="69A9662BA42F4E48804DF0D5294A1BC7"/>
    <w:rsid w:val="00454C69"/>
    <w:pPr>
      <w:spacing w:line="278" w:lineRule="auto"/>
    </w:pPr>
    <w:rPr>
      <w:kern w:val="2"/>
      <w:sz w:val="24"/>
      <w:szCs w:val="24"/>
      <w14:ligatures w14:val="standardContextual"/>
    </w:rPr>
  </w:style>
  <w:style w:type="paragraph" w:customStyle="1" w:styleId="FC0EB58994E34688A8353BD2FA1602B7">
    <w:name w:val="FC0EB58994E34688A8353BD2FA1602B7"/>
    <w:rsid w:val="00454C69"/>
    <w:pPr>
      <w:spacing w:line="278" w:lineRule="auto"/>
    </w:pPr>
    <w:rPr>
      <w:kern w:val="2"/>
      <w:sz w:val="24"/>
      <w:szCs w:val="24"/>
      <w14:ligatures w14:val="standardContextual"/>
    </w:rPr>
  </w:style>
  <w:style w:type="paragraph" w:customStyle="1" w:styleId="3761FDDA840B49B7929DE010CB3E92B0">
    <w:name w:val="3761FDDA840B49B7929DE010CB3E92B0"/>
    <w:rsid w:val="00454C69"/>
    <w:pPr>
      <w:spacing w:line="278" w:lineRule="auto"/>
    </w:pPr>
    <w:rPr>
      <w:kern w:val="2"/>
      <w:sz w:val="24"/>
      <w:szCs w:val="24"/>
      <w14:ligatures w14:val="standardContextual"/>
    </w:rPr>
  </w:style>
  <w:style w:type="paragraph" w:customStyle="1" w:styleId="25F725B49936437E9B83D2576C153C47">
    <w:name w:val="25F725B49936437E9B83D2576C153C47"/>
    <w:rsid w:val="00454C69"/>
    <w:pPr>
      <w:spacing w:line="278" w:lineRule="auto"/>
    </w:pPr>
    <w:rPr>
      <w:kern w:val="2"/>
      <w:sz w:val="24"/>
      <w:szCs w:val="24"/>
      <w14:ligatures w14:val="standardContextual"/>
    </w:rPr>
  </w:style>
  <w:style w:type="paragraph" w:customStyle="1" w:styleId="D76669B3D1CE4937BD05488DD9C86592">
    <w:name w:val="D76669B3D1CE4937BD05488DD9C86592"/>
    <w:rsid w:val="00454C69"/>
    <w:pPr>
      <w:spacing w:line="278" w:lineRule="auto"/>
    </w:pPr>
    <w:rPr>
      <w:kern w:val="2"/>
      <w:sz w:val="24"/>
      <w:szCs w:val="24"/>
      <w14:ligatures w14:val="standardContextual"/>
    </w:rPr>
  </w:style>
  <w:style w:type="paragraph" w:customStyle="1" w:styleId="0641EB46DE54467BB1F509B6646ADF60">
    <w:name w:val="0641EB46DE54467BB1F509B6646ADF60"/>
    <w:rsid w:val="00454C69"/>
    <w:pPr>
      <w:spacing w:line="278" w:lineRule="auto"/>
    </w:pPr>
    <w:rPr>
      <w:kern w:val="2"/>
      <w:sz w:val="24"/>
      <w:szCs w:val="24"/>
      <w14:ligatures w14:val="standardContextual"/>
    </w:rPr>
  </w:style>
  <w:style w:type="paragraph" w:customStyle="1" w:styleId="E2F89954D6744143AF254E215264B11A">
    <w:name w:val="E2F89954D6744143AF254E215264B11A"/>
    <w:rsid w:val="00454C69"/>
    <w:pPr>
      <w:spacing w:line="278" w:lineRule="auto"/>
    </w:pPr>
    <w:rPr>
      <w:kern w:val="2"/>
      <w:sz w:val="24"/>
      <w:szCs w:val="24"/>
      <w14:ligatures w14:val="standardContextual"/>
    </w:rPr>
  </w:style>
  <w:style w:type="paragraph" w:customStyle="1" w:styleId="AC052965A5DB4CD89C9D754BAE7D2726">
    <w:name w:val="AC052965A5DB4CD89C9D754BAE7D2726"/>
    <w:rsid w:val="00454C69"/>
    <w:pPr>
      <w:spacing w:line="278" w:lineRule="auto"/>
    </w:pPr>
    <w:rPr>
      <w:kern w:val="2"/>
      <w:sz w:val="24"/>
      <w:szCs w:val="24"/>
      <w14:ligatures w14:val="standardContextual"/>
    </w:rPr>
  </w:style>
  <w:style w:type="paragraph" w:customStyle="1" w:styleId="BCD1306BEFBF456ABCE49759220ED423">
    <w:name w:val="BCD1306BEFBF456ABCE49759220ED423"/>
    <w:rsid w:val="00454C69"/>
    <w:pPr>
      <w:spacing w:line="278" w:lineRule="auto"/>
    </w:pPr>
    <w:rPr>
      <w:kern w:val="2"/>
      <w:sz w:val="24"/>
      <w:szCs w:val="24"/>
      <w14:ligatures w14:val="standardContextual"/>
    </w:rPr>
  </w:style>
  <w:style w:type="paragraph" w:customStyle="1" w:styleId="F017EAF0E59B47BBB684DF058F74B454">
    <w:name w:val="F017EAF0E59B47BBB684DF058F74B454"/>
    <w:rsid w:val="00454C69"/>
    <w:pPr>
      <w:spacing w:line="278" w:lineRule="auto"/>
    </w:pPr>
    <w:rPr>
      <w:kern w:val="2"/>
      <w:sz w:val="24"/>
      <w:szCs w:val="24"/>
      <w14:ligatures w14:val="standardContextual"/>
    </w:rPr>
  </w:style>
  <w:style w:type="paragraph" w:customStyle="1" w:styleId="6067DBA9F59B4544BE000A9C564C9FD0">
    <w:name w:val="6067DBA9F59B4544BE000A9C564C9FD0"/>
    <w:rsid w:val="00454C69"/>
    <w:pPr>
      <w:spacing w:line="278" w:lineRule="auto"/>
    </w:pPr>
    <w:rPr>
      <w:kern w:val="2"/>
      <w:sz w:val="24"/>
      <w:szCs w:val="24"/>
      <w14:ligatures w14:val="standardContextual"/>
    </w:rPr>
  </w:style>
  <w:style w:type="paragraph" w:customStyle="1" w:styleId="77FC7C206DEE496587DDD322F40E3560">
    <w:name w:val="77FC7C206DEE496587DDD322F40E3560"/>
    <w:rsid w:val="00454C69"/>
    <w:pPr>
      <w:spacing w:line="278" w:lineRule="auto"/>
    </w:pPr>
    <w:rPr>
      <w:kern w:val="2"/>
      <w:sz w:val="24"/>
      <w:szCs w:val="24"/>
      <w14:ligatures w14:val="standardContextual"/>
    </w:rPr>
  </w:style>
  <w:style w:type="paragraph" w:customStyle="1" w:styleId="62D0241C7E8D47B089BAED1A0D42DBCE">
    <w:name w:val="62D0241C7E8D47B089BAED1A0D42DBCE"/>
    <w:rsid w:val="00454C69"/>
    <w:pPr>
      <w:spacing w:line="278" w:lineRule="auto"/>
    </w:pPr>
    <w:rPr>
      <w:kern w:val="2"/>
      <w:sz w:val="24"/>
      <w:szCs w:val="24"/>
      <w14:ligatures w14:val="standardContextual"/>
    </w:rPr>
  </w:style>
  <w:style w:type="paragraph" w:customStyle="1" w:styleId="D411AD9B2C19455A8970322B423BAF17">
    <w:name w:val="D411AD9B2C19455A8970322B423BAF17"/>
    <w:rsid w:val="00454C69"/>
    <w:pPr>
      <w:spacing w:line="278" w:lineRule="auto"/>
    </w:pPr>
    <w:rPr>
      <w:kern w:val="2"/>
      <w:sz w:val="24"/>
      <w:szCs w:val="24"/>
      <w14:ligatures w14:val="standardContextual"/>
    </w:rPr>
  </w:style>
  <w:style w:type="paragraph" w:customStyle="1" w:styleId="516EBD23F7CC480CB9F92683FB937300">
    <w:name w:val="516EBD23F7CC480CB9F92683FB937300"/>
    <w:rsid w:val="00454C69"/>
    <w:pPr>
      <w:spacing w:line="278" w:lineRule="auto"/>
    </w:pPr>
    <w:rPr>
      <w:kern w:val="2"/>
      <w:sz w:val="24"/>
      <w:szCs w:val="24"/>
      <w14:ligatures w14:val="standardContextual"/>
    </w:rPr>
  </w:style>
  <w:style w:type="paragraph" w:customStyle="1" w:styleId="72F13CB039C04B1E90F613199C4BF9D5">
    <w:name w:val="72F13CB039C04B1E90F613199C4BF9D5"/>
    <w:rsid w:val="00454C69"/>
    <w:pPr>
      <w:spacing w:line="278" w:lineRule="auto"/>
    </w:pPr>
    <w:rPr>
      <w:kern w:val="2"/>
      <w:sz w:val="24"/>
      <w:szCs w:val="24"/>
      <w14:ligatures w14:val="standardContextual"/>
    </w:rPr>
  </w:style>
  <w:style w:type="paragraph" w:customStyle="1" w:styleId="8065117D63C24B579144E7338BD2F30C">
    <w:name w:val="8065117D63C24B579144E7338BD2F30C"/>
    <w:rsid w:val="00454C69"/>
    <w:pPr>
      <w:spacing w:line="278" w:lineRule="auto"/>
    </w:pPr>
    <w:rPr>
      <w:kern w:val="2"/>
      <w:sz w:val="24"/>
      <w:szCs w:val="24"/>
      <w14:ligatures w14:val="standardContextual"/>
    </w:rPr>
  </w:style>
  <w:style w:type="paragraph" w:customStyle="1" w:styleId="FE4B1DD9A8584B9EB0667687AEB3F90F">
    <w:name w:val="FE4B1DD9A8584B9EB0667687AEB3F90F"/>
    <w:rsid w:val="00454C69"/>
    <w:pPr>
      <w:spacing w:line="278" w:lineRule="auto"/>
    </w:pPr>
    <w:rPr>
      <w:kern w:val="2"/>
      <w:sz w:val="24"/>
      <w:szCs w:val="24"/>
      <w14:ligatures w14:val="standardContextual"/>
    </w:rPr>
  </w:style>
  <w:style w:type="paragraph" w:customStyle="1" w:styleId="9840ACFA269448719ED5CD4001B8E588">
    <w:name w:val="9840ACFA269448719ED5CD4001B8E588"/>
    <w:rsid w:val="00454C69"/>
    <w:pPr>
      <w:spacing w:line="278" w:lineRule="auto"/>
    </w:pPr>
    <w:rPr>
      <w:kern w:val="2"/>
      <w:sz w:val="24"/>
      <w:szCs w:val="24"/>
      <w14:ligatures w14:val="standardContextual"/>
    </w:rPr>
  </w:style>
  <w:style w:type="paragraph" w:customStyle="1" w:styleId="B478C3E0C0CF49A8A22207680B69F6F4">
    <w:name w:val="B478C3E0C0CF49A8A22207680B69F6F4"/>
    <w:rsid w:val="00454C69"/>
    <w:pPr>
      <w:spacing w:line="278" w:lineRule="auto"/>
    </w:pPr>
    <w:rPr>
      <w:kern w:val="2"/>
      <w:sz w:val="24"/>
      <w:szCs w:val="24"/>
      <w14:ligatures w14:val="standardContextual"/>
    </w:rPr>
  </w:style>
  <w:style w:type="paragraph" w:customStyle="1" w:styleId="A0C1DB9693634ABFB35931C082F5EF89">
    <w:name w:val="A0C1DB9693634ABFB35931C082F5EF89"/>
    <w:rsid w:val="00454C69"/>
    <w:pPr>
      <w:spacing w:line="278" w:lineRule="auto"/>
    </w:pPr>
    <w:rPr>
      <w:kern w:val="2"/>
      <w:sz w:val="24"/>
      <w:szCs w:val="24"/>
      <w14:ligatures w14:val="standardContextual"/>
    </w:rPr>
  </w:style>
  <w:style w:type="paragraph" w:customStyle="1" w:styleId="1CE35CEE4A144F54ADA78B2292986D5F">
    <w:name w:val="1CE35CEE4A144F54ADA78B2292986D5F"/>
    <w:rsid w:val="00454C69"/>
    <w:pPr>
      <w:spacing w:line="278" w:lineRule="auto"/>
    </w:pPr>
    <w:rPr>
      <w:kern w:val="2"/>
      <w:sz w:val="24"/>
      <w:szCs w:val="24"/>
      <w14:ligatures w14:val="standardContextual"/>
    </w:rPr>
  </w:style>
  <w:style w:type="paragraph" w:customStyle="1" w:styleId="F6428D8718324BE4B38A4A6AB7D457CC">
    <w:name w:val="F6428D8718324BE4B38A4A6AB7D457CC"/>
    <w:rsid w:val="00454C69"/>
    <w:pPr>
      <w:spacing w:line="278" w:lineRule="auto"/>
    </w:pPr>
    <w:rPr>
      <w:kern w:val="2"/>
      <w:sz w:val="24"/>
      <w:szCs w:val="24"/>
      <w14:ligatures w14:val="standardContextual"/>
    </w:rPr>
  </w:style>
  <w:style w:type="paragraph" w:customStyle="1" w:styleId="3961358379FC484A8825BBE981A492B0">
    <w:name w:val="3961358379FC484A8825BBE981A492B0"/>
    <w:rsid w:val="00454C69"/>
    <w:pPr>
      <w:spacing w:line="278" w:lineRule="auto"/>
    </w:pPr>
    <w:rPr>
      <w:kern w:val="2"/>
      <w:sz w:val="24"/>
      <w:szCs w:val="24"/>
      <w14:ligatures w14:val="standardContextual"/>
    </w:rPr>
  </w:style>
  <w:style w:type="paragraph" w:customStyle="1" w:styleId="E8C1027ED0C84F0C966E553DA31427C1">
    <w:name w:val="E8C1027ED0C84F0C966E553DA31427C1"/>
    <w:rsid w:val="00454C69"/>
    <w:pPr>
      <w:spacing w:line="278" w:lineRule="auto"/>
    </w:pPr>
    <w:rPr>
      <w:kern w:val="2"/>
      <w:sz w:val="24"/>
      <w:szCs w:val="24"/>
      <w14:ligatures w14:val="standardContextual"/>
    </w:rPr>
  </w:style>
  <w:style w:type="paragraph" w:customStyle="1" w:styleId="D188BFE71854482FA7C26C18D3FBFCF4">
    <w:name w:val="D188BFE71854482FA7C26C18D3FBFCF4"/>
    <w:rsid w:val="00454C69"/>
    <w:pPr>
      <w:spacing w:line="278" w:lineRule="auto"/>
    </w:pPr>
    <w:rPr>
      <w:kern w:val="2"/>
      <w:sz w:val="24"/>
      <w:szCs w:val="24"/>
      <w14:ligatures w14:val="standardContextual"/>
    </w:rPr>
  </w:style>
  <w:style w:type="paragraph" w:customStyle="1" w:styleId="2C2E49F88DD04EB098CAF6E64EA97D90">
    <w:name w:val="2C2E49F88DD04EB098CAF6E64EA97D90"/>
    <w:rsid w:val="00454C69"/>
    <w:pPr>
      <w:spacing w:line="278" w:lineRule="auto"/>
    </w:pPr>
    <w:rPr>
      <w:kern w:val="2"/>
      <w:sz w:val="24"/>
      <w:szCs w:val="24"/>
      <w14:ligatures w14:val="standardContextual"/>
    </w:rPr>
  </w:style>
  <w:style w:type="paragraph" w:customStyle="1" w:styleId="E51D10E1DDEF4EDE952F0E821899453D">
    <w:name w:val="E51D10E1DDEF4EDE952F0E821899453D"/>
    <w:rsid w:val="00454C69"/>
    <w:pPr>
      <w:spacing w:line="278" w:lineRule="auto"/>
    </w:pPr>
    <w:rPr>
      <w:kern w:val="2"/>
      <w:sz w:val="24"/>
      <w:szCs w:val="24"/>
      <w14:ligatures w14:val="standardContextual"/>
    </w:rPr>
  </w:style>
  <w:style w:type="paragraph" w:customStyle="1" w:styleId="4667DE4D0BB842189C57D8A642692A3E">
    <w:name w:val="4667DE4D0BB842189C57D8A642692A3E"/>
    <w:rsid w:val="00454C69"/>
    <w:pPr>
      <w:spacing w:line="278" w:lineRule="auto"/>
    </w:pPr>
    <w:rPr>
      <w:kern w:val="2"/>
      <w:sz w:val="24"/>
      <w:szCs w:val="24"/>
      <w14:ligatures w14:val="standardContextual"/>
    </w:rPr>
  </w:style>
  <w:style w:type="paragraph" w:customStyle="1" w:styleId="84BD379514284566BAB5ACC14E081251">
    <w:name w:val="84BD379514284566BAB5ACC14E081251"/>
    <w:rsid w:val="00454C69"/>
    <w:pPr>
      <w:spacing w:line="278" w:lineRule="auto"/>
    </w:pPr>
    <w:rPr>
      <w:kern w:val="2"/>
      <w:sz w:val="24"/>
      <w:szCs w:val="24"/>
      <w14:ligatures w14:val="standardContextual"/>
    </w:rPr>
  </w:style>
  <w:style w:type="paragraph" w:customStyle="1" w:styleId="B1835C193749441497B31D5494C14955">
    <w:name w:val="B1835C193749441497B31D5494C14955"/>
    <w:rsid w:val="00454C69"/>
    <w:pPr>
      <w:spacing w:line="278" w:lineRule="auto"/>
    </w:pPr>
    <w:rPr>
      <w:kern w:val="2"/>
      <w:sz w:val="24"/>
      <w:szCs w:val="24"/>
      <w14:ligatures w14:val="standardContextual"/>
    </w:rPr>
  </w:style>
  <w:style w:type="paragraph" w:customStyle="1" w:styleId="6EA4ABCC68834F878E5BD27C21BEE9F7">
    <w:name w:val="6EA4ABCC68834F878E5BD27C21BEE9F7"/>
    <w:rsid w:val="00454C69"/>
    <w:pPr>
      <w:spacing w:line="278" w:lineRule="auto"/>
    </w:pPr>
    <w:rPr>
      <w:kern w:val="2"/>
      <w:sz w:val="24"/>
      <w:szCs w:val="24"/>
      <w14:ligatures w14:val="standardContextual"/>
    </w:rPr>
  </w:style>
  <w:style w:type="paragraph" w:customStyle="1" w:styleId="5ECCEBF973014041A9F00BCAEF80DF2A">
    <w:name w:val="5ECCEBF973014041A9F00BCAEF80DF2A"/>
    <w:rsid w:val="00454C69"/>
    <w:pPr>
      <w:spacing w:line="278" w:lineRule="auto"/>
    </w:pPr>
    <w:rPr>
      <w:kern w:val="2"/>
      <w:sz w:val="24"/>
      <w:szCs w:val="24"/>
      <w14:ligatures w14:val="standardContextual"/>
    </w:rPr>
  </w:style>
  <w:style w:type="paragraph" w:customStyle="1" w:styleId="0B8EB78BA08344429C529C226A607CDF">
    <w:name w:val="0B8EB78BA08344429C529C226A607CDF"/>
    <w:rsid w:val="00454C69"/>
    <w:pPr>
      <w:spacing w:line="278" w:lineRule="auto"/>
    </w:pPr>
    <w:rPr>
      <w:kern w:val="2"/>
      <w:sz w:val="24"/>
      <w:szCs w:val="24"/>
      <w14:ligatures w14:val="standardContextual"/>
    </w:rPr>
  </w:style>
  <w:style w:type="paragraph" w:customStyle="1" w:styleId="CE66230EED6A45669486DDB8A0A76097">
    <w:name w:val="CE66230EED6A45669486DDB8A0A76097"/>
    <w:rsid w:val="00454C69"/>
    <w:pPr>
      <w:spacing w:line="278" w:lineRule="auto"/>
    </w:pPr>
    <w:rPr>
      <w:kern w:val="2"/>
      <w:sz w:val="24"/>
      <w:szCs w:val="24"/>
      <w14:ligatures w14:val="standardContextual"/>
    </w:rPr>
  </w:style>
  <w:style w:type="paragraph" w:customStyle="1" w:styleId="01F6C7AEA24441B2BD051CA6673BD40B">
    <w:name w:val="01F6C7AEA24441B2BD051CA6673BD40B"/>
    <w:rsid w:val="00454C69"/>
    <w:pPr>
      <w:spacing w:line="278" w:lineRule="auto"/>
    </w:pPr>
    <w:rPr>
      <w:kern w:val="2"/>
      <w:sz w:val="24"/>
      <w:szCs w:val="24"/>
      <w14:ligatures w14:val="standardContextual"/>
    </w:rPr>
  </w:style>
  <w:style w:type="paragraph" w:customStyle="1" w:styleId="4D73025237C44584B7A5218509D4A576">
    <w:name w:val="4D73025237C44584B7A5218509D4A576"/>
    <w:rsid w:val="00454C69"/>
    <w:pPr>
      <w:spacing w:line="278" w:lineRule="auto"/>
    </w:pPr>
    <w:rPr>
      <w:kern w:val="2"/>
      <w:sz w:val="24"/>
      <w:szCs w:val="24"/>
      <w14:ligatures w14:val="standardContextual"/>
    </w:rPr>
  </w:style>
  <w:style w:type="paragraph" w:customStyle="1" w:styleId="D616B7DD03E442D78DBE8AD9FCF6B8F3">
    <w:name w:val="D616B7DD03E442D78DBE8AD9FCF6B8F3"/>
    <w:rsid w:val="00454C69"/>
    <w:pPr>
      <w:spacing w:line="278" w:lineRule="auto"/>
    </w:pPr>
    <w:rPr>
      <w:kern w:val="2"/>
      <w:sz w:val="24"/>
      <w:szCs w:val="24"/>
      <w14:ligatures w14:val="standardContextual"/>
    </w:rPr>
  </w:style>
  <w:style w:type="paragraph" w:customStyle="1" w:styleId="6521E4F1D2E34D30A591014F3F866E81">
    <w:name w:val="6521E4F1D2E34D30A591014F3F866E81"/>
    <w:rsid w:val="00454C69"/>
    <w:pPr>
      <w:spacing w:line="278" w:lineRule="auto"/>
    </w:pPr>
    <w:rPr>
      <w:kern w:val="2"/>
      <w:sz w:val="24"/>
      <w:szCs w:val="24"/>
      <w14:ligatures w14:val="standardContextual"/>
    </w:rPr>
  </w:style>
  <w:style w:type="paragraph" w:customStyle="1" w:styleId="D7E8CF893C94478CBB87CA40EFCA1444">
    <w:name w:val="D7E8CF893C94478CBB87CA40EFCA1444"/>
    <w:rsid w:val="00454C69"/>
    <w:pPr>
      <w:spacing w:line="278" w:lineRule="auto"/>
    </w:pPr>
    <w:rPr>
      <w:kern w:val="2"/>
      <w:sz w:val="24"/>
      <w:szCs w:val="24"/>
      <w14:ligatures w14:val="standardContextual"/>
    </w:rPr>
  </w:style>
  <w:style w:type="paragraph" w:customStyle="1" w:styleId="1E77ABA065C14803A40254D4548AF8FA">
    <w:name w:val="1E77ABA065C14803A40254D4548AF8FA"/>
    <w:rsid w:val="00454C69"/>
    <w:pPr>
      <w:spacing w:line="278" w:lineRule="auto"/>
    </w:pPr>
    <w:rPr>
      <w:kern w:val="2"/>
      <w:sz w:val="24"/>
      <w:szCs w:val="24"/>
      <w14:ligatures w14:val="standardContextual"/>
    </w:rPr>
  </w:style>
  <w:style w:type="paragraph" w:customStyle="1" w:styleId="6328FF57397E4D6C8574B0D372810EE3">
    <w:name w:val="6328FF57397E4D6C8574B0D372810EE3"/>
    <w:rsid w:val="00454C69"/>
    <w:pPr>
      <w:spacing w:line="278" w:lineRule="auto"/>
    </w:pPr>
    <w:rPr>
      <w:kern w:val="2"/>
      <w:sz w:val="24"/>
      <w:szCs w:val="24"/>
      <w14:ligatures w14:val="standardContextual"/>
    </w:rPr>
  </w:style>
  <w:style w:type="paragraph" w:customStyle="1" w:styleId="340385112AF44BA4A870E45600786E22">
    <w:name w:val="340385112AF44BA4A870E45600786E22"/>
    <w:rsid w:val="00454C69"/>
    <w:pPr>
      <w:spacing w:line="278" w:lineRule="auto"/>
    </w:pPr>
    <w:rPr>
      <w:kern w:val="2"/>
      <w:sz w:val="24"/>
      <w:szCs w:val="24"/>
      <w14:ligatures w14:val="standardContextual"/>
    </w:rPr>
  </w:style>
  <w:style w:type="paragraph" w:customStyle="1" w:styleId="AEE17A4A1D9942D9907B4F3A80DC64D3">
    <w:name w:val="AEE17A4A1D9942D9907B4F3A80DC64D3"/>
    <w:rsid w:val="00454C69"/>
    <w:pPr>
      <w:spacing w:line="278" w:lineRule="auto"/>
    </w:pPr>
    <w:rPr>
      <w:kern w:val="2"/>
      <w:sz w:val="24"/>
      <w:szCs w:val="24"/>
      <w14:ligatures w14:val="standardContextual"/>
    </w:rPr>
  </w:style>
  <w:style w:type="paragraph" w:customStyle="1" w:styleId="0C2C4B7F1AAF43F4B777ED053C8B1E8A">
    <w:name w:val="0C2C4B7F1AAF43F4B777ED053C8B1E8A"/>
    <w:rsid w:val="00454C69"/>
    <w:pPr>
      <w:spacing w:line="278" w:lineRule="auto"/>
    </w:pPr>
    <w:rPr>
      <w:kern w:val="2"/>
      <w:sz w:val="24"/>
      <w:szCs w:val="24"/>
      <w14:ligatures w14:val="standardContextual"/>
    </w:rPr>
  </w:style>
  <w:style w:type="paragraph" w:customStyle="1" w:styleId="F136E20F111141949969F2BD6B2EB356">
    <w:name w:val="F136E20F111141949969F2BD6B2EB356"/>
    <w:rsid w:val="00454C69"/>
    <w:pPr>
      <w:spacing w:line="278" w:lineRule="auto"/>
    </w:pPr>
    <w:rPr>
      <w:kern w:val="2"/>
      <w:sz w:val="24"/>
      <w:szCs w:val="24"/>
      <w14:ligatures w14:val="standardContextual"/>
    </w:rPr>
  </w:style>
  <w:style w:type="paragraph" w:customStyle="1" w:styleId="57D345CE7CB849FD8490BC549BDAD2F3">
    <w:name w:val="57D345CE7CB849FD8490BC549BDAD2F3"/>
    <w:rsid w:val="00454C69"/>
    <w:pPr>
      <w:spacing w:line="278" w:lineRule="auto"/>
    </w:pPr>
    <w:rPr>
      <w:kern w:val="2"/>
      <w:sz w:val="24"/>
      <w:szCs w:val="24"/>
      <w14:ligatures w14:val="standardContextual"/>
    </w:rPr>
  </w:style>
  <w:style w:type="paragraph" w:customStyle="1" w:styleId="9AC8D33026E04EF9BB95327BFEF0576A">
    <w:name w:val="9AC8D33026E04EF9BB95327BFEF0576A"/>
    <w:rsid w:val="00454C69"/>
    <w:pPr>
      <w:spacing w:line="278" w:lineRule="auto"/>
    </w:pPr>
    <w:rPr>
      <w:kern w:val="2"/>
      <w:sz w:val="24"/>
      <w:szCs w:val="24"/>
      <w14:ligatures w14:val="standardContextual"/>
    </w:rPr>
  </w:style>
  <w:style w:type="paragraph" w:customStyle="1" w:styleId="0DA750A15E434A13AE17A5F3B28390E4">
    <w:name w:val="0DA750A15E434A13AE17A5F3B28390E4"/>
    <w:rsid w:val="00454C69"/>
    <w:pPr>
      <w:spacing w:line="278" w:lineRule="auto"/>
    </w:pPr>
    <w:rPr>
      <w:kern w:val="2"/>
      <w:sz w:val="24"/>
      <w:szCs w:val="24"/>
      <w14:ligatures w14:val="standardContextual"/>
    </w:rPr>
  </w:style>
  <w:style w:type="paragraph" w:customStyle="1" w:styleId="4592A6A005374A2E92960975F7DF46DB">
    <w:name w:val="4592A6A005374A2E92960975F7DF46DB"/>
    <w:rsid w:val="00454C69"/>
    <w:pPr>
      <w:spacing w:line="278" w:lineRule="auto"/>
    </w:pPr>
    <w:rPr>
      <w:kern w:val="2"/>
      <w:sz w:val="24"/>
      <w:szCs w:val="24"/>
      <w14:ligatures w14:val="standardContextual"/>
    </w:rPr>
  </w:style>
  <w:style w:type="paragraph" w:customStyle="1" w:styleId="F9E1A1371DD940EABB8626B949B33806">
    <w:name w:val="F9E1A1371DD940EABB8626B949B33806"/>
    <w:rsid w:val="00454C69"/>
    <w:pPr>
      <w:spacing w:line="278" w:lineRule="auto"/>
    </w:pPr>
    <w:rPr>
      <w:kern w:val="2"/>
      <w:sz w:val="24"/>
      <w:szCs w:val="24"/>
      <w14:ligatures w14:val="standardContextual"/>
    </w:rPr>
  </w:style>
  <w:style w:type="paragraph" w:customStyle="1" w:styleId="3E57F920F73D4BA4982FEA47B9EB3582">
    <w:name w:val="3E57F920F73D4BA4982FEA47B9EB3582"/>
    <w:rsid w:val="00454C69"/>
    <w:pPr>
      <w:spacing w:line="278" w:lineRule="auto"/>
    </w:pPr>
    <w:rPr>
      <w:kern w:val="2"/>
      <w:sz w:val="24"/>
      <w:szCs w:val="24"/>
      <w14:ligatures w14:val="standardContextual"/>
    </w:rPr>
  </w:style>
  <w:style w:type="paragraph" w:customStyle="1" w:styleId="15DD631B94334A3780FE94D0810EB41D">
    <w:name w:val="15DD631B94334A3780FE94D0810EB41D"/>
    <w:rsid w:val="00454C69"/>
    <w:pPr>
      <w:spacing w:line="278" w:lineRule="auto"/>
    </w:pPr>
    <w:rPr>
      <w:kern w:val="2"/>
      <w:sz w:val="24"/>
      <w:szCs w:val="24"/>
      <w14:ligatures w14:val="standardContextual"/>
    </w:rPr>
  </w:style>
  <w:style w:type="paragraph" w:customStyle="1" w:styleId="D3A34EDE9EBE4AEB9CA92C864261A78E">
    <w:name w:val="D3A34EDE9EBE4AEB9CA92C864261A78E"/>
    <w:rsid w:val="00454C69"/>
    <w:pPr>
      <w:spacing w:line="278" w:lineRule="auto"/>
    </w:pPr>
    <w:rPr>
      <w:kern w:val="2"/>
      <w:sz w:val="24"/>
      <w:szCs w:val="24"/>
      <w14:ligatures w14:val="standardContextual"/>
    </w:rPr>
  </w:style>
  <w:style w:type="paragraph" w:customStyle="1" w:styleId="23E65E05FE4546B98DB9A0667413B75D">
    <w:name w:val="23E65E05FE4546B98DB9A0667413B75D"/>
    <w:rsid w:val="00454C69"/>
    <w:pPr>
      <w:spacing w:line="278" w:lineRule="auto"/>
    </w:pPr>
    <w:rPr>
      <w:kern w:val="2"/>
      <w:sz w:val="24"/>
      <w:szCs w:val="24"/>
      <w14:ligatures w14:val="standardContextual"/>
    </w:rPr>
  </w:style>
  <w:style w:type="paragraph" w:customStyle="1" w:styleId="96758C31C4504ECE97A1AE20E4F2AD9B">
    <w:name w:val="96758C31C4504ECE97A1AE20E4F2AD9B"/>
    <w:rsid w:val="00454C69"/>
    <w:pPr>
      <w:spacing w:line="278" w:lineRule="auto"/>
    </w:pPr>
    <w:rPr>
      <w:kern w:val="2"/>
      <w:sz w:val="24"/>
      <w:szCs w:val="24"/>
      <w14:ligatures w14:val="standardContextual"/>
    </w:rPr>
  </w:style>
  <w:style w:type="paragraph" w:customStyle="1" w:styleId="81F3B9FBAE82478E84D79B659D8D668B">
    <w:name w:val="81F3B9FBAE82478E84D79B659D8D668B"/>
    <w:rsid w:val="00454C69"/>
    <w:pPr>
      <w:spacing w:line="278" w:lineRule="auto"/>
    </w:pPr>
    <w:rPr>
      <w:kern w:val="2"/>
      <w:sz w:val="24"/>
      <w:szCs w:val="24"/>
      <w14:ligatures w14:val="standardContextual"/>
    </w:rPr>
  </w:style>
  <w:style w:type="paragraph" w:customStyle="1" w:styleId="4634AB5260DD44B7B3A3A2927795B4D8">
    <w:name w:val="4634AB5260DD44B7B3A3A2927795B4D8"/>
    <w:rsid w:val="00454C69"/>
    <w:pPr>
      <w:spacing w:line="278" w:lineRule="auto"/>
    </w:pPr>
    <w:rPr>
      <w:kern w:val="2"/>
      <w:sz w:val="24"/>
      <w:szCs w:val="24"/>
      <w14:ligatures w14:val="standardContextual"/>
    </w:rPr>
  </w:style>
  <w:style w:type="paragraph" w:customStyle="1" w:styleId="03EB499BD6F44FF29A64C6567DECDE2E">
    <w:name w:val="03EB499BD6F44FF29A64C6567DECDE2E"/>
    <w:rsid w:val="00454C69"/>
    <w:pPr>
      <w:spacing w:line="278" w:lineRule="auto"/>
    </w:pPr>
    <w:rPr>
      <w:kern w:val="2"/>
      <w:sz w:val="24"/>
      <w:szCs w:val="24"/>
      <w14:ligatures w14:val="standardContextual"/>
    </w:rPr>
  </w:style>
  <w:style w:type="paragraph" w:customStyle="1" w:styleId="3C11E139F7284B0EB90D153C24F146B5">
    <w:name w:val="3C11E139F7284B0EB90D153C24F146B5"/>
    <w:rsid w:val="00454C69"/>
    <w:pPr>
      <w:spacing w:line="278" w:lineRule="auto"/>
    </w:pPr>
    <w:rPr>
      <w:kern w:val="2"/>
      <w:sz w:val="24"/>
      <w:szCs w:val="24"/>
      <w14:ligatures w14:val="standardContextual"/>
    </w:rPr>
  </w:style>
  <w:style w:type="paragraph" w:customStyle="1" w:styleId="CC2F81D6986144D0A12B479AB393B738">
    <w:name w:val="CC2F81D6986144D0A12B479AB393B738"/>
    <w:rsid w:val="00454C69"/>
    <w:pPr>
      <w:spacing w:line="278" w:lineRule="auto"/>
    </w:pPr>
    <w:rPr>
      <w:kern w:val="2"/>
      <w:sz w:val="24"/>
      <w:szCs w:val="24"/>
      <w14:ligatures w14:val="standardContextual"/>
    </w:rPr>
  </w:style>
  <w:style w:type="paragraph" w:customStyle="1" w:styleId="A82172E3B128465EA46935D829381AC5">
    <w:name w:val="A82172E3B128465EA46935D829381AC5"/>
    <w:rsid w:val="00454C69"/>
    <w:pPr>
      <w:spacing w:line="278" w:lineRule="auto"/>
    </w:pPr>
    <w:rPr>
      <w:kern w:val="2"/>
      <w:sz w:val="24"/>
      <w:szCs w:val="24"/>
      <w14:ligatures w14:val="standardContextual"/>
    </w:rPr>
  </w:style>
  <w:style w:type="paragraph" w:customStyle="1" w:styleId="F8FE1772A18F42F0AF3BD8B60FDAD70C">
    <w:name w:val="F8FE1772A18F42F0AF3BD8B60FDAD70C"/>
    <w:rsid w:val="00454C69"/>
    <w:pPr>
      <w:spacing w:line="278" w:lineRule="auto"/>
    </w:pPr>
    <w:rPr>
      <w:kern w:val="2"/>
      <w:sz w:val="24"/>
      <w:szCs w:val="24"/>
      <w14:ligatures w14:val="standardContextual"/>
    </w:rPr>
  </w:style>
  <w:style w:type="paragraph" w:customStyle="1" w:styleId="EFCDCEEB6C98481EA2602F794B58FC09">
    <w:name w:val="EFCDCEEB6C98481EA2602F794B58FC09"/>
    <w:rsid w:val="00454C69"/>
    <w:pPr>
      <w:spacing w:line="278" w:lineRule="auto"/>
    </w:pPr>
    <w:rPr>
      <w:kern w:val="2"/>
      <w:sz w:val="24"/>
      <w:szCs w:val="24"/>
      <w14:ligatures w14:val="standardContextual"/>
    </w:rPr>
  </w:style>
  <w:style w:type="paragraph" w:customStyle="1" w:styleId="394093094C27482FBE931327DCD1DEBC">
    <w:name w:val="394093094C27482FBE931327DCD1DEBC"/>
    <w:rsid w:val="00454C69"/>
    <w:pPr>
      <w:spacing w:line="278" w:lineRule="auto"/>
    </w:pPr>
    <w:rPr>
      <w:kern w:val="2"/>
      <w:sz w:val="24"/>
      <w:szCs w:val="24"/>
      <w14:ligatures w14:val="standardContextual"/>
    </w:rPr>
  </w:style>
  <w:style w:type="paragraph" w:customStyle="1" w:styleId="7A7320965EC34EAEA98FAE2BF9C8C1F2">
    <w:name w:val="7A7320965EC34EAEA98FAE2BF9C8C1F2"/>
    <w:rsid w:val="00454C69"/>
    <w:pPr>
      <w:spacing w:line="278" w:lineRule="auto"/>
    </w:pPr>
    <w:rPr>
      <w:kern w:val="2"/>
      <w:sz w:val="24"/>
      <w:szCs w:val="24"/>
      <w14:ligatures w14:val="standardContextual"/>
    </w:rPr>
  </w:style>
  <w:style w:type="paragraph" w:customStyle="1" w:styleId="F9E283AD67A64542B5AA04756CDE2882">
    <w:name w:val="F9E283AD67A64542B5AA04756CDE2882"/>
    <w:rsid w:val="00454C69"/>
    <w:pPr>
      <w:spacing w:line="278" w:lineRule="auto"/>
    </w:pPr>
    <w:rPr>
      <w:kern w:val="2"/>
      <w:sz w:val="24"/>
      <w:szCs w:val="24"/>
      <w14:ligatures w14:val="standardContextual"/>
    </w:rPr>
  </w:style>
  <w:style w:type="paragraph" w:customStyle="1" w:styleId="F341FF4A70354C948AB5788F88F3821C">
    <w:name w:val="F341FF4A70354C948AB5788F88F3821C"/>
    <w:rsid w:val="00454C69"/>
    <w:pPr>
      <w:spacing w:line="278" w:lineRule="auto"/>
    </w:pPr>
    <w:rPr>
      <w:kern w:val="2"/>
      <w:sz w:val="24"/>
      <w:szCs w:val="24"/>
      <w14:ligatures w14:val="standardContextual"/>
    </w:rPr>
  </w:style>
  <w:style w:type="paragraph" w:customStyle="1" w:styleId="340FE2B0237E49ED8DA1F42A890F773E">
    <w:name w:val="340FE2B0237E49ED8DA1F42A890F773E"/>
    <w:rsid w:val="00454C69"/>
    <w:pPr>
      <w:spacing w:line="278" w:lineRule="auto"/>
    </w:pPr>
    <w:rPr>
      <w:kern w:val="2"/>
      <w:sz w:val="24"/>
      <w:szCs w:val="24"/>
      <w14:ligatures w14:val="standardContextual"/>
    </w:rPr>
  </w:style>
  <w:style w:type="paragraph" w:customStyle="1" w:styleId="C38ECE32BCD443EB870172675A2A8255">
    <w:name w:val="C38ECE32BCD443EB870172675A2A8255"/>
    <w:rsid w:val="00454C69"/>
    <w:pPr>
      <w:spacing w:line="278" w:lineRule="auto"/>
    </w:pPr>
    <w:rPr>
      <w:kern w:val="2"/>
      <w:sz w:val="24"/>
      <w:szCs w:val="24"/>
      <w14:ligatures w14:val="standardContextual"/>
    </w:rPr>
  </w:style>
  <w:style w:type="paragraph" w:customStyle="1" w:styleId="A466D345E13C424DB90B408C4F8A3DD9">
    <w:name w:val="A466D345E13C424DB90B408C4F8A3DD9"/>
    <w:rsid w:val="00454C69"/>
    <w:pPr>
      <w:spacing w:line="278" w:lineRule="auto"/>
    </w:pPr>
    <w:rPr>
      <w:kern w:val="2"/>
      <w:sz w:val="24"/>
      <w:szCs w:val="24"/>
      <w14:ligatures w14:val="standardContextual"/>
    </w:rPr>
  </w:style>
  <w:style w:type="paragraph" w:customStyle="1" w:styleId="A4A96B6BAD324F5AB9CBEFB295265003">
    <w:name w:val="A4A96B6BAD324F5AB9CBEFB295265003"/>
    <w:rsid w:val="00454C69"/>
    <w:pPr>
      <w:spacing w:line="278" w:lineRule="auto"/>
    </w:pPr>
    <w:rPr>
      <w:kern w:val="2"/>
      <w:sz w:val="24"/>
      <w:szCs w:val="24"/>
      <w14:ligatures w14:val="standardContextual"/>
    </w:rPr>
  </w:style>
  <w:style w:type="paragraph" w:customStyle="1" w:styleId="E00B4A1DDA1E44EE95C930A2A95C9EB9">
    <w:name w:val="E00B4A1DDA1E44EE95C930A2A95C9EB9"/>
    <w:rsid w:val="00454C69"/>
    <w:pPr>
      <w:spacing w:line="278" w:lineRule="auto"/>
    </w:pPr>
    <w:rPr>
      <w:kern w:val="2"/>
      <w:sz w:val="24"/>
      <w:szCs w:val="24"/>
      <w14:ligatures w14:val="standardContextual"/>
    </w:rPr>
  </w:style>
  <w:style w:type="paragraph" w:customStyle="1" w:styleId="7261ECC3E8474D378FAB4161C5FAC43B">
    <w:name w:val="7261ECC3E8474D378FAB4161C5FAC43B"/>
    <w:rsid w:val="00454C69"/>
    <w:pPr>
      <w:spacing w:line="278" w:lineRule="auto"/>
    </w:pPr>
    <w:rPr>
      <w:kern w:val="2"/>
      <w:sz w:val="24"/>
      <w:szCs w:val="24"/>
      <w14:ligatures w14:val="standardContextual"/>
    </w:rPr>
  </w:style>
  <w:style w:type="paragraph" w:customStyle="1" w:styleId="B713E4D8671C4012A49C208412082402">
    <w:name w:val="B713E4D8671C4012A49C208412082402"/>
    <w:rsid w:val="00454C69"/>
    <w:pPr>
      <w:spacing w:line="278" w:lineRule="auto"/>
    </w:pPr>
    <w:rPr>
      <w:kern w:val="2"/>
      <w:sz w:val="24"/>
      <w:szCs w:val="24"/>
      <w14:ligatures w14:val="standardContextual"/>
    </w:rPr>
  </w:style>
  <w:style w:type="paragraph" w:customStyle="1" w:styleId="B835CA7892C74240A5041A3C11281AA0">
    <w:name w:val="B835CA7892C74240A5041A3C11281AA0"/>
    <w:rsid w:val="00454C69"/>
    <w:pPr>
      <w:spacing w:line="278" w:lineRule="auto"/>
    </w:pPr>
    <w:rPr>
      <w:kern w:val="2"/>
      <w:sz w:val="24"/>
      <w:szCs w:val="24"/>
      <w14:ligatures w14:val="standardContextual"/>
    </w:rPr>
  </w:style>
  <w:style w:type="paragraph" w:customStyle="1" w:styleId="6130028EB00649749E8FAD60985B11B5">
    <w:name w:val="6130028EB00649749E8FAD60985B11B5"/>
    <w:rsid w:val="00454C69"/>
    <w:pPr>
      <w:spacing w:line="278" w:lineRule="auto"/>
    </w:pPr>
    <w:rPr>
      <w:kern w:val="2"/>
      <w:sz w:val="24"/>
      <w:szCs w:val="24"/>
      <w14:ligatures w14:val="standardContextual"/>
    </w:rPr>
  </w:style>
  <w:style w:type="paragraph" w:customStyle="1" w:styleId="F5677DE9A74B477A8249DC703FB4CBE9">
    <w:name w:val="F5677DE9A74B477A8249DC703FB4CBE9"/>
    <w:rsid w:val="00454C69"/>
    <w:pPr>
      <w:spacing w:line="278" w:lineRule="auto"/>
    </w:pPr>
    <w:rPr>
      <w:kern w:val="2"/>
      <w:sz w:val="24"/>
      <w:szCs w:val="24"/>
      <w14:ligatures w14:val="standardContextual"/>
    </w:rPr>
  </w:style>
  <w:style w:type="paragraph" w:customStyle="1" w:styleId="EE6648C4EA1A43AFA858E4104E63A2E9">
    <w:name w:val="EE6648C4EA1A43AFA858E4104E63A2E9"/>
    <w:rsid w:val="00454C69"/>
    <w:pPr>
      <w:spacing w:line="278" w:lineRule="auto"/>
    </w:pPr>
    <w:rPr>
      <w:kern w:val="2"/>
      <w:sz w:val="24"/>
      <w:szCs w:val="24"/>
      <w14:ligatures w14:val="standardContextual"/>
    </w:rPr>
  </w:style>
  <w:style w:type="paragraph" w:customStyle="1" w:styleId="3FAA508747B64FB68E75FC3E51B90668">
    <w:name w:val="3FAA508747B64FB68E75FC3E51B90668"/>
    <w:rsid w:val="00454C69"/>
    <w:pPr>
      <w:spacing w:line="278" w:lineRule="auto"/>
    </w:pPr>
    <w:rPr>
      <w:kern w:val="2"/>
      <w:sz w:val="24"/>
      <w:szCs w:val="24"/>
      <w14:ligatures w14:val="standardContextual"/>
    </w:rPr>
  </w:style>
  <w:style w:type="paragraph" w:customStyle="1" w:styleId="8326525DE3BC480EB24721D3ACA0CC4A">
    <w:name w:val="8326525DE3BC480EB24721D3ACA0CC4A"/>
    <w:rsid w:val="00454C6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983</Words>
  <Characters>1130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Taylor, Bethany</cp:lastModifiedBy>
  <cp:revision>2</cp:revision>
  <dcterms:created xsi:type="dcterms:W3CDTF">2025-01-17T12:13:00Z</dcterms:created>
  <dcterms:modified xsi:type="dcterms:W3CDTF">2025-01-17T12:13:00Z</dcterms:modified>
</cp:coreProperties>
</file>